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20604" w14:textId="4D91242A" w:rsidR="00AA7318" w:rsidRDefault="00AA7318" w:rsidP="00791357">
      <w:pPr>
        <w:pStyle w:val="Heading1"/>
      </w:pPr>
      <w:r>
        <w:t xml:space="preserve">Git </w:t>
      </w:r>
      <w:r w:rsidR="000A610A">
        <w:t>gloss</w:t>
      </w:r>
      <w:r w:rsidR="009F3A74">
        <w:t>ary</w:t>
      </w:r>
    </w:p>
    <w:p w14:paraId="1EE6E887" w14:textId="40EF879D" w:rsidR="00222A46" w:rsidRPr="00F65EB4" w:rsidRDefault="00F65EB4" w:rsidP="00F65EB4">
      <w:r w:rsidRPr="00F65EB4">
        <w:rPr>
          <w:color w:val="FF0000"/>
        </w:rPr>
        <w:t>Repo</w:t>
      </w:r>
      <w:r>
        <w:t xml:space="preserve"> (repository): a</w:t>
      </w:r>
      <w:r w:rsidRPr="00F65EB4">
        <w:t> </w:t>
      </w:r>
      <w:hyperlink r:id="rId8" w:history="1">
        <w:r w:rsidRPr="00F65EB4">
          <w:rPr>
            <w:rStyle w:val="Hyperlink"/>
          </w:rPr>
          <w:t>Git repository</w:t>
        </w:r>
      </w:hyperlink>
      <w:r w:rsidRPr="00F65EB4">
        <w:t> is a virtual storage of your project. </w:t>
      </w:r>
    </w:p>
    <w:p w14:paraId="2541C1FB" w14:textId="1E32D375" w:rsidR="0042540A" w:rsidRPr="00F56E1C" w:rsidRDefault="0042540A" w:rsidP="00F56E1C">
      <w:r w:rsidRPr="00707278">
        <w:rPr>
          <w:color w:val="FF0000"/>
        </w:rPr>
        <w:t>Head</w:t>
      </w:r>
      <w:r>
        <w:t xml:space="preserve">: </w:t>
      </w:r>
      <w:r w:rsidR="00F56E1C">
        <w:t xml:space="preserve">the pointer to the </w:t>
      </w:r>
      <w:r w:rsidR="00D55A3A">
        <w:t>current</w:t>
      </w:r>
      <w:r w:rsidR="00F56E1C">
        <w:t xml:space="preserve"> commit of the current branch</w:t>
      </w:r>
      <w:r w:rsidR="00E52ECF">
        <w:t>; so, there is only one head.</w:t>
      </w:r>
      <w:r w:rsidR="006C4318">
        <w:t xml:space="preserve"> Note that the current commit is not necessarily the latest commit like in the case </w:t>
      </w:r>
      <w:r w:rsidR="00803544">
        <w:t>Detached head state.</w:t>
      </w:r>
    </w:p>
    <w:p w14:paraId="78487B24" w14:textId="6AF61991" w:rsidR="00187283" w:rsidRPr="00803544" w:rsidRDefault="00187283" w:rsidP="00803544">
      <w:r w:rsidRPr="00707278">
        <w:rPr>
          <w:color w:val="FF0000"/>
        </w:rPr>
        <w:t>Detached head state</w:t>
      </w:r>
      <w:r>
        <w:t>:</w:t>
      </w:r>
      <w:r w:rsidR="00803544">
        <w:t xml:space="preserve"> </w:t>
      </w:r>
      <w:r w:rsidR="000E787D">
        <w:t>the state when</w:t>
      </w:r>
      <w:r w:rsidR="00803544">
        <w:t xml:space="preserve"> the </w:t>
      </w:r>
      <w:r w:rsidR="003B1A82">
        <w:t xml:space="preserve">head </w:t>
      </w:r>
      <w:r w:rsidR="00800629">
        <w:t xml:space="preserve">is pointing at </w:t>
      </w:r>
      <w:r w:rsidR="000B7609">
        <w:t xml:space="preserve">some commit that </w:t>
      </w:r>
      <w:r w:rsidR="003B1A82">
        <w:t>is not the latest commit of a branch.</w:t>
      </w:r>
      <w:r w:rsidR="000B7609">
        <w:t xml:space="preserve"> From this commit, if one </w:t>
      </w:r>
      <w:r w:rsidR="002200CA">
        <w:t xml:space="preserve">makes </w:t>
      </w:r>
      <w:r w:rsidR="00457C9D">
        <w:t>a new</w:t>
      </w:r>
      <w:r w:rsidR="002200CA">
        <w:t xml:space="preserve"> commit then this new commit cannot </w:t>
      </w:r>
      <w:r w:rsidR="00061A07">
        <w:t xml:space="preserve">be inserted </w:t>
      </w:r>
      <w:r w:rsidR="002200CA">
        <w:t xml:space="preserve">to </w:t>
      </w:r>
      <w:r w:rsidR="001B5D3A">
        <w:t xml:space="preserve">any </w:t>
      </w:r>
      <w:r w:rsidR="00671C71">
        <w:t xml:space="preserve">existing </w:t>
      </w:r>
      <w:r w:rsidR="001B5D3A">
        <w:t>branch</w:t>
      </w:r>
      <w:r w:rsidR="00061A07">
        <w:t xml:space="preserve">; otherwise it will break the branch and hence make the whole history inconsistent. </w:t>
      </w:r>
      <w:proofErr w:type="gramStart"/>
      <w:r w:rsidR="001B5D3A">
        <w:t>So</w:t>
      </w:r>
      <w:proofErr w:type="gramEnd"/>
      <w:r w:rsidR="001B5D3A">
        <w:t xml:space="preserve"> </w:t>
      </w:r>
      <w:r w:rsidR="00671C71">
        <w:t xml:space="preserve">if you want to retain your new commit, there is no way but </w:t>
      </w:r>
      <w:r w:rsidR="00C90752">
        <w:t xml:space="preserve">creating a new branch for </w:t>
      </w:r>
      <w:r w:rsidR="00061A07">
        <w:t>the</w:t>
      </w:r>
      <w:r w:rsidR="00C90752">
        <w:t xml:space="preserve"> new commit. </w:t>
      </w:r>
    </w:p>
    <w:p w14:paraId="40DB2CDE" w14:textId="3A1A7D32" w:rsidR="000A610A" w:rsidRDefault="000A610A" w:rsidP="00AA7318">
      <w:r w:rsidRPr="00B73417">
        <w:rPr>
          <w:color w:val="FF0000"/>
        </w:rPr>
        <w:t>Stage</w:t>
      </w:r>
      <w:r>
        <w:t>: git add</w:t>
      </w:r>
    </w:p>
    <w:p w14:paraId="1CCAC5F1" w14:textId="3D8BFB5C" w:rsidR="00660D70" w:rsidRDefault="00660D70" w:rsidP="00AA7318">
      <w:r w:rsidRPr="00B73417">
        <w:rPr>
          <w:color w:val="FF0000"/>
        </w:rPr>
        <w:t>Indexed</w:t>
      </w:r>
      <w:r>
        <w:t xml:space="preserve"> = staged</w:t>
      </w:r>
    </w:p>
    <w:p w14:paraId="3E36CA05" w14:textId="3845246B" w:rsidR="0040487C" w:rsidRDefault="0040487C" w:rsidP="00AA7318">
      <w:r w:rsidRPr="00B73417">
        <w:rPr>
          <w:color w:val="FF0000"/>
        </w:rPr>
        <w:t xml:space="preserve">Tracked files </w:t>
      </w:r>
      <w:r w:rsidR="00B73417" w:rsidRPr="00B73417">
        <w:rPr>
          <w:color w:val="FF0000"/>
        </w:rPr>
        <w:t>&amp;</w:t>
      </w:r>
      <w:r w:rsidRPr="00B73417">
        <w:rPr>
          <w:color w:val="FF0000"/>
        </w:rPr>
        <w:t xml:space="preserve"> untracked files</w:t>
      </w:r>
      <w:r>
        <w:t>: tracked files</w:t>
      </w:r>
      <w:r w:rsidRPr="0040487C">
        <w:t xml:space="preserve"> are files that were in the last snapshot;</w:t>
      </w:r>
    </w:p>
    <w:p w14:paraId="244699AA" w14:textId="6240CCFD" w:rsidR="00F246EE" w:rsidRDefault="00291D1D" w:rsidP="00AA7318">
      <w:r w:rsidRPr="00B73417">
        <w:rPr>
          <w:color w:val="FF0000"/>
        </w:rPr>
        <w:t>Changeset vs snapshot</w:t>
      </w:r>
      <w:r>
        <w:t xml:space="preserve">: </w:t>
      </w:r>
      <w:r w:rsidR="007365A5">
        <w:t>TFS save</w:t>
      </w:r>
      <w:r w:rsidR="00213F69">
        <w:t>s</w:t>
      </w:r>
      <w:r w:rsidR="007365A5">
        <w:t xml:space="preserve"> changeset</w:t>
      </w:r>
      <w:r w:rsidR="00213F69">
        <w:t>, i.e. only the change</w:t>
      </w:r>
      <w:r w:rsidR="002B3C04">
        <w:t xml:space="preserve"> between two versions</w:t>
      </w:r>
      <w:r w:rsidR="005E37E4">
        <w:t>,</w:t>
      </w:r>
      <w:r w:rsidR="00213F69">
        <w:t xml:space="preserve"> while Git saves </w:t>
      </w:r>
      <w:r w:rsidR="005E37E4">
        <w:t>snapshot, i.e. the whole file.</w:t>
      </w:r>
    </w:p>
    <w:p w14:paraId="6B04F6C0" w14:textId="1EC122B4" w:rsidR="00513256" w:rsidRDefault="00513256" w:rsidP="00AA7318">
      <w:r w:rsidRPr="00B73417">
        <w:rPr>
          <w:color w:val="FF0000"/>
        </w:rPr>
        <w:t xml:space="preserve">Upstream </w:t>
      </w:r>
      <w:r w:rsidR="00D31380" w:rsidRPr="00B73417">
        <w:rPr>
          <w:color w:val="FF0000"/>
        </w:rPr>
        <w:t xml:space="preserve">branch </w:t>
      </w:r>
      <w:r>
        <w:t xml:space="preserve">= tracking </w:t>
      </w:r>
      <w:r w:rsidR="0040487C">
        <w:t xml:space="preserve">remote </w:t>
      </w:r>
      <w:r>
        <w:t>branch</w:t>
      </w:r>
    </w:p>
    <w:p w14:paraId="09E02385" w14:textId="7C15B26A" w:rsidR="00DC37C7" w:rsidRDefault="008D2C84" w:rsidP="00D8630F">
      <w:pPr>
        <w:pStyle w:val="NormalWeb"/>
        <w:shd w:val="clear" w:color="auto" w:fill="FCFCFA"/>
        <w:spacing w:before="0" w:beforeAutospacing="0" w:after="0" w:afterAutospacing="0" w:line="330" w:lineRule="atLeast"/>
        <w:rPr>
          <w:rFonts w:ascii="Arial" w:hAnsi="Arial" w:cs="Arial"/>
          <w:color w:val="4E443C"/>
          <w:sz w:val="21"/>
          <w:szCs w:val="21"/>
        </w:rPr>
      </w:pPr>
      <w:r w:rsidRPr="00B73417">
        <w:rPr>
          <w:color w:val="FF0000"/>
        </w:rPr>
        <w:t>Tracking branch</w:t>
      </w:r>
      <w:r>
        <w:t xml:space="preserve">: </w:t>
      </w:r>
      <w:r w:rsidR="00D8630F" w:rsidRPr="00D8630F">
        <w:rPr>
          <w:rFonts w:ascii="Arial" w:hAnsi="Arial" w:cs="Arial"/>
          <w:color w:val="4E443C"/>
          <w:sz w:val="21"/>
          <w:szCs w:val="21"/>
        </w:rPr>
        <w:t xml:space="preserve">Tracking branches are local branches that have a direct relationship to a remote branch. </w:t>
      </w:r>
      <w:r w:rsidR="00DC37C7">
        <w:rPr>
          <w:rFonts w:ascii="Arial" w:hAnsi="Arial" w:cs="Arial"/>
          <w:color w:val="4E443C"/>
          <w:sz w:val="21"/>
          <w:szCs w:val="21"/>
        </w:rPr>
        <w:t>When the tracking branch (local) and tracked branch (remote) are paired, git keeps track of the difference between the two</w:t>
      </w:r>
      <w:r w:rsidR="00353752">
        <w:rPr>
          <w:rFonts w:ascii="Arial" w:hAnsi="Arial" w:cs="Arial"/>
          <w:color w:val="4E443C"/>
          <w:sz w:val="21"/>
          <w:szCs w:val="21"/>
        </w:rPr>
        <w:t xml:space="preserve"> and can tell users </w:t>
      </w:r>
      <w:r w:rsidR="004360AC">
        <w:rPr>
          <w:rFonts w:ascii="Arial" w:hAnsi="Arial" w:cs="Arial"/>
          <w:color w:val="4E443C"/>
          <w:sz w:val="21"/>
          <w:szCs w:val="21"/>
        </w:rPr>
        <w:t>this.</w:t>
      </w:r>
    </w:p>
    <w:p w14:paraId="2895B23D" w14:textId="6AB3AC26" w:rsidR="00E54158" w:rsidRPr="00D8630F" w:rsidRDefault="00D8630F" w:rsidP="00D8630F">
      <w:pPr>
        <w:pStyle w:val="NormalWeb"/>
        <w:shd w:val="clear" w:color="auto" w:fill="FCFCFA"/>
        <w:spacing w:before="0" w:beforeAutospacing="0" w:after="0" w:afterAutospacing="0" w:line="330" w:lineRule="atLeast"/>
        <w:rPr>
          <w:rFonts w:ascii="Arial" w:hAnsi="Arial" w:cs="Arial"/>
          <w:color w:val="4E443C"/>
          <w:sz w:val="21"/>
          <w:szCs w:val="21"/>
        </w:rPr>
      </w:pPr>
      <w:r w:rsidRPr="00D8630F">
        <w:rPr>
          <w:rFonts w:ascii="Arial" w:hAnsi="Arial" w:cs="Arial"/>
          <w:color w:val="4E443C"/>
          <w:sz w:val="21"/>
          <w:szCs w:val="21"/>
        </w:rPr>
        <w:t>If you’re on a tracking branch and type </w:t>
      </w:r>
      <w:r w:rsidRPr="00D8630F">
        <w:rPr>
          <w:rFonts w:ascii="Courier New" w:hAnsi="Courier New" w:cs="Courier New"/>
          <w:color w:val="333333"/>
          <w:sz w:val="21"/>
          <w:szCs w:val="21"/>
          <w:bdr w:val="single" w:sz="6" w:space="0" w:color="F5F5F5" w:frame="1"/>
          <w:shd w:val="clear" w:color="auto" w:fill="EEEEEE"/>
        </w:rPr>
        <w:t>git pull</w:t>
      </w:r>
      <w:r w:rsidRPr="00D8630F">
        <w:rPr>
          <w:rFonts w:ascii="Arial" w:hAnsi="Arial" w:cs="Arial"/>
          <w:color w:val="4E443C"/>
          <w:sz w:val="21"/>
          <w:szCs w:val="21"/>
        </w:rPr>
        <w:t>, Git automatically knows which server to fetch from and which branch to merge in.</w:t>
      </w:r>
    </w:p>
    <w:p w14:paraId="5B6583F0" w14:textId="73BBC649" w:rsidR="00D8630F" w:rsidRDefault="00D8630F" w:rsidP="00D8630F">
      <w:pPr>
        <w:shd w:val="clear" w:color="auto" w:fill="FCFCFA"/>
        <w:spacing w:after="0" w:line="330" w:lineRule="atLeast"/>
        <w:rPr>
          <w:rFonts w:ascii="Arial" w:eastAsia="Times New Roman" w:hAnsi="Arial" w:cs="Arial"/>
          <w:color w:val="4E443C"/>
          <w:sz w:val="21"/>
          <w:szCs w:val="21"/>
        </w:rPr>
      </w:pPr>
      <w:r w:rsidRPr="00D8630F">
        <w:rPr>
          <w:rFonts w:ascii="Arial" w:eastAsia="Times New Roman" w:hAnsi="Arial" w:cs="Arial"/>
          <w:color w:val="4E443C"/>
          <w:sz w:val="21"/>
          <w:szCs w:val="21"/>
        </w:rPr>
        <w:t>When you clone a repository, it generally automatically creates a </w:t>
      </w:r>
      <w:r w:rsidRPr="00D8630F">
        <w:rPr>
          <w:rFonts w:ascii="Courier New" w:eastAsia="Times New Roman" w:hAnsi="Courier New" w:cs="Courier New"/>
          <w:color w:val="333333"/>
          <w:sz w:val="21"/>
          <w:szCs w:val="21"/>
          <w:bdr w:val="single" w:sz="6" w:space="0" w:color="F5F5F5" w:frame="1"/>
          <w:shd w:val="clear" w:color="auto" w:fill="EEEEEE"/>
        </w:rPr>
        <w:t>master</w:t>
      </w:r>
      <w:r w:rsidRPr="00D8630F">
        <w:rPr>
          <w:rFonts w:ascii="Arial" w:eastAsia="Times New Roman" w:hAnsi="Arial" w:cs="Arial"/>
          <w:color w:val="4E443C"/>
          <w:sz w:val="21"/>
          <w:szCs w:val="21"/>
        </w:rPr>
        <w:t> branch that tracks </w:t>
      </w:r>
      <w:r w:rsidRPr="00D8630F">
        <w:rPr>
          <w:rFonts w:ascii="Courier New" w:eastAsia="Times New Roman" w:hAnsi="Courier New" w:cs="Courier New"/>
          <w:color w:val="333333"/>
          <w:sz w:val="21"/>
          <w:szCs w:val="21"/>
          <w:bdr w:val="single" w:sz="6" w:space="0" w:color="F5F5F5" w:frame="1"/>
          <w:shd w:val="clear" w:color="auto" w:fill="EEEEEE"/>
        </w:rPr>
        <w:t>origin/master</w:t>
      </w:r>
      <w:r w:rsidRPr="00D8630F">
        <w:rPr>
          <w:rFonts w:ascii="Arial" w:eastAsia="Times New Roman" w:hAnsi="Arial" w:cs="Arial"/>
          <w:color w:val="4E443C"/>
          <w:sz w:val="21"/>
          <w:szCs w:val="21"/>
        </w:rPr>
        <w:t>. However, you can set up other tracking branches if you wish — ones that track branches on other remotes, or don’t track the </w:t>
      </w:r>
      <w:r w:rsidRPr="00D8630F">
        <w:rPr>
          <w:rFonts w:ascii="Courier New" w:eastAsia="Times New Roman" w:hAnsi="Courier New" w:cs="Courier New"/>
          <w:color w:val="333333"/>
          <w:sz w:val="21"/>
          <w:szCs w:val="21"/>
          <w:bdr w:val="single" w:sz="6" w:space="0" w:color="F5F5F5" w:frame="1"/>
          <w:shd w:val="clear" w:color="auto" w:fill="EEEEEE"/>
        </w:rPr>
        <w:t>master</w:t>
      </w:r>
      <w:r w:rsidRPr="00D8630F">
        <w:rPr>
          <w:rFonts w:ascii="Arial" w:eastAsia="Times New Roman" w:hAnsi="Arial" w:cs="Arial"/>
          <w:color w:val="4E443C"/>
          <w:sz w:val="21"/>
          <w:szCs w:val="21"/>
        </w:rPr>
        <w:t> branch.</w:t>
      </w:r>
    </w:p>
    <w:p w14:paraId="0D85B96A" w14:textId="0956EA40" w:rsidR="00863CDC" w:rsidRDefault="00760027" w:rsidP="00185653">
      <w:pPr>
        <w:rPr>
          <w:b/>
          <w:bCs/>
        </w:rPr>
      </w:pPr>
      <w:r>
        <w:rPr>
          <w:color w:val="FF0000"/>
        </w:rPr>
        <w:t>ORIGIN</w:t>
      </w:r>
      <w:r w:rsidR="00611D47" w:rsidRPr="00277989">
        <w:rPr>
          <w:color w:val="FF0000"/>
        </w:rPr>
        <w:t xml:space="preserve"> </w:t>
      </w:r>
      <w:r w:rsidR="00203754">
        <w:rPr>
          <w:color w:val="FF0000"/>
        </w:rPr>
        <w:t xml:space="preserve">(default </w:t>
      </w:r>
      <w:r w:rsidR="00BE2C90">
        <w:rPr>
          <w:color w:val="FF0000"/>
        </w:rPr>
        <w:t xml:space="preserve">name for a </w:t>
      </w:r>
      <w:r w:rsidR="00203754">
        <w:rPr>
          <w:color w:val="FF0000"/>
        </w:rPr>
        <w:t xml:space="preserve">remote repos) </w:t>
      </w:r>
      <w:r w:rsidR="00C0759D">
        <w:rPr>
          <w:color w:val="FF0000"/>
        </w:rPr>
        <w:t>and</w:t>
      </w:r>
      <w:r w:rsidR="00611D47" w:rsidRPr="00277989">
        <w:rPr>
          <w:color w:val="FF0000"/>
        </w:rPr>
        <w:t xml:space="preserve"> </w:t>
      </w:r>
      <w:r>
        <w:rPr>
          <w:color w:val="FF0000"/>
        </w:rPr>
        <w:t>MASTER</w:t>
      </w:r>
      <w:r w:rsidR="00203754">
        <w:rPr>
          <w:color w:val="FF0000"/>
        </w:rPr>
        <w:t xml:space="preserve"> (default </w:t>
      </w:r>
      <w:r w:rsidR="00BE2C90">
        <w:rPr>
          <w:color w:val="FF0000"/>
        </w:rPr>
        <w:t xml:space="preserve">name for a </w:t>
      </w:r>
      <w:r w:rsidR="00203754">
        <w:rPr>
          <w:color w:val="FF0000"/>
        </w:rPr>
        <w:t>local branch)</w:t>
      </w:r>
      <w:r w:rsidR="00C0759D">
        <w:rPr>
          <w:color w:val="FF0000"/>
        </w:rPr>
        <w:t>:</w:t>
      </w:r>
      <w:r w:rsidR="00F246EE" w:rsidRPr="00B27F08">
        <w:rPr>
          <w:b/>
          <w:bCs/>
        </w:rPr>
        <w:t xml:space="preserve"> </w:t>
      </w:r>
    </w:p>
    <w:p w14:paraId="7251F6FF" w14:textId="0D0452CC" w:rsidR="00863CDC" w:rsidRPr="00863CDC" w:rsidRDefault="00863CDC" w:rsidP="00863CDC">
      <w:pPr>
        <w:pStyle w:val="ListParagraph"/>
        <w:numPr>
          <w:ilvl w:val="0"/>
          <w:numId w:val="2"/>
        </w:numPr>
        <w:rPr>
          <w:b/>
          <w:bCs/>
        </w:rPr>
      </w:pPr>
      <w:r w:rsidRPr="00863CDC">
        <w:rPr>
          <w:rFonts w:ascii="Arial" w:hAnsi="Arial" w:cs="Arial"/>
          <w:color w:val="4E443C"/>
          <w:sz w:val="18"/>
          <w:szCs w:val="18"/>
          <w:shd w:val="clear" w:color="auto" w:fill="FCFCFA"/>
        </w:rPr>
        <w:t>“</w:t>
      </w:r>
      <w:r>
        <w:rPr>
          <w:rFonts w:ascii="Arial" w:hAnsi="Arial" w:cs="Arial"/>
          <w:color w:val="4E443C"/>
          <w:sz w:val="18"/>
          <w:szCs w:val="18"/>
          <w:shd w:val="clear" w:color="auto" w:fill="FCFCFA"/>
        </w:rPr>
        <w:t>origin</w:t>
      </w:r>
      <w:r w:rsidRPr="00863CDC">
        <w:rPr>
          <w:rFonts w:ascii="Arial" w:hAnsi="Arial" w:cs="Arial"/>
          <w:color w:val="4E443C"/>
          <w:sz w:val="18"/>
          <w:szCs w:val="18"/>
          <w:shd w:val="clear" w:color="auto" w:fill="FCFCFA"/>
        </w:rPr>
        <w:t xml:space="preserve">” is the default name for a </w:t>
      </w:r>
      <w:r w:rsidR="001765C0" w:rsidRPr="009F46EB">
        <w:rPr>
          <w:rFonts w:ascii="Arial" w:hAnsi="Arial" w:cs="Arial"/>
          <w:b/>
          <w:bCs/>
          <w:color w:val="4E443C"/>
          <w:sz w:val="18"/>
          <w:szCs w:val="18"/>
          <w:shd w:val="clear" w:color="auto" w:fill="FCFCFA"/>
        </w:rPr>
        <w:t>remote</w:t>
      </w:r>
      <w:r w:rsidR="001765C0">
        <w:rPr>
          <w:rFonts w:ascii="Arial" w:hAnsi="Arial" w:cs="Arial"/>
          <w:color w:val="4E443C"/>
          <w:sz w:val="18"/>
          <w:szCs w:val="18"/>
          <w:shd w:val="clear" w:color="auto" w:fill="FCFCFA"/>
        </w:rPr>
        <w:t xml:space="preserve"> </w:t>
      </w:r>
      <w:r w:rsidR="00203754">
        <w:rPr>
          <w:rFonts w:ascii="Arial" w:hAnsi="Arial" w:cs="Arial"/>
          <w:b/>
          <w:bCs/>
          <w:color w:val="4E443C"/>
          <w:sz w:val="18"/>
          <w:szCs w:val="18"/>
          <w:shd w:val="clear" w:color="auto" w:fill="FCFCFA"/>
        </w:rPr>
        <w:t>REPOS</w:t>
      </w:r>
      <w:r w:rsidRPr="00863CDC">
        <w:rPr>
          <w:rFonts w:ascii="Arial" w:hAnsi="Arial" w:cs="Arial"/>
          <w:color w:val="4E443C"/>
          <w:sz w:val="18"/>
          <w:szCs w:val="18"/>
          <w:shd w:val="clear" w:color="auto" w:fill="FCFCFA"/>
        </w:rPr>
        <w:t xml:space="preserve"> when you run </w:t>
      </w:r>
      <w:r w:rsidRPr="00863CDC">
        <w:rPr>
          <w:rStyle w:val="HTMLCode"/>
          <w:rFonts w:eastAsiaTheme="minorHAnsi"/>
          <w:color w:val="333333"/>
          <w:sz w:val="18"/>
          <w:szCs w:val="18"/>
          <w:bdr w:val="single" w:sz="6" w:space="0" w:color="F5F5F5" w:frame="1"/>
          <w:shd w:val="clear" w:color="auto" w:fill="EEEEEE"/>
        </w:rPr>
        <w:t xml:space="preserve">git </w:t>
      </w:r>
      <w:r w:rsidR="001765C0">
        <w:rPr>
          <w:rStyle w:val="HTMLCode"/>
          <w:rFonts w:eastAsiaTheme="minorHAnsi"/>
          <w:color w:val="333333"/>
          <w:sz w:val="18"/>
          <w:szCs w:val="18"/>
          <w:bdr w:val="single" w:sz="6" w:space="0" w:color="F5F5F5" w:frame="1"/>
          <w:shd w:val="clear" w:color="auto" w:fill="EEEEEE"/>
        </w:rPr>
        <w:t>clone</w:t>
      </w:r>
      <w:r w:rsidRPr="00863CDC">
        <w:rPr>
          <w:rFonts w:ascii="Arial" w:hAnsi="Arial" w:cs="Arial"/>
          <w:color w:val="4E443C"/>
          <w:sz w:val="18"/>
          <w:szCs w:val="18"/>
          <w:shd w:val="clear" w:color="auto" w:fill="FCFCFA"/>
        </w:rPr>
        <w:t xml:space="preserve"> </w:t>
      </w:r>
    </w:p>
    <w:p w14:paraId="142C3744" w14:textId="7E695997" w:rsidR="00446A86" w:rsidRPr="00863CDC" w:rsidRDefault="00863CDC" w:rsidP="00863CDC">
      <w:pPr>
        <w:pStyle w:val="ListParagraph"/>
        <w:numPr>
          <w:ilvl w:val="0"/>
          <w:numId w:val="2"/>
        </w:numPr>
        <w:rPr>
          <w:b/>
          <w:bCs/>
        </w:rPr>
      </w:pPr>
      <w:r w:rsidRPr="00863CDC">
        <w:rPr>
          <w:rFonts w:ascii="Arial" w:hAnsi="Arial" w:cs="Arial"/>
          <w:color w:val="4E443C"/>
          <w:sz w:val="18"/>
          <w:szCs w:val="18"/>
          <w:shd w:val="clear" w:color="auto" w:fill="FCFCFA"/>
        </w:rPr>
        <w:t>“master” is the default name for a starting</w:t>
      </w:r>
      <w:r w:rsidR="00BE2C90">
        <w:rPr>
          <w:rFonts w:ascii="Arial" w:hAnsi="Arial" w:cs="Arial"/>
          <w:color w:val="4E443C"/>
          <w:sz w:val="18"/>
          <w:szCs w:val="18"/>
          <w:shd w:val="clear" w:color="auto" w:fill="FCFCFA"/>
        </w:rPr>
        <w:t xml:space="preserve"> </w:t>
      </w:r>
      <w:r w:rsidR="00BE2C90" w:rsidRPr="00BE2C90">
        <w:rPr>
          <w:rFonts w:ascii="Arial" w:hAnsi="Arial" w:cs="Arial"/>
          <w:b/>
          <w:bCs/>
          <w:color w:val="4E443C"/>
          <w:sz w:val="18"/>
          <w:szCs w:val="18"/>
          <w:shd w:val="clear" w:color="auto" w:fill="FCFCFA"/>
        </w:rPr>
        <w:t>local</w:t>
      </w:r>
      <w:r w:rsidRPr="00863CDC">
        <w:rPr>
          <w:rFonts w:ascii="Arial" w:hAnsi="Arial" w:cs="Arial"/>
          <w:color w:val="4E443C"/>
          <w:sz w:val="18"/>
          <w:szCs w:val="18"/>
          <w:shd w:val="clear" w:color="auto" w:fill="FCFCFA"/>
        </w:rPr>
        <w:t xml:space="preserve"> </w:t>
      </w:r>
      <w:r w:rsidR="00203754" w:rsidRPr="008A3363">
        <w:rPr>
          <w:rFonts w:ascii="Arial" w:hAnsi="Arial" w:cs="Arial"/>
          <w:b/>
          <w:bCs/>
          <w:color w:val="4E443C"/>
          <w:sz w:val="18"/>
          <w:szCs w:val="18"/>
          <w:shd w:val="clear" w:color="auto" w:fill="FCFCFA"/>
        </w:rPr>
        <w:t>BRANCH</w:t>
      </w:r>
      <w:r w:rsidRPr="00863CDC">
        <w:rPr>
          <w:rFonts w:ascii="Arial" w:hAnsi="Arial" w:cs="Arial"/>
          <w:color w:val="4E443C"/>
          <w:sz w:val="18"/>
          <w:szCs w:val="18"/>
          <w:shd w:val="clear" w:color="auto" w:fill="FCFCFA"/>
        </w:rPr>
        <w:t xml:space="preserve"> when you run </w:t>
      </w:r>
      <w:r w:rsidRPr="00863CDC">
        <w:rPr>
          <w:rStyle w:val="HTMLCode"/>
          <w:rFonts w:eastAsiaTheme="minorHAnsi"/>
          <w:color w:val="333333"/>
          <w:sz w:val="18"/>
          <w:szCs w:val="18"/>
          <w:bdr w:val="single" w:sz="6" w:space="0" w:color="F5F5F5" w:frame="1"/>
          <w:shd w:val="clear" w:color="auto" w:fill="EEEEEE"/>
        </w:rPr>
        <w:t xml:space="preserve">git </w:t>
      </w:r>
      <w:proofErr w:type="spellStart"/>
      <w:r w:rsidRPr="00863CDC">
        <w:rPr>
          <w:rStyle w:val="HTMLCode"/>
          <w:rFonts w:eastAsiaTheme="minorHAnsi"/>
          <w:color w:val="333333"/>
          <w:sz w:val="18"/>
          <w:szCs w:val="18"/>
          <w:bdr w:val="single" w:sz="6" w:space="0" w:color="F5F5F5" w:frame="1"/>
          <w:shd w:val="clear" w:color="auto" w:fill="EEEEEE"/>
        </w:rPr>
        <w:t>init</w:t>
      </w:r>
      <w:proofErr w:type="spellEnd"/>
    </w:p>
    <w:p w14:paraId="7248D7B3" w14:textId="6DAE03A9" w:rsidR="00390343" w:rsidRDefault="006B7703" w:rsidP="00185653">
      <w:r>
        <w:t xml:space="preserve">Exp: </w:t>
      </w:r>
      <w:r w:rsidR="00185653">
        <w:t xml:space="preserve">the URL parameter to the "clone" command becomes the "origin" for the cloned local repository: </w:t>
      </w:r>
    </w:p>
    <w:p w14:paraId="75FDF6B6" w14:textId="6E6B7ADD" w:rsidR="00F246EE" w:rsidRDefault="00185653" w:rsidP="00185653">
      <w:r>
        <w:t xml:space="preserve">git clone </w:t>
      </w:r>
      <w:hyperlink r:id="rId9" w:history="1">
        <w:r w:rsidR="00611D47" w:rsidRPr="00677EA2">
          <w:rPr>
            <w:rStyle w:val="Hyperlink"/>
          </w:rPr>
          <w:t>https://github.com/gittower/git-crash-course.git</w:t>
        </w:r>
      </w:hyperlink>
    </w:p>
    <w:p w14:paraId="11B8A169" w14:textId="77311C9E" w:rsidR="00DC4F09" w:rsidRDefault="00DC4F09" w:rsidP="00791357">
      <w:pPr>
        <w:pStyle w:val="Heading1"/>
      </w:pPr>
      <w:r>
        <w:t>Git command</w:t>
      </w:r>
    </w:p>
    <w:p w14:paraId="7BA2B600" w14:textId="22D2AE1C" w:rsidR="0027088B" w:rsidRDefault="00C13DF0" w:rsidP="0090146D">
      <w:pPr>
        <w:pStyle w:val="Heading2"/>
      </w:pPr>
      <w:r>
        <w:t>I</w:t>
      </w:r>
      <w:r w:rsidR="0027088B">
        <w:t>ni</w:t>
      </w:r>
      <w:r w:rsidR="0074343E">
        <w:t>tialization</w:t>
      </w:r>
      <w:r w:rsidR="00B13BDA">
        <w:t xml:space="preserve"> (git </w:t>
      </w:r>
      <w:proofErr w:type="spellStart"/>
      <w:r w:rsidR="00B13BDA">
        <w:t>init</w:t>
      </w:r>
      <w:proofErr w:type="spellEnd"/>
      <w:r w:rsidR="00B13BDA">
        <w:t>, git clone)</w:t>
      </w:r>
    </w:p>
    <w:p w14:paraId="76DAC236" w14:textId="68A11A95" w:rsidR="00C13DF0" w:rsidRDefault="00FB4988" w:rsidP="00FB4988">
      <w:pPr>
        <w:pStyle w:val="ListParagraph"/>
        <w:numPr>
          <w:ilvl w:val="0"/>
          <w:numId w:val="2"/>
        </w:numPr>
      </w:pPr>
      <w:r>
        <w:t xml:space="preserve">git </w:t>
      </w:r>
      <w:proofErr w:type="spellStart"/>
      <w:r>
        <w:t>init</w:t>
      </w:r>
      <w:proofErr w:type="spellEnd"/>
      <w:r>
        <w:br/>
      </w:r>
      <w:r w:rsidR="00DE6B9F" w:rsidRPr="00DE6B9F">
        <w:t xml:space="preserve">To create a new repo, you'll use the git </w:t>
      </w:r>
      <w:proofErr w:type="spellStart"/>
      <w:r w:rsidR="00DE6B9F" w:rsidRPr="00DE6B9F">
        <w:t>init</w:t>
      </w:r>
      <w:proofErr w:type="spellEnd"/>
      <w:r w:rsidR="00DE6B9F" w:rsidRPr="00DE6B9F">
        <w:t xml:space="preserve"> command. git </w:t>
      </w:r>
      <w:proofErr w:type="spellStart"/>
      <w:r w:rsidR="00DE6B9F" w:rsidRPr="00DE6B9F">
        <w:t>init</w:t>
      </w:r>
      <w:proofErr w:type="spellEnd"/>
      <w:r w:rsidR="00DE6B9F" w:rsidRPr="00DE6B9F">
        <w:t xml:space="preserve"> is a one-time command you use during the initial setup of a new repo. Executing this command will create a </w:t>
      </w:r>
      <w:proofErr w:type="gramStart"/>
      <w:r w:rsidR="00DE6B9F" w:rsidRPr="00DE6B9F">
        <w:t>new .git</w:t>
      </w:r>
      <w:proofErr w:type="gramEnd"/>
      <w:r w:rsidR="00DE6B9F" w:rsidRPr="00DE6B9F">
        <w:t> subdirectory in your current working directory. This will also create a new master branch. </w:t>
      </w:r>
    </w:p>
    <w:p w14:paraId="0785B2B4" w14:textId="58D2C4AB" w:rsidR="00320B94" w:rsidRPr="00C13DF0" w:rsidRDefault="00B13BDA" w:rsidP="00FB4988">
      <w:pPr>
        <w:pStyle w:val="ListParagraph"/>
        <w:numPr>
          <w:ilvl w:val="0"/>
          <w:numId w:val="2"/>
        </w:numPr>
      </w:pPr>
      <w:r>
        <w:t>git clone</w:t>
      </w:r>
      <w:r>
        <w:br/>
      </w:r>
    </w:p>
    <w:p w14:paraId="3223D75B" w14:textId="1632D093" w:rsidR="00C65C02" w:rsidRDefault="00C65C02" w:rsidP="0090146D">
      <w:pPr>
        <w:pStyle w:val="Heading2"/>
      </w:pPr>
      <w:r>
        <w:lastRenderedPageBreak/>
        <w:t>With branch</w:t>
      </w:r>
    </w:p>
    <w:p w14:paraId="36784CE7" w14:textId="3FC04477" w:rsidR="00CF4AF6" w:rsidRPr="00CF4AF6" w:rsidRDefault="00B71533" w:rsidP="00CF4AF6">
      <w:pPr>
        <w:pStyle w:val="ListParagraph"/>
        <w:numPr>
          <w:ilvl w:val="0"/>
          <w:numId w:val="1"/>
        </w:numPr>
      </w:pPr>
      <w:r>
        <w:t xml:space="preserve">recall: </w:t>
      </w:r>
      <w:r w:rsidR="00F8791F">
        <w:t xml:space="preserve">the default name for </w:t>
      </w:r>
      <w:r w:rsidR="00B25371">
        <w:t xml:space="preserve">the starting </w:t>
      </w:r>
      <w:r w:rsidR="00B25371" w:rsidRPr="00B25371">
        <w:rPr>
          <w:b/>
          <w:bCs/>
        </w:rPr>
        <w:t>branch</w:t>
      </w:r>
      <w:r w:rsidR="00B25371">
        <w:t xml:space="preserve"> of the local repo is </w:t>
      </w:r>
      <w:r w:rsidR="000670A5" w:rsidRPr="00B25371">
        <w:t>Master</w:t>
      </w:r>
      <w:r w:rsidR="00F85477">
        <w:t xml:space="preserve">, </w:t>
      </w:r>
      <w:r w:rsidR="00B25371">
        <w:t xml:space="preserve">the default name for a </w:t>
      </w:r>
      <w:proofErr w:type="gramStart"/>
      <w:r w:rsidR="00F85477">
        <w:t xml:space="preserve">remote </w:t>
      </w:r>
      <w:r w:rsidR="00F85477" w:rsidRPr="00B25371">
        <w:rPr>
          <w:b/>
          <w:bCs/>
        </w:rPr>
        <w:t>repo</w:t>
      </w:r>
      <w:r w:rsidR="00B25371" w:rsidRPr="00B25371">
        <w:rPr>
          <w:b/>
          <w:bCs/>
        </w:rPr>
        <w:t>s</w:t>
      </w:r>
      <w:proofErr w:type="gramEnd"/>
      <w:r w:rsidR="00F85477">
        <w:t xml:space="preserve"> is </w:t>
      </w:r>
      <w:r w:rsidR="00F85477" w:rsidRPr="00B25371">
        <w:t>Origin</w:t>
      </w:r>
      <w:r w:rsidR="00F85477">
        <w:t>.</w:t>
      </w:r>
    </w:p>
    <w:p w14:paraId="3E3472BB" w14:textId="77777777" w:rsidR="00E313CD" w:rsidRDefault="00D57110" w:rsidP="00E313CD">
      <w:pPr>
        <w:pStyle w:val="ListParagraph"/>
        <w:numPr>
          <w:ilvl w:val="0"/>
          <w:numId w:val="1"/>
        </w:numPr>
      </w:pPr>
      <w:r>
        <w:t>list all branches</w:t>
      </w:r>
      <w:r w:rsidR="00F85477">
        <w:t xml:space="preserve"> on the local and remote repo</w:t>
      </w:r>
      <w:r>
        <w:t>:</w:t>
      </w:r>
    </w:p>
    <w:p w14:paraId="4F2BDB5F" w14:textId="2D307A5D" w:rsidR="00D57110" w:rsidRDefault="001A624A" w:rsidP="00E313CD">
      <w:pPr>
        <w:pStyle w:val="ListParagraph"/>
      </w:pPr>
      <w:r w:rsidRPr="00E313CD">
        <w:t>git branch -a</w:t>
      </w:r>
      <w:r w:rsidR="00E313CD">
        <w:br/>
      </w:r>
      <w:r w:rsidR="00836BF6">
        <w:t>Note that if you haven’t created/modified any branch, no branch is shown even the default branch Master</w:t>
      </w:r>
      <w:r w:rsidR="00B965CA">
        <w:t>.</w:t>
      </w:r>
    </w:p>
    <w:p w14:paraId="7816F26B" w14:textId="45F2559C" w:rsidR="00D66193" w:rsidRDefault="00D66193" w:rsidP="00D66193">
      <w:pPr>
        <w:pStyle w:val="ListParagraph"/>
        <w:numPr>
          <w:ilvl w:val="0"/>
          <w:numId w:val="1"/>
        </w:numPr>
      </w:pPr>
      <w:r>
        <w:t xml:space="preserve">create a new </w:t>
      </w:r>
      <w:r w:rsidR="00F215E5">
        <w:t xml:space="preserve">local </w:t>
      </w:r>
      <w:r>
        <w:t>branch</w:t>
      </w:r>
      <w:r>
        <w:br/>
      </w:r>
      <w:r w:rsidR="000C0804">
        <w:t xml:space="preserve">git branch </w:t>
      </w:r>
      <w:r w:rsidR="009663A3">
        <w:t>&lt;</w:t>
      </w:r>
      <w:proofErr w:type="spellStart"/>
      <w:r w:rsidR="009663A3">
        <w:t>new_branch_name</w:t>
      </w:r>
      <w:proofErr w:type="spellEnd"/>
      <w:r w:rsidR="009663A3">
        <w:t>&gt;</w:t>
      </w:r>
    </w:p>
    <w:p w14:paraId="416CDAE9" w14:textId="6CC4FFC1" w:rsidR="00F215E5" w:rsidRDefault="00F215E5" w:rsidP="00F215E5">
      <w:pPr>
        <w:pStyle w:val="ListParagraph"/>
      </w:pPr>
      <w:r>
        <w:t>To create a new remote branch, create a local one first and then push it</w:t>
      </w:r>
    </w:p>
    <w:p w14:paraId="460D7CF2" w14:textId="0A925BF6" w:rsidR="00A851D3" w:rsidRDefault="00A851D3" w:rsidP="00D66193">
      <w:pPr>
        <w:pStyle w:val="ListParagraph"/>
        <w:numPr>
          <w:ilvl w:val="0"/>
          <w:numId w:val="1"/>
        </w:numPr>
      </w:pPr>
      <w:r>
        <w:t xml:space="preserve">delete </w:t>
      </w:r>
      <w:r w:rsidR="00DF64D4">
        <w:t>a local branch</w:t>
      </w:r>
      <w:r w:rsidR="003821E2">
        <w:t>:</w:t>
      </w:r>
    </w:p>
    <w:p w14:paraId="62A84294" w14:textId="3A470155" w:rsidR="00C93CA0" w:rsidRDefault="00C93CA0" w:rsidP="00C93CA0">
      <w:pPr>
        <w:ind w:left="720"/>
      </w:pPr>
      <w:r>
        <w:t xml:space="preserve">git </w:t>
      </w:r>
      <w:r w:rsidR="003821E2">
        <w:t>branch -d &lt;</w:t>
      </w:r>
      <w:proofErr w:type="spellStart"/>
      <w:r w:rsidR="003821E2">
        <w:t>branch_name</w:t>
      </w:r>
      <w:proofErr w:type="spellEnd"/>
      <w:r w:rsidR="003821E2">
        <w:t>&gt;</w:t>
      </w:r>
    </w:p>
    <w:p w14:paraId="510AF105" w14:textId="14A32CFF" w:rsidR="003821E2" w:rsidRDefault="003821E2" w:rsidP="00C93CA0">
      <w:pPr>
        <w:ind w:left="720"/>
      </w:pPr>
      <w:r>
        <w:t>delete a remote branch:</w:t>
      </w:r>
    </w:p>
    <w:p w14:paraId="5301E3F0" w14:textId="581F7D25" w:rsidR="003821E2" w:rsidRDefault="005D2C3B" w:rsidP="00C93CA0">
      <w:pPr>
        <w:ind w:left="720"/>
      </w:pPr>
      <w:r>
        <w:t xml:space="preserve">git </w:t>
      </w:r>
      <w:r w:rsidR="001A206A">
        <w:t xml:space="preserve">push </w:t>
      </w:r>
      <w:r w:rsidR="00912F28">
        <w:t>&lt;</w:t>
      </w:r>
      <w:proofErr w:type="spellStart"/>
      <w:r w:rsidR="00912F28">
        <w:t>remote_repos</w:t>
      </w:r>
      <w:proofErr w:type="spellEnd"/>
      <w:r w:rsidR="00912F28">
        <w:t>&gt; -d &lt;</w:t>
      </w:r>
      <w:proofErr w:type="spellStart"/>
      <w:r w:rsidR="00912F28">
        <w:t>branch_name</w:t>
      </w:r>
      <w:proofErr w:type="spellEnd"/>
      <w:r w:rsidR="00912F28">
        <w:t>&gt;</w:t>
      </w:r>
    </w:p>
    <w:p w14:paraId="36BDFD12" w14:textId="1257961F" w:rsidR="002C4A3E" w:rsidRDefault="002C4A3E" w:rsidP="008500B3">
      <w:pPr>
        <w:pStyle w:val="ListParagraph"/>
        <w:numPr>
          <w:ilvl w:val="0"/>
          <w:numId w:val="1"/>
        </w:numPr>
      </w:pPr>
      <w:r>
        <w:t xml:space="preserve">rename the current </w:t>
      </w:r>
      <w:r w:rsidR="008F3652">
        <w:t xml:space="preserve">local </w:t>
      </w:r>
      <w:r>
        <w:t>branch to another one:</w:t>
      </w:r>
      <w:r w:rsidR="000631E4">
        <w:t xml:space="preserve"> </w:t>
      </w:r>
      <w:r>
        <w:t>git branch -m “</w:t>
      </w:r>
      <w:proofErr w:type="spellStart"/>
      <w:r>
        <w:t>new_name</w:t>
      </w:r>
      <w:proofErr w:type="spellEnd"/>
      <w:r>
        <w:t>”</w:t>
      </w:r>
    </w:p>
    <w:p w14:paraId="30BEC574" w14:textId="33B6A00C" w:rsidR="009C0CB9" w:rsidRDefault="009C0CB9" w:rsidP="00D10B0E">
      <w:pPr>
        <w:pStyle w:val="ListParagraph"/>
      </w:pPr>
      <w:r>
        <w:t xml:space="preserve">rename a remote branch: </w:t>
      </w:r>
      <w:r w:rsidR="00D10B0E">
        <w:t>rename the corresponding local branch, push it and delete the old branch on the remote repos.</w:t>
      </w:r>
    </w:p>
    <w:p w14:paraId="37311F1C" w14:textId="60818B49" w:rsidR="00DC4F09" w:rsidRDefault="005A55E1" w:rsidP="00C35EF0">
      <w:pPr>
        <w:pStyle w:val="ListParagraph"/>
        <w:numPr>
          <w:ilvl w:val="0"/>
          <w:numId w:val="1"/>
        </w:numPr>
      </w:pPr>
      <w:r>
        <w:t>s</w:t>
      </w:r>
      <w:r w:rsidR="00C35EF0">
        <w:t xml:space="preserve">witch current </w:t>
      </w:r>
      <w:r w:rsidR="008F3652">
        <w:t xml:space="preserve">local </w:t>
      </w:r>
      <w:r w:rsidR="00C35EF0">
        <w:t>branch to another one:</w:t>
      </w:r>
    </w:p>
    <w:p w14:paraId="3612C684" w14:textId="27941C63" w:rsidR="00C35EF0" w:rsidRDefault="00603876" w:rsidP="00C35EF0">
      <w:pPr>
        <w:pStyle w:val="ListParagraph"/>
      </w:pPr>
      <w:r>
        <w:t>git checkout &lt;</w:t>
      </w:r>
      <w:proofErr w:type="spellStart"/>
      <w:r>
        <w:t>branch_name</w:t>
      </w:r>
      <w:proofErr w:type="spellEnd"/>
      <w:r>
        <w:t>&gt;</w:t>
      </w:r>
    </w:p>
    <w:p w14:paraId="7811D2CF" w14:textId="49E9EB13" w:rsidR="00EB47EC" w:rsidRDefault="00EB47EC" w:rsidP="00EB47EC">
      <w:pPr>
        <w:pStyle w:val="ListParagraph"/>
        <w:numPr>
          <w:ilvl w:val="0"/>
          <w:numId w:val="1"/>
        </w:numPr>
      </w:pPr>
      <w:r>
        <w:t>create a new branch and then switch to it:</w:t>
      </w:r>
    </w:p>
    <w:p w14:paraId="2DEC205B" w14:textId="3FAD4084" w:rsidR="00EB47EC" w:rsidRDefault="00EB47EC" w:rsidP="00EB47EC">
      <w:pPr>
        <w:pStyle w:val="ListParagraph"/>
      </w:pPr>
      <w:r>
        <w:t>git checkout -b &lt;</w:t>
      </w:r>
      <w:proofErr w:type="spellStart"/>
      <w:r>
        <w:t>branch_name</w:t>
      </w:r>
      <w:proofErr w:type="spellEnd"/>
      <w:r>
        <w:t>&gt;</w:t>
      </w:r>
    </w:p>
    <w:p w14:paraId="374AC6C1" w14:textId="77777777" w:rsidR="00787372" w:rsidRDefault="001D14A2" w:rsidP="00787372">
      <w:pPr>
        <w:pStyle w:val="ListParagraph"/>
        <w:numPr>
          <w:ilvl w:val="0"/>
          <w:numId w:val="1"/>
        </w:numPr>
      </w:pPr>
      <w:r>
        <w:t>Set a local branch to track a remote branch</w:t>
      </w:r>
    </w:p>
    <w:p w14:paraId="0EB76696" w14:textId="5FAC8832" w:rsidR="00AB0632" w:rsidRDefault="00AB0632" w:rsidP="00AB0632">
      <w:pPr>
        <w:pStyle w:val="ListParagraph"/>
        <w:numPr>
          <w:ilvl w:val="1"/>
          <w:numId w:val="1"/>
        </w:numPr>
      </w:pPr>
      <w:r>
        <w:t>General case:</w:t>
      </w:r>
    </w:p>
    <w:p w14:paraId="3B142268" w14:textId="67A3B72F" w:rsidR="00CC5AEE" w:rsidRDefault="0091119D" w:rsidP="00AB0632">
      <w:pPr>
        <w:pStyle w:val="ListParagraph"/>
        <w:ind w:left="1440"/>
      </w:pPr>
      <w:r w:rsidRPr="0091119D">
        <w:t xml:space="preserve">git branch -u </w:t>
      </w:r>
      <w:r w:rsidR="000A6BD2">
        <w:t>&lt;</w:t>
      </w:r>
      <w:proofErr w:type="spellStart"/>
      <w:r w:rsidR="000A6BD2">
        <w:t>remote_</w:t>
      </w:r>
      <w:r w:rsidR="00A2186B">
        <w:t>repos</w:t>
      </w:r>
      <w:proofErr w:type="spellEnd"/>
      <w:r w:rsidR="000A6BD2">
        <w:t>&gt;/&lt;</w:t>
      </w:r>
      <w:proofErr w:type="spellStart"/>
      <w:r w:rsidR="000A6BD2">
        <w:t>remote_branch</w:t>
      </w:r>
      <w:proofErr w:type="spellEnd"/>
      <w:r w:rsidR="000A6BD2">
        <w:t>&gt;</w:t>
      </w:r>
      <w:r w:rsidR="00A2186B">
        <w:t xml:space="preserve"> [</w:t>
      </w:r>
      <w:proofErr w:type="spellStart"/>
      <w:r w:rsidR="00A2186B">
        <w:t>local_branch</w:t>
      </w:r>
      <w:proofErr w:type="spellEnd"/>
      <w:r w:rsidR="00A2186B">
        <w:t>]</w:t>
      </w:r>
      <w:r w:rsidR="00CC5AEE">
        <w:br/>
      </w:r>
      <w:r w:rsidR="001D6E0C">
        <w:t>(I</w:t>
      </w:r>
      <w:r w:rsidR="00CC5AEE">
        <w:t xml:space="preserve">f </w:t>
      </w:r>
      <w:proofErr w:type="spellStart"/>
      <w:r w:rsidR="00CC5AEE">
        <w:t>local_branch</w:t>
      </w:r>
      <w:proofErr w:type="spellEnd"/>
      <w:r w:rsidR="00CC5AEE">
        <w:t xml:space="preserve"> is dropped, the current HEAD branch is used</w:t>
      </w:r>
      <w:r w:rsidR="001D6E0C">
        <w:t>)</w:t>
      </w:r>
    </w:p>
    <w:p w14:paraId="6B693186" w14:textId="007C636D" w:rsidR="00863256" w:rsidRDefault="00AB0632" w:rsidP="00863256">
      <w:pPr>
        <w:pStyle w:val="ListParagraph"/>
        <w:numPr>
          <w:ilvl w:val="1"/>
          <w:numId w:val="1"/>
        </w:numPr>
      </w:pPr>
      <w:r>
        <w:t>Specific case</w:t>
      </w:r>
      <w:r w:rsidR="00AE49B2">
        <w:t xml:space="preserve"> 1</w:t>
      </w:r>
      <w:r>
        <w:t>:</w:t>
      </w:r>
      <w:r w:rsidR="00AE49B2">
        <w:t xml:space="preserve"> when pushing a local </w:t>
      </w:r>
      <w:r w:rsidR="000434FC">
        <w:t>branch to a remote</w:t>
      </w:r>
      <w:r w:rsidR="00C622A6">
        <w:t>, one can set up the upstream</w:t>
      </w:r>
      <w:r w:rsidR="005964AA">
        <w:t xml:space="preserve"> by -u flag</w:t>
      </w:r>
    </w:p>
    <w:p w14:paraId="3EFEEACB" w14:textId="1CF3FD38" w:rsidR="00863256" w:rsidRDefault="002828DC" w:rsidP="00816807">
      <w:pPr>
        <w:ind w:left="1440"/>
      </w:pPr>
      <w:r>
        <w:t>pushing the current Head branch to a remote with new name “</w:t>
      </w:r>
      <w:proofErr w:type="spellStart"/>
      <w:r>
        <w:t>remote_branch</w:t>
      </w:r>
      <w:proofErr w:type="spellEnd"/>
      <w:r>
        <w:t>”</w:t>
      </w:r>
      <w:r w:rsidR="00403806">
        <w:br/>
      </w:r>
      <w:r w:rsidR="00863256" w:rsidRPr="00863256">
        <w:t xml:space="preserve">git push -u </w:t>
      </w:r>
      <w:r w:rsidR="00863256">
        <w:t>&lt;</w:t>
      </w:r>
      <w:proofErr w:type="spellStart"/>
      <w:r w:rsidR="00863256">
        <w:t>remote_repos</w:t>
      </w:r>
      <w:proofErr w:type="spellEnd"/>
      <w:r w:rsidR="00863256">
        <w:t>&gt; &lt;</w:t>
      </w:r>
      <w:proofErr w:type="spellStart"/>
      <w:r w:rsidR="00863256">
        <w:t>remote_branch</w:t>
      </w:r>
      <w:proofErr w:type="spellEnd"/>
      <w:r w:rsidR="00863256">
        <w:t xml:space="preserve">&gt; </w:t>
      </w:r>
    </w:p>
    <w:p w14:paraId="574616FF" w14:textId="213D095D" w:rsidR="002828DC" w:rsidRDefault="00816807" w:rsidP="00863256">
      <w:pPr>
        <w:ind w:left="720" w:firstLine="720"/>
      </w:pPr>
      <w:r>
        <w:t xml:space="preserve">pushing </w:t>
      </w:r>
      <w:r w:rsidR="00EA2EE5">
        <w:t>“</w:t>
      </w:r>
      <w:proofErr w:type="spellStart"/>
      <w:r w:rsidR="00EA2EE5">
        <w:t>local_branch</w:t>
      </w:r>
      <w:proofErr w:type="spellEnd"/>
      <w:r w:rsidR="00EA2EE5">
        <w:t xml:space="preserve">” to a </w:t>
      </w:r>
      <w:proofErr w:type="spellStart"/>
      <w:r w:rsidR="00EA2EE5">
        <w:t>remote_repo</w:t>
      </w:r>
      <w:proofErr w:type="spellEnd"/>
      <w:r w:rsidR="00EA2EE5">
        <w:t xml:space="preserve"> with new name “</w:t>
      </w:r>
      <w:proofErr w:type="spellStart"/>
      <w:r w:rsidR="00EA2EE5">
        <w:t>remote_branch</w:t>
      </w:r>
      <w:proofErr w:type="spellEnd"/>
      <w:r w:rsidR="00EA2EE5">
        <w:t>”</w:t>
      </w:r>
    </w:p>
    <w:p w14:paraId="3D9CFE5D" w14:textId="0B126E92" w:rsidR="00EA2EE5" w:rsidRPr="00863256" w:rsidRDefault="00EA2EE5" w:rsidP="00863256">
      <w:pPr>
        <w:ind w:left="720" w:firstLine="720"/>
      </w:pPr>
      <w:r>
        <w:t>git push -u &lt;</w:t>
      </w:r>
      <w:proofErr w:type="spellStart"/>
      <w:r>
        <w:t>remote_repos</w:t>
      </w:r>
      <w:proofErr w:type="spellEnd"/>
      <w:r>
        <w:t>&gt; &lt;</w:t>
      </w:r>
      <w:proofErr w:type="spellStart"/>
      <w:r>
        <w:t>loca_branch</w:t>
      </w:r>
      <w:proofErr w:type="spellEnd"/>
      <w:r>
        <w:t>&gt;:&lt;</w:t>
      </w:r>
      <w:proofErr w:type="spellStart"/>
      <w:r>
        <w:t>remote_branch</w:t>
      </w:r>
      <w:proofErr w:type="spellEnd"/>
      <w:r>
        <w:t>&gt;</w:t>
      </w:r>
    </w:p>
    <w:p w14:paraId="2699D3BB" w14:textId="5FD3521C" w:rsidR="001D14A2" w:rsidRDefault="00C622A6" w:rsidP="00AB0632">
      <w:pPr>
        <w:pStyle w:val="ListParagraph"/>
        <w:numPr>
          <w:ilvl w:val="1"/>
          <w:numId w:val="1"/>
        </w:numPr>
      </w:pPr>
      <w:r>
        <w:t xml:space="preserve">Specific case 2: when </w:t>
      </w:r>
      <w:r w:rsidR="007721B6">
        <w:t xml:space="preserve">switching to a </w:t>
      </w:r>
      <w:r w:rsidR="005964AA">
        <w:t xml:space="preserve">local branch, one can set up a tracking branch by </w:t>
      </w:r>
      <w:r w:rsidR="00E60AC8">
        <w:t>--track flag</w:t>
      </w:r>
    </w:p>
    <w:p w14:paraId="4901EAB1" w14:textId="30945A8C" w:rsidR="008D7A52" w:rsidRDefault="008D7A52" w:rsidP="008D7A52">
      <w:pPr>
        <w:pStyle w:val="ListParagraph"/>
        <w:ind w:left="1440"/>
      </w:pPr>
      <w:r>
        <w:t xml:space="preserve">git checkout </w:t>
      </w:r>
      <w:r w:rsidR="00BA2E3E">
        <w:t>--</w:t>
      </w:r>
      <w:r w:rsidR="00F957A2">
        <w:t>track &lt;</w:t>
      </w:r>
      <w:proofErr w:type="spellStart"/>
      <w:r w:rsidR="00F957A2">
        <w:t>remote_repo</w:t>
      </w:r>
      <w:proofErr w:type="spellEnd"/>
      <w:r w:rsidR="00F957A2">
        <w:t>&gt;/&lt;</w:t>
      </w:r>
      <w:proofErr w:type="spellStart"/>
      <w:r w:rsidR="00F957A2">
        <w:t>remote_branch</w:t>
      </w:r>
      <w:proofErr w:type="spellEnd"/>
      <w:r w:rsidR="00F957A2">
        <w:t>&gt;</w:t>
      </w:r>
    </w:p>
    <w:p w14:paraId="3C13B889" w14:textId="78AD4FED" w:rsidR="003E2E52" w:rsidRDefault="003E2E52" w:rsidP="00073F31">
      <w:pPr>
        <w:pStyle w:val="Heading2"/>
      </w:pPr>
      <w:r>
        <w:t>with head</w:t>
      </w:r>
    </w:p>
    <w:p w14:paraId="2BE02C5D" w14:textId="22337697" w:rsidR="003E2E52" w:rsidRDefault="000212F5" w:rsidP="00F92C52">
      <w:pPr>
        <w:pStyle w:val="ListParagraph"/>
        <w:numPr>
          <w:ilvl w:val="0"/>
          <w:numId w:val="1"/>
        </w:numPr>
      </w:pPr>
      <w:r>
        <w:t>Check out a commit determined by a SHA</w:t>
      </w:r>
      <w:r w:rsidR="00212204">
        <w:t xml:space="preserve"> (move the Head to a commit)</w:t>
      </w:r>
    </w:p>
    <w:p w14:paraId="64BEF01B" w14:textId="254339AF" w:rsidR="000212F5" w:rsidRDefault="000212F5" w:rsidP="000212F5">
      <w:pPr>
        <w:ind w:left="720"/>
      </w:pPr>
      <w:r>
        <w:t>git checkout</w:t>
      </w:r>
      <w:r w:rsidR="00E0738C">
        <w:t xml:space="preserve"> </w:t>
      </w:r>
      <w:r w:rsidR="00291361">
        <w:t>&lt;SHA&gt;</w:t>
      </w:r>
    </w:p>
    <w:p w14:paraId="47C8F40D" w14:textId="0A075324" w:rsidR="00291361" w:rsidRPr="003E2E52" w:rsidRDefault="005D5748" w:rsidP="001E7CB5">
      <w:pPr>
        <w:ind w:left="720"/>
      </w:pPr>
      <w:r>
        <w:t>After this command, the state will be</w:t>
      </w:r>
      <w:r w:rsidR="0077354C">
        <w:t xml:space="preserve"> a “detached head”, i.e. </w:t>
      </w:r>
      <w:r w:rsidR="008A6769">
        <w:t>commit after this step will be</w:t>
      </w:r>
      <w:r w:rsidR="00A35E2E">
        <w:t>long to no branch, and hence easily lost.</w:t>
      </w:r>
    </w:p>
    <w:p w14:paraId="37CADCE5" w14:textId="45AEE9BD" w:rsidR="00073F31" w:rsidRDefault="00073F31" w:rsidP="00073F31">
      <w:pPr>
        <w:pStyle w:val="Heading2"/>
      </w:pPr>
      <w:r>
        <w:t xml:space="preserve">push pull </w:t>
      </w:r>
      <w:r w:rsidR="009D603F">
        <w:t>fetch</w:t>
      </w:r>
    </w:p>
    <w:p w14:paraId="248AF294" w14:textId="7D5EC57A" w:rsidR="00A93187" w:rsidRDefault="00797605" w:rsidP="00A93187">
      <w:pPr>
        <w:pStyle w:val="ListParagraph"/>
        <w:numPr>
          <w:ilvl w:val="0"/>
          <w:numId w:val="1"/>
        </w:numPr>
      </w:pPr>
      <w:r>
        <w:t xml:space="preserve">push </w:t>
      </w:r>
      <w:r w:rsidR="00907377">
        <w:t xml:space="preserve">a </w:t>
      </w:r>
      <w:r w:rsidR="00AC4287">
        <w:t xml:space="preserve">local </w:t>
      </w:r>
      <w:r w:rsidR="00907377">
        <w:t>branch to a remote branch</w:t>
      </w:r>
    </w:p>
    <w:p w14:paraId="2A43C537" w14:textId="00428741" w:rsidR="00F447D8" w:rsidRDefault="00907377" w:rsidP="005648F1">
      <w:pPr>
        <w:pStyle w:val="ListParagraph"/>
      </w:pPr>
      <w:r>
        <w:t>git push &lt;remote&gt; &lt;</w:t>
      </w:r>
      <w:proofErr w:type="spellStart"/>
      <w:r>
        <w:t>local_branch</w:t>
      </w:r>
      <w:proofErr w:type="spellEnd"/>
      <w:r>
        <w:t>&gt;:&lt;</w:t>
      </w:r>
      <w:r w:rsidR="009E4606">
        <w:t>remote’s branch&gt;</w:t>
      </w:r>
      <w:r w:rsidR="00D81DCF">
        <w:t xml:space="preserve"> </w:t>
      </w:r>
    </w:p>
    <w:p w14:paraId="07381B19" w14:textId="011A1F41" w:rsidR="00A56B90" w:rsidRDefault="00A56B90" w:rsidP="00AC4287">
      <w:pPr>
        <w:pStyle w:val="ListParagraph"/>
        <w:numPr>
          <w:ilvl w:val="0"/>
          <w:numId w:val="1"/>
        </w:numPr>
      </w:pPr>
      <w:r>
        <w:lastRenderedPageBreak/>
        <w:t>git fetch</w:t>
      </w:r>
      <w:r w:rsidR="009104D9">
        <w:t xml:space="preserve">: </w:t>
      </w:r>
      <w:r w:rsidR="00D26957">
        <w:t xml:space="preserve">get the information about the remote </w:t>
      </w:r>
      <w:r w:rsidR="003B6B6E">
        <w:t>repos</w:t>
      </w:r>
      <w:r w:rsidR="00D26957">
        <w:t xml:space="preserve"> </w:t>
      </w:r>
      <w:r w:rsidR="003B6B6E">
        <w:t xml:space="preserve">so that when you “git status” it shows you the difference between your local repo and the </w:t>
      </w:r>
      <w:r w:rsidR="003C0A18">
        <w:t>remote repo</w:t>
      </w:r>
      <w:r w:rsidR="003B6B6E">
        <w:t xml:space="preserve"> </w:t>
      </w:r>
    </w:p>
    <w:p w14:paraId="1A437B18" w14:textId="346E5177" w:rsidR="00AC4287" w:rsidRDefault="003E01DB" w:rsidP="00AC4287">
      <w:pPr>
        <w:pStyle w:val="ListParagraph"/>
        <w:numPr>
          <w:ilvl w:val="0"/>
          <w:numId w:val="1"/>
        </w:numPr>
      </w:pPr>
      <w:r>
        <w:t xml:space="preserve">git pull is </w:t>
      </w:r>
      <w:proofErr w:type="gramStart"/>
      <w:r>
        <w:t>actually git</w:t>
      </w:r>
      <w:proofErr w:type="gramEnd"/>
      <w:r>
        <w:t xml:space="preserve"> fetch + git merge</w:t>
      </w:r>
    </w:p>
    <w:p w14:paraId="5C0107B0" w14:textId="5F9267D0" w:rsidR="004D7A39" w:rsidRDefault="004D7A39" w:rsidP="005315CE">
      <w:pPr>
        <w:pStyle w:val="Heading2"/>
      </w:pPr>
      <w:r>
        <w:t>git merge</w:t>
      </w:r>
    </w:p>
    <w:p w14:paraId="270136A9" w14:textId="77777777" w:rsidR="00A56B90" w:rsidRDefault="00A56B90" w:rsidP="00A56B90">
      <w:pPr>
        <w:pStyle w:val="ListParagraph"/>
        <w:numPr>
          <w:ilvl w:val="0"/>
          <w:numId w:val="1"/>
        </w:numPr>
      </w:pPr>
      <w:r>
        <w:t>m</w:t>
      </w:r>
      <w:bookmarkStart w:id="0" w:name="_GoBack"/>
      <w:bookmarkEnd w:id="0"/>
      <w:r>
        <w:t>erge a branch with the current local branch (and then you have 2 branches)</w:t>
      </w:r>
    </w:p>
    <w:p w14:paraId="749AB98C" w14:textId="77777777" w:rsidR="00A56B90" w:rsidRDefault="00A56B90" w:rsidP="00A56B90">
      <w:pPr>
        <w:ind w:left="720"/>
      </w:pPr>
      <w:r>
        <w:t>git merge &lt;</w:t>
      </w:r>
      <w:proofErr w:type="spellStart"/>
      <w:r>
        <w:t>branch_name</w:t>
      </w:r>
      <w:proofErr w:type="spellEnd"/>
      <w:r>
        <w:t>&gt;</w:t>
      </w:r>
    </w:p>
    <w:p w14:paraId="0EA57F04" w14:textId="20DAA2F7" w:rsidR="00F13C0F" w:rsidRDefault="00A56B90" w:rsidP="004C0C59">
      <w:pPr>
        <w:pStyle w:val="ListParagraph"/>
      </w:pPr>
      <w:r>
        <w:t>git merge &lt;</w:t>
      </w:r>
      <w:proofErr w:type="spellStart"/>
      <w:r>
        <w:t>remoteRepos</w:t>
      </w:r>
      <w:proofErr w:type="spellEnd"/>
      <w:r>
        <w:t>/</w:t>
      </w:r>
      <w:proofErr w:type="spellStart"/>
      <w:r>
        <w:t>remotebranch</w:t>
      </w:r>
      <w:proofErr w:type="spellEnd"/>
      <w:r>
        <w:t>&gt;</w:t>
      </w:r>
    </w:p>
    <w:p w14:paraId="7EAA9C71" w14:textId="3FCE4D14" w:rsidR="00AF7614" w:rsidRDefault="00660685" w:rsidP="00AF7614">
      <w:pPr>
        <w:pStyle w:val="ListParagraph"/>
        <w:numPr>
          <w:ilvl w:val="0"/>
          <w:numId w:val="1"/>
        </w:numPr>
      </w:pPr>
      <w:r>
        <w:t>There are 2 scenarios</w:t>
      </w:r>
      <w:r w:rsidR="00B14C91">
        <w:t xml:space="preserve"> for merging </w:t>
      </w:r>
      <w:proofErr w:type="spellStart"/>
      <w:r w:rsidR="00F266F9">
        <w:t>anotherBranch</w:t>
      </w:r>
      <w:proofErr w:type="spellEnd"/>
      <w:r w:rsidR="00F266F9">
        <w:t xml:space="preserve"> to </w:t>
      </w:r>
      <w:proofErr w:type="spellStart"/>
      <w:r w:rsidR="00F266F9">
        <w:t>currentBranch</w:t>
      </w:r>
      <w:proofErr w:type="spellEnd"/>
    </w:p>
    <w:p w14:paraId="3D433A94" w14:textId="5A6703D9" w:rsidR="00660685" w:rsidRDefault="00660685" w:rsidP="00660685">
      <w:pPr>
        <w:pStyle w:val="ListParagraph"/>
        <w:numPr>
          <w:ilvl w:val="1"/>
          <w:numId w:val="1"/>
        </w:numPr>
      </w:pPr>
      <w:r>
        <w:t>Git</w:t>
      </w:r>
      <w:r w:rsidR="00204E5C">
        <w:t xml:space="preserve"> can merge the 2 branches automatically:</w:t>
      </w:r>
    </w:p>
    <w:p w14:paraId="3D0B82A2" w14:textId="200EE52E" w:rsidR="00204E5C" w:rsidRDefault="00204E5C" w:rsidP="00204E5C">
      <w:pPr>
        <w:pStyle w:val="ListParagraph"/>
        <w:numPr>
          <w:ilvl w:val="2"/>
          <w:numId w:val="1"/>
        </w:numPr>
      </w:pPr>
      <w:r>
        <w:t xml:space="preserve">Fast-forward: </w:t>
      </w:r>
      <w:proofErr w:type="spellStart"/>
      <w:r w:rsidR="00AA79DD">
        <w:t>anotherBranch</w:t>
      </w:r>
      <w:proofErr w:type="spellEnd"/>
      <w:r w:rsidR="00AA79DD">
        <w:t xml:space="preserve"> </w:t>
      </w:r>
      <w:r w:rsidR="00B14C91">
        <w:t xml:space="preserve">is just ahead of </w:t>
      </w:r>
      <w:proofErr w:type="spellStart"/>
      <w:r w:rsidR="00AA79DD">
        <w:t>currentBranch</w:t>
      </w:r>
      <w:proofErr w:type="spellEnd"/>
      <w:r w:rsidR="00AA79DD">
        <w:t xml:space="preserve"> </w:t>
      </w:r>
      <w:proofErr w:type="gramStart"/>
      <w:r w:rsidR="00B14C91">
        <w:t>a number of</w:t>
      </w:r>
      <w:proofErr w:type="gramEnd"/>
      <w:r w:rsidR="00B14C91">
        <w:t xml:space="preserve"> commits </w:t>
      </w:r>
      <w:r w:rsidR="00B14C91">
        <w:sym w:font="Wingdings" w:char="F0E0"/>
      </w:r>
      <w:r w:rsidR="00B14C91">
        <w:t xml:space="preserve"> git move the </w:t>
      </w:r>
      <w:proofErr w:type="spellStart"/>
      <w:r w:rsidR="00AA79DD">
        <w:t>currentBranch’s</w:t>
      </w:r>
      <w:proofErr w:type="spellEnd"/>
      <w:r w:rsidR="00AA79DD">
        <w:t xml:space="preserve"> </w:t>
      </w:r>
      <w:r w:rsidR="00B14C91">
        <w:t>head to</w:t>
      </w:r>
      <w:r w:rsidR="00AA79DD">
        <w:t xml:space="preserve"> match the </w:t>
      </w:r>
      <w:proofErr w:type="spellStart"/>
      <w:r w:rsidR="00AA79DD">
        <w:t>anotherBranch’s</w:t>
      </w:r>
      <w:proofErr w:type="spellEnd"/>
      <w:r w:rsidR="00AA79DD">
        <w:t xml:space="preserve"> head</w:t>
      </w:r>
      <w:r w:rsidR="00B14C91">
        <w:t xml:space="preserve"> </w:t>
      </w:r>
    </w:p>
    <w:p w14:paraId="1243F787" w14:textId="77777777" w:rsidR="00E74B9D" w:rsidRDefault="00F84E5B" w:rsidP="00204E5C">
      <w:pPr>
        <w:pStyle w:val="ListParagraph"/>
        <w:numPr>
          <w:ilvl w:val="2"/>
          <w:numId w:val="1"/>
        </w:numPr>
      </w:pPr>
      <w:r>
        <w:t xml:space="preserve">Merge commit: </w:t>
      </w:r>
      <w:r w:rsidR="00E74B9D">
        <w:t xml:space="preserve">GIT can automatically create a snapshot that contain the heads of both </w:t>
      </w:r>
      <w:proofErr w:type="spellStart"/>
      <w:r w:rsidR="00E74B9D">
        <w:t>G</w:t>
      </w:r>
      <w:r>
        <w:t>anotherBranch</w:t>
      </w:r>
      <w:proofErr w:type="spellEnd"/>
      <w:r>
        <w:t xml:space="preserve"> and </w:t>
      </w:r>
      <w:proofErr w:type="spellStart"/>
      <w:r>
        <w:t>currentBranch</w:t>
      </w:r>
      <w:proofErr w:type="spellEnd"/>
    </w:p>
    <w:p w14:paraId="6D019C8F" w14:textId="77777777" w:rsidR="00462049" w:rsidRDefault="002F5E7D" w:rsidP="00462049">
      <w:pPr>
        <w:pStyle w:val="ListParagraph"/>
        <w:numPr>
          <w:ilvl w:val="1"/>
          <w:numId w:val="1"/>
        </w:numPr>
      </w:pPr>
      <w:r>
        <w:t xml:space="preserve">Conflict that </w:t>
      </w:r>
      <w:proofErr w:type="spellStart"/>
      <w:r>
        <w:t>your</w:t>
      </w:r>
      <w:proofErr w:type="spellEnd"/>
      <w:r>
        <w:t xml:space="preserve"> </w:t>
      </w:r>
      <w:proofErr w:type="gramStart"/>
      <w:r>
        <w:t>have to</w:t>
      </w:r>
      <w:proofErr w:type="gramEnd"/>
      <w:r>
        <w:t xml:space="preserve"> resolve manually. This happens when t</w:t>
      </w:r>
      <w:r w:rsidR="00E74B9D">
        <w:t xml:space="preserve">here </w:t>
      </w:r>
      <w:r w:rsidR="0084737A">
        <w:t>are</w:t>
      </w:r>
      <w:r w:rsidR="00E74B9D">
        <w:t xml:space="preserve"> file</w:t>
      </w:r>
      <w:r w:rsidR="0084737A">
        <w:t>s</w:t>
      </w:r>
      <w:r w:rsidR="00E74B9D">
        <w:t xml:space="preserve"> </w:t>
      </w:r>
      <w:r>
        <w:t xml:space="preserve">that both </w:t>
      </w:r>
      <w:proofErr w:type="spellStart"/>
      <w:r>
        <w:t>anotherBranch</w:t>
      </w:r>
      <w:proofErr w:type="spellEnd"/>
      <w:r>
        <w:t xml:space="preserve"> and </w:t>
      </w:r>
      <w:proofErr w:type="spellStart"/>
      <w:r>
        <w:t>currenBranch</w:t>
      </w:r>
      <w:proofErr w:type="spellEnd"/>
      <w:r>
        <w:t xml:space="preserve"> update.</w:t>
      </w:r>
      <w:r w:rsidR="00462049">
        <w:t xml:space="preserve"> </w:t>
      </w:r>
      <w:r w:rsidR="00421D4B">
        <w:t>Git temporarily pauses the merging process and let yo</w:t>
      </w:r>
      <w:r w:rsidR="00A13BCD">
        <w:t xml:space="preserve">u: </w:t>
      </w:r>
    </w:p>
    <w:p w14:paraId="34BE4330" w14:textId="6E69F4FD" w:rsidR="002F5E7D" w:rsidRDefault="00A13BCD" w:rsidP="008A50ED">
      <w:pPr>
        <w:pStyle w:val="ListParagraph"/>
        <w:numPr>
          <w:ilvl w:val="2"/>
          <w:numId w:val="1"/>
        </w:numPr>
      </w:pPr>
      <w:r>
        <w:t xml:space="preserve">either abort the merging </w:t>
      </w:r>
      <w:proofErr w:type="gramStart"/>
      <w:r>
        <w:t>by</w:t>
      </w:r>
      <w:r w:rsidR="00E1483A">
        <w:t>:</w:t>
      </w:r>
      <w:proofErr w:type="gramEnd"/>
      <w:r>
        <w:t xml:space="preserve"> </w:t>
      </w:r>
      <w:r w:rsidR="00E1483A">
        <w:t xml:space="preserve">git merge </w:t>
      </w:r>
      <w:r w:rsidR="0079139A">
        <w:t xml:space="preserve">- - </w:t>
      </w:r>
      <w:r w:rsidR="00E1483A">
        <w:t>abort</w:t>
      </w:r>
    </w:p>
    <w:p w14:paraId="7C7828CE" w14:textId="03DF842A" w:rsidR="00E1483A" w:rsidRDefault="008A50ED" w:rsidP="008A50ED">
      <w:pPr>
        <w:pStyle w:val="ListParagraph"/>
        <w:numPr>
          <w:ilvl w:val="2"/>
          <w:numId w:val="1"/>
        </w:numPr>
      </w:pPr>
      <w:r>
        <w:t xml:space="preserve">or </w:t>
      </w:r>
      <w:r w:rsidR="00E1483A">
        <w:t xml:space="preserve">manually </w:t>
      </w:r>
      <w:r w:rsidR="00462049">
        <w:t>edit the files causing conflict and the</w:t>
      </w:r>
      <w:r>
        <w:t>n</w:t>
      </w:r>
      <w:r w:rsidR="00462049">
        <w:t xml:space="preserve"> add and commit.</w:t>
      </w:r>
    </w:p>
    <w:p w14:paraId="2F80E669" w14:textId="3D4E672E" w:rsidR="00462049" w:rsidRDefault="00C67CEC" w:rsidP="00462049">
      <w:pPr>
        <w:pStyle w:val="ListParagraph"/>
        <w:numPr>
          <w:ilvl w:val="3"/>
          <w:numId w:val="1"/>
        </w:numPr>
      </w:pPr>
      <w:r>
        <w:t xml:space="preserve">Edit the files causing conflict on the </w:t>
      </w:r>
      <w:proofErr w:type="spellStart"/>
      <w:r>
        <w:t>currentBranch</w:t>
      </w:r>
      <w:proofErr w:type="spellEnd"/>
      <w:r>
        <w:t xml:space="preserve">. The content of those files will be </w:t>
      </w:r>
      <w:r w:rsidR="009D2B27">
        <w:t>temporarily changed to include the comparison of the difference of the two branches.</w:t>
      </w:r>
    </w:p>
    <w:p w14:paraId="03D92D27" w14:textId="2CB67331" w:rsidR="009D2B27" w:rsidRDefault="009D2B27" w:rsidP="00462049">
      <w:pPr>
        <w:pStyle w:val="ListParagraph"/>
        <w:numPr>
          <w:ilvl w:val="3"/>
          <w:numId w:val="1"/>
        </w:numPr>
      </w:pPr>
      <w:r>
        <w:t>git add &lt;</w:t>
      </w:r>
      <w:proofErr w:type="spellStart"/>
      <w:r>
        <w:t>names_of_those_files</w:t>
      </w:r>
      <w:proofErr w:type="spellEnd"/>
      <w:r>
        <w:t>&gt;</w:t>
      </w:r>
    </w:p>
    <w:p w14:paraId="0852518B" w14:textId="0419AFEA" w:rsidR="009D2B27" w:rsidRDefault="009D2B27" w:rsidP="00462049">
      <w:pPr>
        <w:pStyle w:val="ListParagraph"/>
        <w:numPr>
          <w:ilvl w:val="3"/>
          <w:numId w:val="1"/>
        </w:numPr>
      </w:pPr>
      <w:r>
        <w:t>git commit</w:t>
      </w:r>
    </w:p>
    <w:p w14:paraId="687E5708" w14:textId="5E896EDE" w:rsidR="00D43FC7" w:rsidRDefault="00D43FC7" w:rsidP="00462049">
      <w:pPr>
        <w:pStyle w:val="ListParagraph"/>
        <w:numPr>
          <w:ilvl w:val="3"/>
          <w:numId w:val="1"/>
        </w:numPr>
      </w:pPr>
      <w:r>
        <w:t>Note that when you use “git status” it will show you the guide.</w:t>
      </w:r>
    </w:p>
    <w:p w14:paraId="402C8D14" w14:textId="2A372AEB" w:rsidR="008711C8" w:rsidRDefault="0082204D" w:rsidP="008711C8">
      <w:pPr>
        <w:pStyle w:val="Heading2"/>
      </w:pPr>
      <w:r>
        <w:t xml:space="preserve">git </w:t>
      </w:r>
      <w:r w:rsidR="008711C8">
        <w:t>add</w:t>
      </w:r>
      <w:r>
        <w:t xml:space="preserve"> &amp;</w:t>
      </w:r>
      <w:r w:rsidR="008711C8">
        <w:t xml:space="preserve"> </w:t>
      </w:r>
      <w:r>
        <w:t xml:space="preserve">git </w:t>
      </w:r>
      <w:r w:rsidR="008711C8">
        <w:t>rm</w:t>
      </w:r>
      <w:r>
        <w:t>, git mv</w:t>
      </w:r>
      <w:r w:rsidR="008711C8">
        <w:t xml:space="preserve"> </w:t>
      </w:r>
      <w:r>
        <w:t xml:space="preserve">(not just rm, </w:t>
      </w:r>
      <w:r w:rsidR="008711C8">
        <w:t>mv</w:t>
      </w:r>
      <w:r>
        <w:t>)</w:t>
      </w:r>
    </w:p>
    <w:p w14:paraId="1C4BA688" w14:textId="7C90A46B" w:rsidR="006E1D84" w:rsidRDefault="006E1D84" w:rsidP="00AC4287">
      <w:pPr>
        <w:pStyle w:val="ListParagraph"/>
        <w:numPr>
          <w:ilvl w:val="0"/>
          <w:numId w:val="1"/>
        </w:numPr>
      </w:pPr>
      <w:r>
        <w:t>git add</w:t>
      </w:r>
      <w:r w:rsidR="005848B0">
        <w:t xml:space="preserve"> [-A|-u</w:t>
      </w:r>
      <w:r w:rsidR="001D0F9C">
        <w:t>] &lt;</w:t>
      </w:r>
      <w:proofErr w:type="spellStart"/>
      <w:r w:rsidR="001D0F9C">
        <w:t>path</w:t>
      </w:r>
      <w:r w:rsidR="008E0236">
        <w:t>_</w:t>
      </w:r>
      <w:r w:rsidR="001D0F9C">
        <w:t>to</w:t>
      </w:r>
      <w:r w:rsidR="008E0236">
        <w:t>_</w:t>
      </w:r>
      <w:r w:rsidR="001D0F9C">
        <w:t>files</w:t>
      </w:r>
      <w:proofErr w:type="spellEnd"/>
      <w:r w:rsidR="001D0F9C">
        <w:t>&gt;</w:t>
      </w:r>
      <w:r>
        <w:t>:</w:t>
      </w:r>
      <w:r w:rsidR="009E6930">
        <w:t xml:space="preserve"> </w:t>
      </w:r>
      <w:r w:rsidR="001C283E">
        <w:t>stage files</w:t>
      </w:r>
      <w:r w:rsidR="001D0F9C">
        <w:t xml:space="preserve"> in the &lt;</w:t>
      </w:r>
      <w:proofErr w:type="spellStart"/>
      <w:r w:rsidR="001D0F9C">
        <w:t>path</w:t>
      </w:r>
      <w:r w:rsidR="008E0236">
        <w:t>_</w:t>
      </w:r>
      <w:r w:rsidR="001D0F9C">
        <w:t>to</w:t>
      </w:r>
      <w:r w:rsidR="008E0236">
        <w:t>_</w:t>
      </w:r>
      <w:r w:rsidR="001D0F9C">
        <w:t>files</w:t>
      </w:r>
      <w:proofErr w:type="spellEnd"/>
      <w:r w:rsidR="001D0F9C">
        <w:t>&gt;</w:t>
      </w:r>
      <w:r w:rsidR="008E0236">
        <w:t>. The &lt;</w:t>
      </w:r>
      <w:proofErr w:type="spellStart"/>
      <w:r w:rsidR="008E0236">
        <w:t>path_to_files</w:t>
      </w:r>
      <w:proofErr w:type="spellEnd"/>
      <w:r w:rsidR="008E0236">
        <w:t xml:space="preserve">&gt; can be </w:t>
      </w:r>
      <w:proofErr w:type="gramStart"/>
      <w:r w:rsidR="00E53E5A">
        <w:t>dot .</w:t>
      </w:r>
      <w:proofErr w:type="gramEnd"/>
      <w:r w:rsidR="00E53E5A">
        <w:t xml:space="preserve"> </w:t>
      </w:r>
      <w:r w:rsidR="0009412E">
        <w:t>meaning current directory</w:t>
      </w:r>
    </w:p>
    <w:p w14:paraId="0CAD6A9F" w14:textId="07B80F47" w:rsidR="006E1D84" w:rsidRDefault="009E6930" w:rsidP="006E1D84">
      <w:pPr>
        <w:pStyle w:val="ListParagraph"/>
        <w:numPr>
          <w:ilvl w:val="1"/>
          <w:numId w:val="1"/>
        </w:numPr>
      </w:pPr>
      <w:r>
        <w:t>-A = -- all:</w:t>
      </w:r>
      <w:r w:rsidR="001C283E">
        <w:t xml:space="preserve"> </w:t>
      </w:r>
      <w:r w:rsidR="0044136B">
        <w:t xml:space="preserve">all </w:t>
      </w:r>
      <w:r w:rsidR="00794236">
        <w:t>(</w:t>
      </w:r>
      <w:r w:rsidR="0044136B">
        <w:t>new, deleted, modified</w:t>
      </w:r>
      <w:r w:rsidR="00794236">
        <w:t>)</w:t>
      </w:r>
      <w:r w:rsidR="0044136B">
        <w:t xml:space="preserve"> files</w:t>
      </w:r>
    </w:p>
    <w:p w14:paraId="34DF2FBA" w14:textId="467E76BD" w:rsidR="00746BD1" w:rsidRDefault="00F63E3C" w:rsidP="00746BD1">
      <w:pPr>
        <w:pStyle w:val="ListParagraph"/>
        <w:numPr>
          <w:ilvl w:val="1"/>
          <w:numId w:val="1"/>
        </w:numPr>
      </w:pPr>
      <w:r>
        <w:t xml:space="preserve">-u = </w:t>
      </w:r>
      <w:r w:rsidR="006E0D38">
        <w:t xml:space="preserve">-- update: </w:t>
      </w:r>
      <w:r w:rsidR="00746BD1">
        <w:t>updated (</w:t>
      </w:r>
      <w:r w:rsidR="006E0D38">
        <w:t>deleted, modified</w:t>
      </w:r>
      <w:r w:rsidR="00746BD1">
        <w:t>)</w:t>
      </w:r>
      <w:r w:rsidR="006E0D38">
        <w:t xml:space="preserve"> files</w:t>
      </w:r>
      <w:r w:rsidR="0074441E">
        <w:t xml:space="preserve"> </w:t>
      </w:r>
      <w:r w:rsidR="00746BD1">
        <w:t>that are being tracked by git</w:t>
      </w:r>
    </w:p>
    <w:p w14:paraId="18656F9C" w14:textId="613E2F7D" w:rsidR="009E0014" w:rsidRDefault="009E0014" w:rsidP="009E0014">
      <w:pPr>
        <w:pStyle w:val="ListParagraph"/>
      </w:pPr>
      <w:r>
        <w:t xml:space="preserve">git add </w:t>
      </w:r>
      <w:r w:rsidR="0009412E">
        <w:t>-</w:t>
      </w:r>
      <w:proofErr w:type="gramStart"/>
      <w:r w:rsidR="0009412E">
        <w:t xml:space="preserve">u </w:t>
      </w:r>
      <w:r>
        <w:t>.</w:t>
      </w:r>
      <w:proofErr w:type="gramEnd"/>
      <w:r>
        <w:t xml:space="preserve"> :</w:t>
      </w:r>
      <w:r w:rsidR="0009412E">
        <w:t xml:space="preserve"> stage all the updated files that are tracked by git in the current working directory</w:t>
      </w:r>
    </w:p>
    <w:p w14:paraId="0B631AB9" w14:textId="0414BF7C" w:rsidR="000C4B75" w:rsidRDefault="00131231" w:rsidP="00AC4287">
      <w:pPr>
        <w:pStyle w:val="ListParagraph"/>
        <w:numPr>
          <w:ilvl w:val="0"/>
          <w:numId w:val="1"/>
        </w:numPr>
      </w:pPr>
      <w:r>
        <w:t>r</w:t>
      </w:r>
      <w:r w:rsidR="000C4B75">
        <w:t>m</w:t>
      </w:r>
      <w:r>
        <w:t xml:space="preserve">, </w:t>
      </w:r>
      <w:r w:rsidR="000C4B75">
        <w:t xml:space="preserve">mv </w:t>
      </w:r>
      <w:r>
        <w:t xml:space="preserve">(without git) </w:t>
      </w:r>
      <w:r w:rsidR="000C4B75">
        <w:t xml:space="preserve">works in git but </w:t>
      </w:r>
      <w:r w:rsidR="002153A1">
        <w:t>the change caused by those commands are not staged</w:t>
      </w:r>
    </w:p>
    <w:p w14:paraId="75FF0335" w14:textId="5C874E08" w:rsidR="002153A1" w:rsidRDefault="002153A1" w:rsidP="00AC4287">
      <w:pPr>
        <w:pStyle w:val="ListParagraph"/>
        <w:numPr>
          <w:ilvl w:val="0"/>
          <w:numId w:val="1"/>
        </w:numPr>
      </w:pPr>
      <w:r>
        <w:t>git rm = rm and add</w:t>
      </w:r>
    </w:p>
    <w:p w14:paraId="4DC96FDB" w14:textId="131857B7" w:rsidR="002153A1" w:rsidRDefault="002153A1" w:rsidP="00AC4287">
      <w:pPr>
        <w:pStyle w:val="ListParagraph"/>
        <w:numPr>
          <w:ilvl w:val="0"/>
          <w:numId w:val="1"/>
        </w:numPr>
      </w:pPr>
      <w:r>
        <w:t>git mv = mv and add</w:t>
      </w:r>
    </w:p>
    <w:p w14:paraId="482CDF19" w14:textId="19B68D9A" w:rsidR="00786470" w:rsidRDefault="00786470" w:rsidP="00AC4287">
      <w:pPr>
        <w:pStyle w:val="ListParagraph"/>
        <w:numPr>
          <w:ilvl w:val="0"/>
          <w:numId w:val="1"/>
        </w:numPr>
      </w:pPr>
      <w:r>
        <w:t>ls</w:t>
      </w:r>
      <w:r w:rsidR="00083967">
        <w:t xml:space="preserve"> &lt;folder&gt;</w:t>
      </w:r>
      <w:r>
        <w:t xml:space="preserve"> list</w:t>
      </w:r>
      <w:r w:rsidR="00D43BCA">
        <w:t>s</w:t>
      </w:r>
      <w:r>
        <w:t xml:space="preserve"> tracked files of the current branch </w:t>
      </w:r>
      <w:proofErr w:type="gramStart"/>
      <w:r>
        <w:t>and also</w:t>
      </w:r>
      <w:proofErr w:type="gramEnd"/>
      <w:r>
        <w:t xml:space="preserve"> untracked files</w:t>
      </w:r>
      <w:r w:rsidR="00D43BCA">
        <w:t xml:space="preserve"> (in</w:t>
      </w:r>
      <w:r w:rsidR="00D62ACA">
        <w:t xml:space="preserve"> the </w:t>
      </w:r>
      <w:r w:rsidR="00083967">
        <w:t>&lt;</w:t>
      </w:r>
      <w:r w:rsidR="00D62ACA">
        <w:t>folder</w:t>
      </w:r>
      <w:r w:rsidR="00083967">
        <w:t>&gt;</w:t>
      </w:r>
      <w:r w:rsidR="00D62ACA">
        <w:t xml:space="preserve"> of</w:t>
      </w:r>
      <w:r w:rsidR="00D43BCA">
        <w:t xml:space="preserve"> the </w:t>
      </w:r>
      <w:r w:rsidR="00083967">
        <w:t>working directory</w:t>
      </w:r>
      <w:r w:rsidR="00D43BCA">
        <w:t>)</w:t>
      </w:r>
    </w:p>
    <w:p w14:paraId="3E146D99" w14:textId="77777777" w:rsidR="00266684" w:rsidRDefault="00C65C02" w:rsidP="00266684">
      <w:pPr>
        <w:pStyle w:val="Heading2"/>
      </w:pPr>
      <w:r>
        <w:t xml:space="preserve">With </w:t>
      </w:r>
      <w:r w:rsidR="00A6448D">
        <w:t>remote repos</w:t>
      </w:r>
    </w:p>
    <w:p w14:paraId="363D6C4C" w14:textId="69DD09CE" w:rsidR="00DB7294" w:rsidRPr="00266684" w:rsidRDefault="00DB7294" w:rsidP="00266684">
      <w:pPr>
        <w:pStyle w:val="ListParagraph"/>
        <w:numPr>
          <w:ilvl w:val="0"/>
          <w:numId w:val="1"/>
        </w:numPr>
      </w:pPr>
      <w:r w:rsidRPr="00266684">
        <w:t>adding Remote Repositories</w:t>
      </w:r>
      <w:r w:rsidR="00A2745E" w:rsidRPr="00266684">
        <w:br/>
        <w:t xml:space="preserve">git remote </w:t>
      </w:r>
      <w:proofErr w:type="gramStart"/>
      <w:r w:rsidR="00A2745E" w:rsidRPr="00266684">
        <w:t>add</w:t>
      </w:r>
      <w:proofErr w:type="gramEnd"/>
      <w:r w:rsidR="00A2745E" w:rsidRPr="00266684">
        <w:t xml:space="preserve"> &lt;</w:t>
      </w:r>
      <w:proofErr w:type="spellStart"/>
      <w:r w:rsidR="00A2745E" w:rsidRPr="00266684">
        <w:t>remote_alias</w:t>
      </w:r>
      <w:proofErr w:type="spellEnd"/>
      <w:r w:rsidR="00A2745E" w:rsidRPr="00266684">
        <w:t>&gt; &lt;remote URL&gt;</w:t>
      </w:r>
    </w:p>
    <w:p w14:paraId="177CA51B" w14:textId="7D6E38B9" w:rsidR="00A2745E" w:rsidRDefault="00A64713" w:rsidP="00A2745E">
      <w:pPr>
        <w:pStyle w:val="ListParagraph"/>
        <w:numPr>
          <w:ilvl w:val="0"/>
          <w:numId w:val="1"/>
        </w:numPr>
      </w:pPr>
      <w:r>
        <w:t>show remote repos configured</w:t>
      </w:r>
    </w:p>
    <w:p w14:paraId="088302E9" w14:textId="13752B44" w:rsidR="00A64713" w:rsidRDefault="00A64713" w:rsidP="00A64713">
      <w:pPr>
        <w:pStyle w:val="ListParagraph"/>
      </w:pPr>
      <w:r>
        <w:t xml:space="preserve">git </w:t>
      </w:r>
      <w:r w:rsidR="00481E02">
        <w:t xml:space="preserve">remote or git </w:t>
      </w:r>
      <w:proofErr w:type="gramStart"/>
      <w:r w:rsidR="00481E02">
        <w:t>remote -v</w:t>
      </w:r>
      <w:proofErr w:type="gramEnd"/>
    </w:p>
    <w:p w14:paraId="110984FB" w14:textId="0C23645B" w:rsidR="00481E02" w:rsidRDefault="00183EE0" w:rsidP="00481E02">
      <w:pPr>
        <w:pStyle w:val="ListParagraph"/>
        <w:numPr>
          <w:ilvl w:val="0"/>
          <w:numId w:val="1"/>
        </w:numPr>
      </w:pPr>
      <w:r>
        <w:t>show more info about a remote repo:</w:t>
      </w:r>
    </w:p>
    <w:p w14:paraId="44CDA48A" w14:textId="1FE6C4B2" w:rsidR="00183EE0" w:rsidRPr="00A2745E" w:rsidRDefault="008810DF" w:rsidP="00183EE0">
      <w:pPr>
        <w:pStyle w:val="ListParagraph"/>
      </w:pPr>
      <w:r w:rsidRPr="008810DF">
        <w:t xml:space="preserve">git remote show </w:t>
      </w:r>
      <w:r>
        <w:t>&lt;remote repos&gt;</w:t>
      </w:r>
    </w:p>
    <w:p w14:paraId="2DA49638" w14:textId="7CA738DD" w:rsidR="00E91D29" w:rsidRDefault="00E91D29" w:rsidP="00E91D29">
      <w:pPr>
        <w:pStyle w:val="Heading2"/>
      </w:pPr>
      <w:r>
        <w:t>Undo</w:t>
      </w:r>
    </w:p>
    <w:p w14:paraId="6DD86A3D" w14:textId="6BF7A65C" w:rsidR="00E91D29" w:rsidRDefault="006F1037" w:rsidP="00E91D29">
      <w:pPr>
        <w:pStyle w:val="ListParagraph"/>
        <w:numPr>
          <w:ilvl w:val="0"/>
          <w:numId w:val="1"/>
        </w:numPr>
      </w:pPr>
      <w:r>
        <w:t>Fixing the last commit</w:t>
      </w:r>
    </w:p>
    <w:p w14:paraId="2FD341C8" w14:textId="7CA66B7C" w:rsidR="002927A7" w:rsidRDefault="002927A7" w:rsidP="002927A7">
      <w:pPr>
        <w:pStyle w:val="ListParagraph"/>
        <w:numPr>
          <w:ilvl w:val="1"/>
          <w:numId w:val="1"/>
        </w:numPr>
      </w:pPr>
      <w:r>
        <w:t>Amend only the message of the LAST commit</w:t>
      </w:r>
    </w:p>
    <w:p w14:paraId="17765E13" w14:textId="4CCEBD71" w:rsidR="002927A7" w:rsidRDefault="000F0B6F" w:rsidP="003F09AF">
      <w:pPr>
        <w:pStyle w:val="ListParagraph"/>
        <w:ind w:left="1440"/>
      </w:pPr>
      <w:r>
        <w:lastRenderedPageBreak/>
        <w:t xml:space="preserve">$ </w:t>
      </w:r>
      <w:r w:rsidR="003F09AF" w:rsidRPr="003F09AF">
        <w:t>git commit --amend -m "This is the correct message"</w:t>
      </w:r>
    </w:p>
    <w:p w14:paraId="5E123D52" w14:textId="0D4D7169" w:rsidR="000F7823" w:rsidRDefault="000F0B6F" w:rsidP="000F7823">
      <w:pPr>
        <w:pStyle w:val="ListParagraph"/>
        <w:numPr>
          <w:ilvl w:val="1"/>
          <w:numId w:val="1"/>
        </w:numPr>
      </w:pPr>
      <w:r>
        <w:t xml:space="preserve">If </w:t>
      </w:r>
      <w:r w:rsidRPr="000F0B6F">
        <w:t xml:space="preserve">you want to add some more changes to that </w:t>
      </w:r>
      <w:r w:rsidR="00A542AD">
        <w:t>LAST</w:t>
      </w:r>
      <w:r w:rsidRPr="000F0B6F">
        <w:t xml:space="preserve"> commit, you can simply stage them as normal and then commit again:</w:t>
      </w:r>
    </w:p>
    <w:p w14:paraId="279B7E31" w14:textId="77777777" w:rsidR="000F7823" w:rsidRDefault="000F7823" w:rsidP="000F7823">
      <w:pPr>
        <w:pStyle w:val="ListParagraph"/>
        <w:ind w:left="1440"/>
      </w:pPr>
      <w:r w:rsidRPr="000F7823">
        <w:t>$ git add some/changed/</w:t>
      </w:r>
      <w:proofErr w:type="spellStart"/>
      <w:r w:rsidRPr="000F7823">
        <w:t>file.ext</w:t>
      </w:r>
      <w:proofErr w:type="spellEnd"/>
      <w:r w:rsidRPr="000F7823">
        <w:t xml:space="preserve"> </w:t>
      </w:r>
    </w:p>
    <w:p w14:paraId="296EF224" w14:textId="1344E2D0" w:rsidR="000F0B6F" w:rsidRDefault="000F7823" w:rsidP="000F7823">
      <w:pPr>
        <w:pStyle w:val="ListParagraph"/>
        <w:ind w:left="1440"/>
      </w:pPr>
      <w:r w:rsidRPr="000F7823">
        <w:t>$ git commit --amend -m "commit message"</w:t>
      </w:r>
    </w:p>
    <w:p w14:paraId="54BE0434" w14:textId="6BAB13B8" w:rsidR="000F7823" w:rsidRDefault="00627192" w:rsidP="000F7823">
      <w:pPr>
        <w:pStyle w:val="ListParagraph"/>
        <w:numPr>
          <w:ilvl w:val="0"/>
          <w:numId w:val="1"/>
        </w:numPr>
      </w:pPr>
      <w:r>
        <w:t>Undoing</w:t>
      </w:r>
      <w:r w:rsidR="00717CF5">
        <w:t xml:space="preserve"> </w:t>
      </w:r>
      <w:r w:rsidR="00E75EBF">
        <w:t xml:space="preserve">local </w:t>
      </w:r>
      <w:r w:rsidR="00717CF5">
        <w:t>changes</w:t>
      </w:r>
    </w:p>
    <w:p w14:paraId="49BB7E63" w14:textId="01A562E9" w:rsidR="00E75EBF" w:rsidRDefault="00E75EBF" w:rsidP="007513DF">
      <w:pPr>
        <w:pStyle w:val="ListParagraph"/>
        <w:numPr>
          <w:ilvl w:val="1"/>
          <w:numId w:val="1"/>
        </w:numPr>
      </w:pPr>
      <w:r>
        <w:t>“</w:t>
      </w:r>
      <w:r w:rsidR="007513DF">
        <w:t>Local</w:t>
      </w:r>
      <w:r>
        <w:t>”</w:t>
      </w:r>
      <w:r w:rsidR="007513DF">
        <w:t xml:space="preserve"> changes </w:t>
      </w:r>
      <w:r w:rsidR="000C776D">
        <w:t xml:space="preserve">(a term of GIT) </w:t>
      </w:r>
      <w:r w:rsidR="007513DF">
        <w:t xml:space="preserve">are changes </w:t>
      </w:r>
      <w:r w:rsidR="003F4F62">
        <w:t xml:space="preserve">of TRACKED files </w:t>
      </w:r>
      <w:r>
        <w:t xml:space="preserve">(so not necessarily </w:t>
      </w:r>
      <w:r w:rsidR="00CF2D08">
        <w:t>staged</w:t>
      </w:r>
      <w:r w:rsidR="00AF7608">
        <w:t xml:space="preserve">) </w:t>
      </w:r>
      <w:r w:rsidR="007513DF">
        <w:t>in the work</w:t>
      </w:r>
      <w:r w:rsidR="003F4F62">
        <w:t>i</w:t>
      </w:r>
      <w:r w:rsidR="007513DF">
        <w:t>ng directory</w:t>
      </w:r>
    </w:p>
    <w:p w14:paraId="3F052467" w14:textId="4AF2D360" w:rsidR="00A415F0" w:rsidRDefault="0041094A" w:rsidP="007513DF">
      <w:pPr>
        <w:pStyle w:val="ListParagraph"/>
        <w:numPr>
          <w:ilvl w:val="1"/>
          <w:numId w:val="1"/>
        </w:numPr>
      </w:pPr>
      <w:r>
        <w:t>To discard all local changes of a specific file =</w:t>
      </w:r>
      <w:r w:rsidR="007513DF">
        <w:t xml:space="preserve"> </w:t>
      </w:r>
      <w:r w:rsidR="001D0E2B" w:rsidRPr="001D0E2B">
        <w:t>To restore a</w:t>
      </w:r>
      <w:r w:rsidR="00701072">
        <w:t xml:space="preserve"> specific</w:t>
      </w:r>
      <w:r w:rsidR="001D0E2B" w:rsidRPr="001D0E2B">
        <w:t xml:space="preserve"> file to its l</w:t>
      </w:r>
      <w:r w:rsidR="00FA34F2">
        <w:t>atest</w:t>
      </w:r>
      <w:r w:rsidR="001D0E2B" w:rsidRPr="001D0E2B">
        <w:t xml:space="preserve"> committed version</w:t>
      </w:r>
      <w:r w:rsidR="006643B9">
        <w:t>, i.e. the current HEAD, one uses</w:t>
      </w:r>
      <w:r w:rsidR="006629FB">
        <w:t>:</w:t>
      </w:r>
      <w:r w:rsidR="006643B9">
        <w:t xml:space="preserve"> </w:t>
      </w:r>
      <w:r w:rsidR="006629FB">
        <w:br/>
      </w:r>
      <w:r w:rsidR="006643B9">
        <w:t>git</w:t>
      </w:r>
      <w:r w:rsidR="00D0055B">
        <w:t xml:space="preserve"> checkout</w:t>
      </w:r>
      <w:r w:rsidR="007E5148">
        <w:t xml:space="preserve"> HEAD path/to/file</w:t>
      </w:r>
      <w:r w:rsidR="006629FB">
        <w:br/>
      </w:r>
      <w:r w:rsidR="00D0055B">
        <w:t xml:space="preserve">as in “git checkout </w:t>
      </w:r>
      <w:r w:rsidR="00FF78C5">
        <w:t>&lt;SHA&gt;”</w:t>
      </w:r>
      <w:r w:rsidR="007E5148">
        <w:t xml:space="preserve">. “HEAD” </w:t>
      </w:r>
      <w:r w:rsidR="00680B38">
        <w:t xml:space="preserve">stands for the SHA of </w:t>
      </w:r>
      <w:r w:rsidR="000C0829">
        <w:t xml:space="preserve">the last commit so “git checkout HEAD” is </w:t>
      </w:r>
      <w:proofErr w:type="gramStart"/>
      <w:r w:rsidR="000C0829">
        <w:t>similar to</w:t>
      </w:r>
      <w:proofErr w:type="gramEnd"/>
      <w:r w:rsidR="000C0829">
        <w:t xml:space="preserve"> “git checkout &lt;SHA&gt;”. </w:t>
      </w:r>
      <w:r w:rsidR="00701072">
        <w:t xml:space="preserve">One cannot drop the “path/to/file” to </w:t>
      </w:r>
      <w:r w:rsidR="00A415F0">
        <w:t>restore ALL the files; to do this, one uses “git reset”</w:t>
      </w:r>
      <w:r w:rsidR="00E210D8">
        <w:t xml:space="preserve"> as below</w:t>
      </w:r>
      <w:r w:rsidR="00F27FB3">
        <w:t>.</w:t>
      </w:r>
    </w:p>
    <w:p w14:paraId="4609CA49" w14:textId="7A3B56F4" w:rsidR="007513DF" w:rsidRDefault="00FF78C5" w:rsidP="007513DF">
      <w:pPr>
        <w:pStyle w:val="ListParagraph"/>
        <w:numPr>
          <w:ilvl w:val="1"/>
          <w:numId w:val="1"/>
        </w:numPr>
      </w:pPr>
      <w:r>
        <w:t xml:space="preserve"> </w:t>
      </w:r>
      <w:r w:rsidR="00E210D8">
        <w:t xml:space="preserve">To </w:t>
      </w:r>
      <w:r w:rsidR="00FD3ACC">
        <w:t xml:space="preserve">discard all local changes of the working directory </w:t>
      </w:r>
      <w:r w:rsidR="00F27FB3">
        <w:t>and restore to the latest committed version, i.e. the current HEAD, use git reset: git reset --hard HEAD</w:t>
      </w:r>
    </w:p>
    <w:p w14:paraId="7AF08946" w14:textId="77777777" w:rsidR="00622F01" w:rsidRDefault="00717CF5" w:rsidP="006C5538">
      <w:pPr>
        <w:pStyle w:val="ListParagraph"/>
        <w:numPr>
          <w:ilvl w:val="0"/>
          <w:numId w:val="1"/>
        </w:numPr>
      </w:pPr>
      <w:r>
        <w:t>Undoing committed changes</w:t>
      </w:r>
    </w:p>
    <w:p w14:paraId="4D732E18" w14:textId="5F5686FA" w:rsidR="006B3CBB" w:rsidRPr="00F7280A" w:rsidRDefault="00BF5937" w:rsidP="00CA4CEE">
      <w:pPr>
        <w:pStyle w:val="ListParagraph"/>
        <w:numPr>
          <w:ilvl w:val="1"/>
          <w:numId w:val="1"/>
        </w:numPr>
      </w:pPr>
      <w:r w:rsidRPr="00F7280A">
        <w:t>Resetting your current HEAD branch to an older revision (also called "rolling back" to that older revision):</w:t>
      </w:r>
      <w:r w:rsidR="00622F01">
        <w:t xml:space="preserve"> </w:t>
      </w:r>
      <w:r w:rsidR="006B3CBB" w:rsidRPr="00F7280A">
        <w:rPr>
          <w:b/>
          <w:bCs/>
        </w:rPr>
        <w:t xml:space="preserve">$ git reset --hard </w:t>
      </w:r>
      <w:r w:rsidR="00035EC0" w:rsidRPr="00F7280A">
        <w:rPr>
          <w:b/>
          <w:bCs/>
        </w:rPr>
        <w:t>&lt;SHA&gt;</w:t>
      </w:r>
      <w:r w:rsidR="007C4D21" w:rsidRPr="00F7280A">
        <w:t xml:space="preserve"> </w:t>
      </w:r>
      <w:r w:rsidR="006B3CBB" w:rsidRPr="00F7280A">
        <w:t xml:space="preserve">After this command, your currently checked out branch will be at revision </w:t>
      </w:r>
      <w:r w:rsidR="00035EC0" w:rsidRPr="00F7280A">
        <w:t>determined by &lt;SHA&gt;</w:t>
      </w:r>
      <w:r w:rsidR="007C4D21" w:rsidRPr="00F7280A">
        <w:t xml:space="preserve">. </w:t>
      </w:r>
      <w:r w:rsidR="006B3CBB" w:rsidRPr="00F7280A">
        <w:t xml:space="preserve">The commits that came after this one </w:t>
      </w:r>
      <w:proofErr w:type="gramStart"/>
      <w:r w:rsidR="006B3CBB" w:rsidRPr="00F7280A">
        <w:t>are</w:t>
      </w:r>
      <w:proofErr w:type="gramEnd"/>
      <w:r w:rsidR="006B3CBB" w:rsidRPr="00F7280A">
        <w:t xml:space="preserve"> effectively undone and are no longer visible in the history of this branch.</w:t>
      </w:r>
      <w:r w:rsidR="009B63EA" w:rsidRPr="00F7280A">
        <w:t xml:space="preserve"> </w:t>
      </w:r>
      <w:r w:rsidR="008B4BE7" w:rsidRPr="00F7280A">
        <w:t xml:space="preserve">Note that calling the command with the "--hard" option will discard all local changes that you might currently have. </w:t>
      </w:r>
      <w:r w:rsidR="008B4BE7" w:rsidRPr="00F7280A">
        <w:br/>
      </w:r>
      <w:r w:rsidR="009B63EA" w:rsidRPr="00F7280A">
        <w:t>Exp: your last commit is at C4 and you want to go back to C2</w:t>
      </w:r>
      <w:r w:rsidR="00BC0D7F" w:rsidRPr="00F7280A">
        <w:t xml:space="preserve">, git reset --hard &lt;C2sha&gt; will </w:t>
      </w:r>
      <w:r w:rsidR="00C4191C" w:rsidRPr="00F7280A">
        <w:t xml:space="preserve">move the current HEAD to </w:t>
      </w:r>
      <w:r w:rsidR="00BE204D" w:rsidRPr="00F7280A">
        <w:t>C2</w:t>
      </w:r>
      <w:r w:rsidR="00302DD8" w:rsidRPr="00F7280A">
        <w:t>; C3, C4 are not deleted but not visible to you. (If you want you can use C3, C4 but this is a very advanced task)</w:t>
      </w:r>
      <w:r w:rsidR="00F7280A">
        <w:t xml:space="preserve"> </w:t>
      </w:r>
      <w:r w:rsidR="00BE5999">
        <w:rPr>
          <w:noProof/>
        </w:rPr>
        <w:drawing>
          <wp:inline distT="0" distB="0" distL="0" distR="0" wp14:anchorId="3BDC1C73" wp14:editId="0922B889">
            <wp:extent cx="5547360" cy="17735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a:extLst>
                        <a:ext uri="{28A0092B-C50C-407E-A947-70E740481C1C}">
                          <a14:useLocalDpi xmlns:a14="http://schemas.microsoft.com/office/drawing/2010/main" val="0"/>
                        </a:ext>
                      </a:extLst>
                    </a:blip>
                    <a:srcRect l="5703" r="4748"/>
                    <a:stretch/>
                  </pic:blipFill>
                  <pic:spPr bwMode="auto">
                    <a:xfrm>
                      <a:off x="0" y="0"/>
                      <a:ext cx="5611105" cy="1793935"/>
                    </a:xfrm>
                    <a:prstGeom prst="rect">
                      <a:avLst/>
                    </a:prstGeom>
                    <a:noFill/>
                    <a:ln>
                      <a:noFill/>
                    </a:ln>
                    <a:extLst>
                      <a:ext uri="{53640926-AAD7-44D8-BBD7-CCE9431645EC}">
                        <a14:shadowObscured xmlns:a14="http://schemas.microsoft.com/office/drawing/2010/main"/>
                      </a:ext>
                    </a:extLst>
                  </pic:spPr>
                </pic:pic>
              </a:graphicData>
            </a:graphic>
          </wp:inline>
        </w:drawing>
      </w:r>
    </w:p>
    <w:p w14:paraId="154D2DAF" w14:textId="47AC9E18" w:rsidR="0081656A" w:rsidRDefault="00C7716C" w:rsidP="00C7716C">
      <w:pPr>
        <w:pStyle w:val="ListParagraph"/>
        <w:numPr>
          <w:ilvl w:val="1"/>
          <w:numId w:val="1"/>
        </w:numPr>
      </w:pPr>
      <w:r>
        <w:t xml:space="preserve">Undo a certain commit but keep the rest. </w:t>
      </w:r>
      <w:r w:rsidR="00FC5BE1">
        <w:t xml:space="preserve">Exp: you have C1, C2, C3 commits </w:t>
      </w:r>
      <w:r w:rsidR="00F2713A">
        <w:t xml:space="preserve">and you want to </w:t>
      </w:r>
      <w:r w:rsidR="00921B88">
        <w:t>undo C2 while keep C3, then use</w:t>
      </w:r>
      <w:r w:rsidR="00850304">
        <w:t>:</w:t>
      </w:r>
      <w:r w:rsidR="00F7280A">
        <w:t xml:space="preserve"> </w:t>
      </w:r>
      <w:r w:rsidR="00EB67EA" w:rsidRPr="00F7280A">
        <w:rPr>
          <w:b/>
          <w:bCs/>
        </w:rPr>
        <w:t>git revert &lt;sha&gt;</w:t>
      </w:r>
      <w:r w:rsidR="00F7280A">
        <w:t xml:space="preserve"> </w:t>
      </w:r>
      <w:r w:rsidR="0023280F">
        <w:t xml:space="preserve">This will create a new commit, called C4, which </w:t>
      </w:r>
      <w:r w:rsidR="006A7D41" w:rsidRPr="006A7D41">
        <w:t xml:space="preserve">reverts the effects of a </w:t>
      </w:r>
      <w:r w:rsidR="006A7D41">
        <w:t>C2</w:t>
      </w:r>
      <w:r w:rsidR="006A7D41" w:rsidRPr="006A7D41">
        <w:t xml:space="preserve"> commit, effectively undoing it.</w:t>
      </w:r>
      <w:r w:rsidR="00607344">
        <w:t xml:space="preserve"> In this exp, C2</w:t>
      </w:r>
      <w:r w:rsidR="00607344" w:rsidRPr="00607344">
        <w:t xml:space="preserve"> </w:t>
      </w:r>
      <w:r w:rsidR="00010382">
        <w:t>replaces “About this Project” by “About”</w:t>
      </w:r>
      <w:r w:rsidR="00F545A8">
        <w:t>, so C4, which reverts C2, will replace “About” by “About this Project”</w:t>
      </w:r>
      <w:r w:rsidR="00607344" w:rsidRPr="00607344">
        <w:t>.</w:t>
      </w:r>
    </w:p>
    <w:p w14:paraId="48776D7D" w14:textId="552406AB" w:rsidR="00FC5BE1" w:rsidRDefault="00FC5BE1" w:rsidP="00FC5BE1">
      <w:pPr>
        <w:pStyle w:val="ListParagraph"/>
        <w:ind w:left="1440"/>
      </w:pPr>
      <w:r>
        <w:rPr>
          <w:noProof/>
        </w:rPr>
        <w:lastRenderedPageBreak/>
        <w:drawing>
          <wp:inline distT="0" distB="0" distL="0" distR="0" wp14:anchorId="429038E1" wp14:editId="0407CF90">
            <wp:extent cx="5435600" cy="16422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2001" cy="1656275"/>
                    </a:xfrm>
                    <a:prstGeom prst="rect">
                      <a:avLst/>
                    </a:prstGeom>
                    <a:noFill/>
                    <a:ln>
                      <a:noFill/>
                    </a:ln>
                  </pic:spPr>
                </pic:pic>
              </a:graphicData>
            </a:graphic>
          </wp:inline>
        </w:drawing>
      </w:r>
    </w:p>
    <w:p w14:paraId="6220A0C4" w14:textId="59A9949C" w:rsidR="00660556" w:rsidRDefault="008E0962" w:rsidP="008E0962">
      <w:pPr>
        <w:pStyle w:val="Heading2"/>
      </w:pPr>
      <w:r>
        <w:t>Detached head mode</w:t>
      </w:r>
    </w:p>
    <w:p w14:paraId="0A79D0AE" w14:textId="148FAECE" w:rsidR="00DD0BEA" w:rsidRDefault="00362C6C" w:rsidP="00C77406">
      <w:pPr>
        <w:pStyle w:val="ListParagraph"/>
        <w:numPr>
          <w:ilvl w:val="0"/>
          <w:numId w:val="1"/>
        </w:numPr>
      </w:pPr>
      <w:r>
        <w:t>T</w:t>
      </w:r>
      <w:r w:rsidR="00A74575">
        <w:t>o</w:t>
      </w:r>
      <w:r w:rsidR="00C03F52">
        <w:t xml:space="preserve"> eliminate commits and go back to a specific snapshot, use git </w:t>
      </w:r>
      <w:r w:rsidR="00DD0BEA">
        <w:t>reset --hard &lt;SHA&gt;.</w:t>
      </w:r>
    </w:p>
    <w:p w14:paraId="4BCA0800" w14:textId="4CBB0BBB" w:rsidR="00990721" w:rsidRDefault="00A806D6" w:rsidP="00C77406">
      <w:pPr>
        <w:pStyle w:val="ListParagraph"/>
        <w:numPr>
          <w:ilvl w:val="0"/>
          <w:numId w:val="1"/>
        </w:numPr>
      </w:pPr>
      <w:r>
        <w:t xml:space="preserve">To go back to </w:t>
      </w:r>
      <w:r w:rsidR="00B07B19">
        <w:t xml:space="preserve">a snapshot </w:t>
      </w:r>
      <w:r w:rsidR="003E66A0">
        <w:t>but not undo anything, use git checkout &lt;SHA&gt;. After this</w:t>
      </w:r>
      <w:r w:rsidR="00687CD6">
        <w:t xml:space="preserve"> step,</w:t>
      </w:r>
      <w:r w:rsidR="003E66A0">
        <w:t xml:space="preserve"> </w:t>
      </w:r>
      <w:r w:rsidR="00990721">
        <w:t xml:space="preserve">the status </w:t>
      </w:r>
      <w:r w:rsidR="00556AD7">
        <w:t xml:space="preserve">now </w:t>
      </w:r>
      <w:r w:rsidR="00990721">
        <w:t>is “detached head”</w:t>
      </w:r>
      <w:r w:rsidR="00687CD6">
        <w:t xml:space="preserve"> state</w:t>
      </w:r>
      <w:r w:rsidR="00556AD7">
        <w:t>, if you create a new commit then this commit cannot be inserted to any existing branch</w:t>
      </w:r>
      <w:r w:rsidR="00A54AFA">
        <w:t xml:space="preserve"> so </w:t>
      </w:r>
      <w:r w:rsidR="0049085A">
        <w:t>if you want to retain this new commit you have to create a new branch</w:t>
      </w:r>
      <w:r w:rsidR="00821AF1">
        <w:t xml:space="preserve"> admitting the new commit as its head.</w:t>
      </w:r>
      <w:r w:rsidR="00A54AFA">
        <w:t xml:space="preserve"> </w:t>
      </w:r>
    </w:p>
    <w:p w14:paraId="59B71AFB" w14:textId="0258D4A7" w:rsidR="00F66A7C" w:rsidRDefault="00365780" w:rsidP="00990721">
      <w:pPr>
        <w:pStyle w:val="ListParagraph"/>
        <w:numPr>
          <w:ilvl w:val="1"/>
          <w:numId w:val="1"/>
        </w:numPr>
      </w:pPr>
      <w:r>
        <w:t xml:space="preserve"> </w:t>
      </w:r>
      <w:r w:rsidR="00DE21BA">
        <w:t>After creating a new commit, c</w:t>
      </w:r>
      <w:r w:rsidR="007541B0">
        <w:t xml:space="preserve">reate a new branch </w:t>
      </w:r>
      <w:r w:rsidR="00821AF1">
        <w:t>admitting the new commit as its branch and then switch to that branch</w:t>
      </w:r>
      <w:r w:rsidR="00E54D7F">
        <w:t xml:space="preserve">: </w:t>
      </w:r>
      <w:r w:rsidR="004E645E">
        <w:t>git switch -c &lt;</w:t>
      </w:r>
      <w:proofErr w:type="spellStart"/>
      <w:r w:rsidR="004E645E">
        <w:t>newBranch</w:t>
      </w:r>
      <w:proofErr w:type="spellEnd"/>
      <w:r w:rsidR="004E645E">
        <w:t>&gt;</w:t>
      </w:r>
      <w:r w:rsidR="00FF6A92">
        <w:t>. To undo this: git switch -</w:t>
      </w:r>
      <w:r w:rsidR="00656ABA">
        <w:br/>
        <w:t>Or just use git checkout -b &lt;</w:t>
      </w:r>
      <w:proofErr w:type="spellStart"/>
      <w:r w:rsidR="00656ABA">
        <w:t>newBranch</w:t>
      </w:r>
      <w:proofErr w:type="spellEnd"/>
      <w:r w:rsidR="00656ABA">
        <w:t>&gt; as usual.</w:t>
      </w:r>
    </w:p>
    <w:p w14:paraId="4B82FC18" w14:textId="5863F758" w:rsidR="007B2C9A" w:rsidRPr="00F66A7C" w:rsidRDefault="007B2C9A" w:rsidP="00990721">
      <w:pPr>
        <w:pStyle w:val="ListParagraph"/>
        <w:numPr>
          <w:ilvl w:val="1"/>
          <w:numId w:val="1"/>
        </w:numPr>
      </w:pPr>
      <w:r>
        <w:t xml:space="preserve">Jump to another branch, </w:t>
      </w:r>
      <w:r w:rsidR="00AC1DCB">
        <w:t>abandoni</w:t>
      </w:r>
      <w:r w:rsidR="003A6348">
        <w:t xml:space="preserve">ng the newly created commit (if </w:t>
      </w:r>
      <w:r w:rsidR="00667010">
        <w:t xml:space="preserve">there has been): git checkout </w:t>
      </w:r>
      <w:r w:rsidR="001323E7">
        <w:t>&lt;branch&gt;</w:t>
      </w:r>
    </w:p>
    <w:p w14:paraId="7BCFD7F8" w14:textId="612EB95A" w:rsidR="005103D1" w:rsidRDefault="00127D06" w:rsidP="006B3CBB">
      <w:pPr>
        <w:pStyle w:val="Heading1"/>
      </w:pPr>
      <w:r>
        <w:t>Git concepts</w:t>
      </w:r>
    </w:p>
    <w:p w14:paraId="2D6B63F0" w14:textId="4EC65692" w:rsidR="00900766" w:rsidRDefault="00900766" w:rsidP="00744E3E">
      <w:pPr>
        <w:pStyle w:val="Heading2"/>
      </w:pPr>
      <w:r>
        <w:t>Tracked and Untracked files</w:t>
      </w:r>
    </w:p>
    <w:p w14:paraId="12DE5C0A" w14:textId="6FA28B86" w:rsidR="00900766" w:rsidRDefault="00900766" w:rsidP="00900766">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Remember that each file in your working directory can be in one of two states: </w:t>
      </w:r>
      <w:r>
        <w:rPr>
          <w:rStyle w:val="Emphasis"/>
          <w:rFonts w:ascii="Arial" w:hAnsi="Arial" w:cs="Arial"/>
          <w:b/>
          <w:bCs/>
          <w:i w:val="0"/>
          <w:iCs w:val="0"/>
          <w:color w:val="4E443C"/>
          <w:sz w:val="21"/>
          <w:szCs w:val="21"/>
        </w:rPr>
        <w:t>tracked</w:t>
      </w:r>
      <w:r>
        <w:rPr>
          <w:rFonts w:ascii="Arial" w:hAnsi="Arial" w:cs="Arial"/>
          <w:color w:val="4E443C"/>
          <w:sz w:val="21"/>
          <w:szCs w:val="21"/>
        </w:rPr>
        <w:t> or </w:t>
      </w:r>
      <w:r>
        <w:rPr>
          <w:rStyle w:val="Emphasis"/>
          <w:rFonts w:ascii="Arial" w:hAnsi="Arial" w:cs="Arial"/>
          <w:b/>
          <w:bCs/>
          <w:i w:val="0"/>
          <w:iCs w:val="0"/>
          <w:color w:val="4E443C"/>
          <w:sz w:val="21"/>
          <w:szCs w:val="21"/>
        </w:rPr>
        <w:t>untracked</w:t>
      </w:r>
      <w:r>
        <w:rPr>
          <w:rFonts w:ascii="Arial" w:hAnsi="Arial" w:cs="Arial"/>
          <w:color w:val="4E443C"/>
          <w:sz w:val="21"/>
          <w:szCs w:val="21"/>
        </w:rPr>
        <w:t>. Tracked files are files that were in the last snapshot; they can be unmodified (commit</w:t>
      </w:r>
      <w:r w:rsidR="00BF36B8">
        <w:rPr>
          <w:rFonts w:ascii="Arial" w:hAnsi="Arial" w:cs="Arial"/>
          <w:color w:val="4E443C"/>
          <w:sz w:val="21"/>
          <w:szCs w:val="21"/>
        </w:rPr>
        <w:t>t</w:t>
      </w:r>
      <w:r>
        <w:rPr>
          <w:rFonts w:ascii="Arial" w:hAnsi="Arial" w:cs="Arial"/>
          <w:color w:val="4E443C"/>
          <w:sz w:val="21"/>
          <w:szCs w:val="21"/>
        </w:rPr>
        <w:t>ed), modified, or staged. In short, tracked files are files that Git knows about.</w:t>
      </w:r>
    </w:p>
    <w:p w14:paraId="777D9CEF" w14:textId="77777777" w:rsidR="00900766" w:rsidRDefault="00900766" w:rsidP="00900766">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 xml:space="preserve">Untracked files are everything else — any files in your working directory that were not in your last snapshot and are not in your staging area. When you first clone a repository, </w:t>
      </w:r>
      <w:proofErr w:type="gramStart"/>
      <w:r>
        <w:rPr>
          <w:rFonts w:ascii="Arial" w:hAnsi="Arial" w:cs="Arial"/>
          <w:color w:val="4E443C"/>
          <w:sz w:val="21"/>
          <w:szCs w:val="21"/>
        </w:rPr>
        <w:t>all of</w:t>
      </w:r>
      <w:proofErr w:type="gramEnd"/>
      <w:r>
        <w:rPr>
          <w:rFonts w:ascii="Arial" w:hAnsi="Arial" w:cs="Arial"/>
          <w:color w:val="4E443C"/>
          <w:sz w:val="21"/>
          <w:szCs w:val="21"/>
        </w:rPr>
        <w:t xml:space="preserve"> your files will be tracked and unmodified because Git just checked them out and you haven’t edited anything.</w:t>
      </w:r>
    </w:p>
    <w:p w14:paraId="28FA6A99" w14:textId="77777777" w:rsidR="00900766" w:rsidRPr="00AB5B7E" w:rsidRDefault="00900766" w:rsidP="00900766">
      <w:pPr>
        <w:shd w:val="clear" w:color="auto" w:fill="FCFCFA"/>
        <w:spacing w:after="165" w:line="330" w:lineRule="atLeast"/>
        <w:rPr>
          <w:rFonts w:ascii="Arial" w:eastAsia="Times New Roman" w:hAnsi="Arial" w:cs="Arial"/>
          <w:color w:val="4E443C"/>
          <w:sz w:val="21"/>
          <w:szCs w:val="21"/>
        </w:rPr>
      </w:pPr>
      <w:r w:rsidRPr="00AB5B7E">
        <w:rPr>
          <w:rFonts w:ascii="Arial" w:eastAsia="Times New Roman" w:hAnsi="Arial" w:cs="Arial"/>
          <w:color w:val="4E443C"/>
          <w:sz w:val="21"/>
          <w:szCs w:val="21"/>
        </w:rPr>
        <w:t>As you edit files, Git sees them as modified, because you’ve changed them since your last commit. As you work, you selectively stage these modified files and then commit all those staged changes, and the cycle repeats.</w:t>
      </w:r>
    </w:p>
    <w:p w14:paraId="29F40E89" w14:textId="2B5BA0B1" w:rsidR="00900766" w:rsidRDefault="00744E3E" w:rsidP="00900766">
      <w:r>
        <w:rPr>
          <w:noProof/>
        </w:rPr>
        <w:lastRenderedPageBreak/>
        <w:drawing>
          <wp:inline distT="0" distB="0" distL="0" distR="0" wp14:anchorId="3D1FA2E4" wp14:editId="01B8DE5F">
            <wp:extent cx="4733365" cy="314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r="13051"/>
                    <a:stretch/>
                  </pic:blipFill>
                  <pic:spPr bwMode="auto">
                    <a:xfrm>
                      <a:off x="0" y="0"/>
                      <a:ext cx="4733365" cy="3149600"/>
                    </a:xfrm>
                    <a:prstGeom prst="rect">
                      <a:avLst/>
                    </a:prstGeom>
                    <a:noFill/>
                    <a:ln>
                      <a:noFill/>
                    </a:ln>
                    <a:extLst>
                      <a:ext uri="{53640926-AAD7-44D8-BBD7-CCE9431645EC}">
                        <a14:shadowObscured xmlns:a14="http://schemas.microsoft.com/office/drawing/2010/main"/>
                      </a:ext>
                    </a:extLst>
                  </pic:spPr>
                </pic:pic>
              </a:graphicData>
            </a:graphic>
          </wp:inline>
        </w:drawing>
      </w:r>
    </w:p>
    <w:p w14:paraId="5A1D1D97" w14:textId="77777777" w:rsidR="00D63B0D" w:rsidRDefault="00D63B0D" w:rsidP="00D63B0D">
      <w:r>
        <w:rPr>
          <w:noProof/>
        </w:rPr>
        <w:drawing>
          <wp:inline distT="0" distB="0" distL="0" distR="0" wp14:anchorId="40AB4AED" wp14:editId="066645DC">
            <wp:extent cx="5943600" cy="3950335"/>
            <wp:effectExtent l="0" t="0" r="0" b="0"/>
            <wp:docPr id="4" name="Picture 4" descr="Git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 Workfl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950335"/>
                    </a:xfrm>
                    <a:prstGeom prst="rect">
                      <a:avLst/>
                    </a:prstGeom>
                    <a:noFill/>
                    <a:ln>
                      <a:noFill/>
                    </a:ln>
                  </pic:spPr>
                </pic:pic>
              </a:graphicData>
            </a:graphic>
          </wp:inline>
        </w:drawing>
      </w:r>
    </w:p>
    <w:p w14:paraId="2A051E39" w14:textId="77777777" w:rsidR="00D63B0D" w:rsidRDefault="00D63B0D" w:rsidP="00D63B0D"/>
    <w:p w14:paraId="2165278F" w14:textId="77777777" w:rsidR="00D63B0D" w:rsidRDefault="00D63B0D" w:rsidP="00D63B0D">
      <w:r>
        <w:rPr>
          <w:noProof/>
        </w:rPr>
        <w:lastRenderedPageBreak/>
        <w:drawing>
          <wp:inline distT="0" distB="0" distL="0" distR="0" wp14:anchorId="1C92C1A5" wp14:editId="451B9DAC">
            <wp:extent cx="5732780" cy="3716020"/>
            <wp:effectExtent l="0" t="0" r="1270" b="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780" cy="3716020"/>
                    </a:xfrm>
                    <a:prstGeom prst="rect">
                      <a:avLst/>
                    </a:prstGeom>
                    <a:noFill/>
                    <a:ln>
                      <a:noFill/>
                    </a:ln>
                  </pic:spPr>
                </pic:pic>
              </a:graphicData>
            </a:graphic>
          </wp:inline>
        </w:drawing>
      </w:r>
    </w:p>
    <w:p w14:paraId="16C1D7F7" w14:textId="70914719" w:rsidR="008E329A" w:rsidRDefault="00CB3434" w:rsidP="00B73417">
      <w:pPr>
        <w:pStyle w:val="Heading2"/>
      </w:pPr>
      <w:r>
        <w:t xml:space="preserve">What </w:t>
      </w:r>
      <w:r w:rsidR="009D3B3F">
        <w:t>are there in a working directory</w:t>
      </w:r>
      <w:r w:rsidR="00744E3E">
        <w:t xml:space="preserve"> (what </w:t>
      </w:r>
      <w:r w:rsidR="0095039F">
        <w:t>i</w:t>
      </w:r>
      <w:r w:rsidR="00744E3E">
        <w:t>s show</w:t>
      </w:r>
      <w:r w:rsidR="0095039F">
        <w:t>n</w:t>
      </w:r>
      <w:r w:rsidR="00744E3E">
        <w:t>)</w:t>
      </w:r>
      <w:r w:rsidR="009D3B3F">
        <w:t>?</w:t>
      </w:r>
    </w:p>
    <w:p w14:paraId="2DFBD0B7" w14:textId="77777777" w:rsidR="00145EF1" w:rsidRDefault="00B524F2" w:rsidP="009D3B3F">
      <w:pPr>
        <w:pStyle w:val="ListParagraph"/>
        <w:numPr>
          <w:ilvl w:val="0"/>
          <w:numId w:val="1"/>
        </w:numPr>
      </w:pPr>
      <w:r>
        <w:t xml:space="preserve">A </w:t>
      </w:r>
      <w:proofErr w:type="gramStart"/>
      <w:r>
        <w:t>GIT repos</w:t>
      </w:r>
      <w:proofErr w:type="gramEnd"/>
      <w:r>
        <w:t xml:space="preserve"> is more than a </w:t>
      </w:r>
      <w:r w:rsidR="00A2158D">
        <w:t xml:space="preserve">single </w:t>
      </w:r>
      <w:r>
        <w:t xml:space="preserve">directory because it contains </w:t>
      </w:r>
      <w:r w:rsidR="00A2158D">
        <w:t>many versions of a directory</w:t>
      </w:r>
      <w:r w:rsidR="00145EF1">
        <w:t>.</w:t>
      </w:r>
    </w:p>
    <w:p w14:paraId="39D26B6A" w14:textId="10A67A63" w:rsidR="00B524F2" w:rsidRDefault="00145EF1" w:rsidP="009D3B3F">
      <w:pPr>
        <w:pStyle w:val="ListParagraph"/>
        <w:numPr>
          <w:ilvl w:val="0"/>
          <w:numId w:val="1"/>
        </w:numPr>
      </w:pPr>
      <w:r>
        <w:t>What is shown in the GIT repos directory is</w:t>
      </w:r>
      <w:r w:rsidR="002570DD">
        <w:t xml:space="preserve"> </w:t>
      </w:r>
      <w:r w:rsidR="00DB6FD6">
        <w:t>the version that GIT’s HEAD pointing to. This is called a working tree.</w:t>
      </w:r>
      <w:r>
        <w:t xml:space="preserve"> </w:t>
      </w:r>
    </w:p>
    <w:p w14:paraId="46DB69E0" w14:textId="40F752A4" w:rsidR="009D3B3F" w:rsidRDefault="0074663A" w:rsidP="009F71AB">
      <w:pPr>
        <w:pStyle w:val="ListParagraph"/>
        <w:numPr>
          <w:ilvl w:val="0"/>
          <w:numId w:val="1"/>
        </w:numPr>
      </w:pPr>
      <w:r>
        <w:t>In a</w:t>
      </w:r>
      <w:r w:rsidR="00DE346C">
        <w:t>ny</w:t>
      </w:r>
      <w:r>
        <w:t xml:space="preserve"> directory of the working tree, there are both tracked files and untracked files. Tracked files are files that appear in the </w:t>
      </w:r>
      <w:r w:rsidR="009F71AB">
        <w:t>current snapshot</w:t>
      </w:r>
      <w:r w:rsidR="009A6582">
        <w:t xml:space="preserve"> or </w:t>
      </w:r>
      <w:r w:rsidR="00C11FA3">
        <w:t>staged (by “git add”)</w:t>
      </w:r>
      <w:r w:rsidR="009F71AB">
        <w:t>; untracked files are the rest</w:t>
      </w:r>
      <w:r w:rsidR="00FC114A">
        <w:t>.</w:t>
      </w:r>
    </w:p>
    <w:p w14:paraId="723E31DE" w14:textId="18F038F4" w:rsidR="004733E1" w:rsidRDefault="000B571F" w:rsidP="00B73417">
      <w:pPr>
        <w:pStyle w:val="Heading2"/>
      </w:pPr>
      <w:r>
        <w:t xml:space="preserve">GIT does not </w:t>
      </w:r>
      <w:r w:rsidR="001A158C">
        <w:t xml:space="preserve">have a command to </w:t>
      </w:r>
      <w:r>
        <w:t>creat</w:t>
      </w:r>
      <w:r w:rsidR="001A158C">
        <w:t>e</w:t>
      </w:r>
      <w:r>
        <w:t xml:space="preserve"> </w:t>
      </w:r>
      <w:r w:rsidR="001A158C">
        <w:t xml:space="preserve">directly </w:t>
      </w:r>
      <w:r>
        <w:t xml:space="preserve">a remote branch </w:t>
      </w:r>
    </w:p>
    <w:p w14:paraId="71A20187" w14:textId="36D34765" w:rsidR="000B571F" w:rsidRDefault="005257A0" w:rsidP="00C10217">
      <w:r>
        <w:t xml:space="preserve">Your </w:t>
      </w:r>
      <w:r w:rsidR="00F65710">
        <w:t>local computer is a local repo and your GitHub account is a remote repo.</w:t>
      </w:r>
    </w:p>
    <w:p w14:paraId="6266C462" w14:textId="1B6D558C" w:rsidR="00F65710" w:rsidRDefault="00F65710" w:rsidP="00C10217">
      <w:r>
        <w:t xml:space="preserve">Git on your </w:t>
      </w:r>
      <w:r w:rsidR="00401229">
        <w:t xml:space="preserve">local computer does not allow you to create directly a branch on </w:t>
      </w:r>
      <w:r w:rsidR="00EC489E">
        <w:t xml:space="preserve">your </w:t>
      </w:r>
      <w:r w:rsidR="00401229">
        <w:t>GitHub repo</w:t>
      </w:r>
      <w:r w:rsidR="00EC489E">
        <w:t>.</w:t>
      </w:r>
    </w:p>
    <w:p w14:paraId="62D29137" w14:textId="15D0870D" w:rsidR="00C10217" w:rsidRDefault="00EC489E" w:rsidP="00C10217">
      <w:r>
        <w:t xml:space="preserve">But </w:t>
      </w:r>
      <w:r w:rsidR="00A2193B">
        <w:t xml:space="preserve">Either </w:t>
      </w:r>
      <w:r>
        <w:t>you can use GitHub to create branches on your GitHub repo</w:t>
      </w:r>
      <w:r w:rsidR="00A2193B">
        <w:t xml:space="preserve"> OR you can create a local branch and push it the remote repo.</w:t>
      </w:r>
    </w:p>
    <w:p w14:paraId="7C782A3E" w14:textId="415A75CE" w:rsidR="00A11DAB" w:rsidRDefault="00A11DAB" w:rsidP="00C10217">
      <w:r>
        <w:t xml:space="preserve">The reason for </w:t>
      </w:r>
      <w:r w:rsidR="00A2193B">
        <w:t xml:space="preserve">Git’s not having </w:t>
      </w:r>
      <w:r w:rsidR="009C210E">
        <w:t xml:space="preserve">creating remote branch command </w:t>
      </w:r>
      <w:r>
        <w:t xml:space="preserve">is </w:t>
      </w:r>
      <w:r w:rsidR="00B441A7">
        <w:t xml:space="preserve">Git does not </w:t>
      </w:r>
      <w:proofErr w:type="gramStart"/>
      <w:r w:rsidR="00B441A7">
        <w:t>have .git</w:t>
      </w:r>
      <w:proofErr w:type="gramEnd"/>
      <w:r w:rsidR="00B441A7">
        <w:t xml:space="preserve"> folder of the remote repo</w:t>
      </w:r>
      <w:r w:rsidR="00915EE2">
        <w:t>, which is needed for creating a remote branch.</w:t>
      </w:r>
    </w:p>
    <w:p w14:paraId="46663375" w14:textId="7F3806B2" w:rsidR="00915EE2" w:rsidRPr="00C10217" w:rsidRDefault="00915EE2" w:rsidP="00C10217">
      <w:r>
        <w:t xml:space="preserve">Another reason may be this job should be left for </w:t>
      </w:r>
      <w:r w:rsidR="002B5436">
        <w:t>GitHub, which is the local Git of the remote repos.</w:t>
      </w:r>
    </w:p>
    <w:p w14:paraId="2DA834B3" w14:textId="03C9DD5F" w:rsidR="00AB25E7" w:rsidRDefault="000710CC" w:rsidP="00B73417">
      <w:pPr>
        <w:pStyle w:val="Heading2"/>
      </w:pPr>
      <w:r>
        <w:t>A local branch track</w:t>
      </w:r>
      <w:r w:rsidR="00DD7EB9">
        <w:t>s</w:t>
      </w:r>
      <w:r>
        <w:t xml:space="preserve"> a remote branch</w:t>
      </w:r>
    </w:p>
    <w:p w14:paraId="079B3A1E" w14:textId="31C5341E" w:rsidR="00B401DC" w:rsidRDefault="00B401DC" w:rsidP="00AB25E7">
      <w:r>
        <w:t xml:space="preserve">A local branch can </w:t>
      </w:r>
      <w:r w:rsidR="00371167">
        <w:t xml:space="preserve">track </w:t>
      </w:r>
      <w:r>
        <w:t>a remote branch</w:t>
      </w:r>
      <w:r w:rsidR="009353FC">
        <w:t xml:space="preserve"> </w:t>
      </w:r>
      <w:r w:rsidR="0062720A">
        <w:t>so</w:t>
      </w:r>
      <w:r w:rsidR="009353FC">
        <w:t xml:space="preserve"> that </w:t>
      </w:r>
      <w:r w:rsidR="00536FCD">
        <w:t xml:space="preserve">whenever </w:t>
      </w:r>
      <w:r w:rsidR="00B040CE">
        <w:t>the two branches are not in sync, git can inform the local branch about this</w:t>
      </w:r>
      <w:r w:rsidR="00C17CFD">
        <w:t xml:space="preserve"> (Note this requires git fetch)</w:t>
      </w:r>
      <w:r w:rsidR="00780C6F">
        <w:t>.</w:t>
      </w:r>
    </w:p>
    <w:p w14:paraId="6FADECAD" w14:textId="247C316A" w:rsidR="00FC60EB" w:rsidRDefault="00FC60EB" w:rsidP="00AB25E7">
      <w:r>
        <w:t>Exp: local “dev” tracks remote “origin/dev”</w:t>
      </w:r>
    </w:p>
    <w:p w14:paraId="542F078E" w14:textId="7BC78452" w:rsidR="0062720A" w:rsidRDefault="0062720A" w:rsidP="0062720A">
      <w:pPr>
        <w:jc w:val="center"/>
      </w:pPr>
      <w:r>
        <w:rPr>
          <w:noProof/>
        </w:rPr>
        <w:lastRenderedPageBreak/>
        <w:drawing>
          <wp:inline distT="0" distB="0" distL="0" distR="0" wp14:anchorId="695C5D61" wp14:editId="07BB05D8">
            <wp:extent cx="3903471" cy="21852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40481" cy="2205940"/>
                    </a:xfrm>
                    <a:prstGeom prst="rect">
                      <a:avLst/>
                    </a:prstGeom>
                    <a:noFill/>
                    <a:ln>
                      <a:noFill/>
                    </a:ln>
                  </pic:spPr>
                </pic:pic>
              </a:graphicData>
            </a:graphic>
          </wp:inline>
        </w:drawing>
      </w:r>
    </w:p>
    <w:p w14:paraId="302C432A" w14:textId="01730BBD" w:rsidR="004727B3" w:rsidRDefault="0064197D" w:rsidP="004727B3">
      <w:r>
        <w:t xml:space="preserve">git status </w:t>
      </w:r>
      <w:r w:rsidR="00FC33CD">
        <w:t>will tell how the two branches diverge</w:t>
      </w:r>
      <w:r w:rsidR="00B73417">
        <w:t>. The local has 1 difference (C5) and the “origin/dev” has 2 differences (C3, C4).</w:t>
      </w:r>
    </w:p>
    <w:p w14:paraId="35961206" w14:textId="716B1927" w:rsidR="00B73417" w:rsidRDefault="00B73417" w:rsidP="004727B3">
      <w:r>
        <w:t>Note one needs “git fetch” before “git status” shows the comparison of the two branches</w:t>
      </w:r>
    </w:p>
    <w:p w14:paraId="3574C901" w14:textId="3C83AD4E" w:rsidR="00C17CFD" w:rsidRDefault="004727B3" w:rsidP="004727B3">
      <w:pPr>
        <w:jc w:val="center"/>
      </w:pPr>
      <w:r>
        <w:rPr>
          <w:noProof/>
        </w:rPr>
        <w:drawing>
          <wp:inline distT="0" distB="0" distL="0" distR="0" wp14:anchorId="229C70E4" wp14:editId="35F7BAD6">
            <wp:extent cx="4760220" cy="984661"/>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5982" cy="994127"/>
                    </a:xfrm>
                    <a:prstGeom prst="rect">
                      <a:avLst/>
                    </a:prstGeom>
                  </pic:spPr>
                </pic:pic>
              </a:graphicData>
            </a:graphic>
          </wp:inline>
        </w:drawing>
      </w:r>
    </w:p>
    <w:p w14:paraId="3D538187" w14:textId="7461613A" w:rsidR="008D3D42" w:rsidRDefault="008D3D42" w:rsidP="001A589A">
      <w:pPr>
        <w:pStyle w:val="Heading2"/>
      </w:pPr>
      <w:r>
        <w:t xml:space="preserve">Detached Head State and </w:t>
      </w:r>
      <w:r w:rsidR="00891D64">
        <w:t>impossibility to insert a new commit to an existing branch</w:t>
      </w:r>
    </w:p>
    <w:p w14:paraId="56DBD64B" w14:textId="7AB73CC3" w:rsidR="00891D64" w:rsidRDefault="00333CBE" w:rsidP="00891D64">
      <w:r>
        <w:t xml:space="preserve">Recall that </w:t>
      </w:r>
      <w:r w:rsidR="007F7827">
        <w:t xml:space="preserve">a commit always points to the preceding commit. A commit is merely </w:t>
      </w:r>
      <w:r w:rsidR="004610F6">
        <w:t xml:space="preserve">a set of </w:t>
      </w:r>
      <w:r w:rsidR="007F7827">
        <w:t>new files added</w:t>
      </w:r>
      <w:r w:rsidR="004610F6">
        <w:t xml:space="preserve"> compared to the preceding commit.</w:t>
      </w:r>
      <w:r w:rsidR="00DE5A93">
        <w:t xml:space="preserve"> This pointing must be maintained</w:t>
      </w:r>
      <w:r w:rsidR="00645817">
        <w:t xml:space="preserve"> otherwise </w:t>
      </w:r>
      <w:r w:rsidR="00AE390D">
        <w:t>the history is not consistent.</w:t>
      </w:r>
    </w:p>
    <w:p w14:paraId="5E2A61AE" w14:textId="1F71F29F" w:rsidR="004610F6" w:rsidRPr="00891D64" w:rsidRDefault="00790AFF" w:rsidP="00891D64">
      <w:r>
        <w:t>Imagine you go back to a commit but do not undo any commit</w:t>
      </w:r>
      <w:r w:rsidR="00E642D9">
        <w:t xml:space="preserve"> after that commit</w:t>
      </w:r>
      <w:r w:rsidR="00CB34F2">
        <w:t xml:space="preserve">; </w:t>
      </w:r>
      <w:proofErr w:type="gramStart"/>
      <w:r w:rsidR="00CB34F2">
        <w:t>so</w:t>
      </w:r>
      <w:proofErr w:type="gramEnd"/>
      <w:r w:rsidR="00CB34F2">
        <w:t xml:space="preserve"> you are not at the HEAD (the latest commit) of the branch</w:t>
      </w:r>
      <w:r w:rsidR="00285136">
        <w:t xml:space="preserve">. At this state, which is called detached head state, </w:t>
      </w:r>
      <w:r w:rsidR="00DD188B">
        <w:t xml:space="preserve">if you create a new commit then what </w:t>
      </w:r>
      <w:r w:rsidR="008E7FF0">
        <w:t xml:space="preserve">existing </w:t>
      </w:r>
      <w:r w:rsidR="00DD188B">
        <w:t xml:space="preserve">branch can </w:t>
      </w:r>
      <w:r w:rsidR="004F2708">
        <w:t>this new commit be inserted to?</w:t>
      </w:r>
      <w:r w:rsidR="007D3F59">
        <w:t xml:space="preserve"> </w:t>
      </w:r>
      <w:r w:rsidR="00713CF5">
        <w:t>No existing branch</w:t>
      </w:r>
      <w:r w:rsidR="00F81222">
        <w:t xml:space="preserve">! Because </w:t>
      </w:r>
      <w:r w:rsidR="00A352B4">
        <w:t xml:space="preserve">you can only </w:t>
      </w:r>
      <w:r w:rsidR="00713CF5">
        <w:t>insert</w:t>
      </w:r>
      <w:r w:rsidR="00A352B4">
        <w:t xml:space="preserve"> </w:t>
      </w:r>
      <w:r w:rsidR="00713CF5">
        <w:t xml:space="preserve">a new commit to </w:t>
      </w:r>
      <w:r w:rsidR="00A352B4">
        <w:t>the HEAD of an existing branch</w:t>
      </w:r>
      <w:r w:rsidR="00E555FB">
        <w:t>;</w:t>
      </w:r>
      <w:r w:rsidR="00645817">
        <w:t xml:space="preserve"> inserting a new commit at</w:t>
      </w:r>
      <w:r w:rsidR="00E555FB">
        <w:t xml:space="preserve"> other position will break the branch</w:t>
      </w:r>
      <w:r w:rsidR="00645817">
        <w:t>.</w:t>
      </w:r>
      <w:r w:rsidR="007D3F59">
        <w:t xml:space="preserve"> </w:t>
      </w:r>
      <w:r w:rsidR="00DC3B0F">
        <w:t xml:space="preserve">Otherwise, to maintain the consistency of existing branches, you </w:t>
      </w:r>
      <w:proofErr w:type="gramStart"/>
      <w:r w:rsidR="00DC3B0F">
        <w:t>have to</w:t>
      </w:r>
      <w:proofErr w:type="gramEnd"/>
      <w:r w:rsidR="00DC3B0F">
        <w:t xml:space="preserve"> create a new branch. </w:t>
      </w:r>
      <w:proofErr w:type="gramStart"/>
      <w:r w:rsidR="00DC3B0F">
        <w:t>So</w:t>
      </w:r>
      <w:proofErr w:type="gramEnd"/>
      <w:r w:rsidR="00DC3B0F">
        <w:t xml:space="preserve"> at this detached head state, if you make a new commit, the only way to retain th</w:t>
      </w:r>
      <w:r w:rsidR="003B4082">
        <w:t>is</w:t>
      </w:r>
      <w:r w:rsidR="00DC3B0F">
        <w:t xml:space="preserve"> commit is to</w:t>
      </w:r>
      <w:r w:rsidR="003B4082">
        <w:t xml:space="preserve"> create a new branch and this new commit becomes the new branch’s head.</w:t>
      </w:r>
      <w:r w:rsidR="00DC3B0F">
        <w:t xml:space="preserve"> </w:t>
      </w:r>
    </w:p>
    <w:p w14:paraId="23C4AE77" w14:textId="1D9D79B9" w:rsidR="0050474D" w:rsidRDefault="00E22D35" w:rsidP="001A589A">
      <w:pPr>
        <w:pStyle w:val="Heading2"/>
      </w:pPr>
      <w:r>
        <w:t>Merging</w:t>
      </w:r>
      <w:r w:rsidR="001A589A">
        <w:t xml:space="preserve">: fast-forward, merge commit, </w:t>
      </w:r>
      <w:r w:rsidR="003F401D">
        <w:t xml:space="preserve">merge </w:t>
      </w:r>
      <w:r w:rsidR="001A589A">
        <w:t>conflict</w:t>
      </w:r>
    </w:p>
    <w:p w14:paraId="7F2A87C8" w14:textId="4DABA8C2" w:rsidR="00D63B0D" w:rsidRDefault="00B8673F" w:rsidP="00D63B0D">
      <w:r>
        <w:t xml:space="preserve">Consider this example: </w:t>
      </w:r>
      <w:r w:rsidR="00486660">
        <w:t>You are at</w:t>
      </w:r>
      <w:r w:rsidR="0020712C">
        <w:t xml:space="preserve"> C2 commit</w:t>
      </w:r>
      <w:r w:rsidR="00764AF1">
        <w:t xml:space="preserve"> – </w:t>
      </w:r>
      <w:r w:rsidR="00CF7AA1">
        <w:t>“</w:t>
      </w:r>
      <w:r w:rsidR="00764AF1">
        <w:t>master</w:t>
      </w:r>
      <w:r w:rsidR="00CF7AA1">
        <w:t>”</w:t>
      </w:r>
      <w:r w:rsidR="00764AF1">
        <w:t xml:space="preserve"> branch</w:t>
      </w:r>
      <w:r w:rsidR="0020712C">
        <w:t xml:space="preserve">, and your </w:t>
      </w:r>
      <w:r w:rsidR="0039751D">
        <w:t xml:space="preserve">customer finds </w:t>
      </w:r>
      <w:r w:rsidR="0020712C">
        <w:t>a bug. To</w:t>
      </w:r>
      <w:r w:rsidR="0039751D">
        <w:t xml:space="preserve"> satisfy customer’s demand, you make an ad-hoc patch</w:t>
      </w:r>
      <w:r w:rsidR="00652742">
        <w:t xml:space="preserve"> </w:t>
      </w:r>
      <w:r w:rsidR="00764AF1">
        <w:t>–</w:t>
      </w:r>
      <w:r w:rsidR="00652742">
        <w:t xml:space="preserve"> </w:t>
      </w:r>
      <w:r w:rsidR="00764AF1">
        <w:t>“</w:t>
      </w:r>
      <w:r w:rsidR="0039751D">
        <w:t>hotfix</w:t>
      </w:r>
      <w:r w:rsidR="00764AF1">
        <w:t>”</w:t>
      </w:r>
      <w:r w:rsidR="00652742">
        <w:t>, a</w:t>
      </w:r>
      <w:r w:rsidR="00FC1116">
        <w:t xml:space="preserve">nd then you work on the bug at a deeper level </w:t>
      </w:r>
      <w:proofErr w:type="gramStart"/>
      <w:r w:rsidR="00FC1116">
        <w:t>–</w:t>
      </w:r>
      <w:r w:rsidR="00764AF1">
        <w:t xml:space="preserve"> </w:t>
      </w:r>
      <w:r w:rsidR="00FC1116">
        <w:t xml:space="preserve"> </w:t>
      </w:r>
      <w:r w:rsidR="00C05DCC">
        <w:t>“</w:t>
      </w:r>
      <w:proofErr w:type="gramEnd"/>
      <w:r w:rsidR="00C05DCC">
        <w:t>iss53” branch.</w:t>
      </w:r>
    </w:p>
    <w:p w14:paraId="4D75F896" w14:textId="671B24BD" w:rsidR="00272B7E" w:rsidRDefault="00272B7E" w:rsidP="00780C6F">
      <w:pPr>
        <w:jc w:val="center"/>
      </w:pPr>
      <w:r>
        <w:rPr>
          <w:noProof/>
        </w:rPr>
        <w:lastRenderedPageBreak/>
        <w:drawing>
          <wp:inline distT="0" distB="0" distL="0" distR="0" wp14:anchorId="175D4FDD" wp14:editId="71CD85A8">
            <wp:extent cx="4260574" cy="2041525"/>
            <wp:effectExtent l="0" t="0" r="0" b="0"/>
            <wp:docPr id="11" name="Picture 11" descr="Hotfix branch based on `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tfix branch based on `mast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74851" cy="2048366"/>
                    </a:xfrm>
                    <a:prstGeom prst="rect">
                      <a:avLst/>
                    </a:prstGeom>
                    <a:noFill/>
                    <a:ln>
                      <a:noFill/>
                    </a:ln>
                  </pic:spPr>
                </pic:pic>
              </a:graphicData>
            </a:graphic>
          </wp:inline>
        </w:drawing>
      </w:r>
    </w:p>
    <w:p w14:paraId="27F992ED" w14:textId="77777777" w:rsidR="00AB2437" w:rsidRDefault="0040500C" w:rsidP="00203D8A">
      <w:pPr>
        <w:pStyle w:val="Heading3"/>
      </w:pPr>
      <w:r>
        <w:t>Fast-forward merge</w:t>
      </w:r>
    </w:p>
    <w:p w14:paraId="24E213EC" w14:textId="18A9239A" w:rsidR="004650FC" w:rsidRDefault="003A2781" w:rsidP="00D63B0D">
      <w:r>
        <w:t>Merg</w:t>
      </w:r>
      <w:r w:rsidR="00CA453E">
        <w:t>ing</w:t>
      </w:r>
      <w:r>
        <w:t xml:space="preserve"> “hotfix” </w:t>
      </w:r>
      <w:r w:rsidR="00B865C3">
        <w:t>with</w:t>
      </w:r>
      <w:r>
        <w:t xml:space="preserve"> “master”</w:t>
      </w:r>
      <w:r w:rsidR="004650FC">
        <w:t xml:space="preserve"> </w:t>
      </w:r>
      <w:r w:rsidR="004650FC">
        <w:sym w:font="Wingdings" w:char="F0E0"/>
      </w:r>
      <w:r w:rsidR="004650FC">
        <w:t xml:space="preserve"> the head of master is moved to the head of hotfix</w:t>
      </w:r>
      <w:r w:rsidR="00BD0A07">
        <w:t xml:space="preserve"> (so 2 branches </w:t>
      </w:r>
      <w:r w:rsidR="009413C9">
        <w:t xml:space="preserve">have </w:t>
      </w:r>
      <w:r w:rsidR="00BD0A07">
        <w:t>heads point</w:t>
      </w:r>
      <w:r w:rsidR="009413C9">
        <w:t>ing</w:t>
      </w:r>
      <w:r w:rsidR="00BD0A07">
        <w:t xml:space="preserve"> to a same </w:t>
      </w:r>
      <w:r w:rsidR="008D0637">
        <w:t>commit</w:t>
      </w:r>
      <w:r w:rsidR="00481230">
        <w:t>. Note that you still have 2 branches after merging</w:t>
      </w:r>
      <w:r w:rsidR="003F32D5">
        <w:t xml:space="preserve"> and you can delete “hotfix”</w:t>
      </w:r>
      <w:r w:rsidR="00481230">
        <w:t>)</w:t>
      </w:r>
    </w:p>
    <w:p w14:paraId="135F67A0"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git checkout master</w:t>
      </w:r>
    </w:p>
    <w:p w14:paraId="4E17328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git merge hotfix</w:t>
      </w:r>
    </w:p>
    <w:p w14:paraId="6AFA30DE"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Updating f42c</w:t>
      </w:r>
      <w:proofErr w:type="gramStart"/>
      <w:r w:rsidRPr="00835FB9">
        <w:rPr>
          <w:rFonts w:ascii="Courier New" w:eastAsia="Times New Roman" w:hAnsi="Courier New" w:cs="Courier New"/>
          <w:color w:val="333333"/>
          <w:bdr w:val="none" w:sz="0" w:space="0" w:color="auto" w:frame="1"/>
          <w:shd w:val="clear" w:color="auto" w:fill="EEEEEE"/>
        </w:rPr>
        <w:t>576..</w:t>
      </w:r>
      <w:proofErr w:type="gramEnd"/>
      <w:r w:rsidRPr="00835FB9">
        <w:rPr>
          <w:rFonts w:ascii="Courier New" w:eastAsia="Times New Roman" w:hAnsi="Courier New" w:cs="Courier New"/>
          <w:color w:val="333333"/>
          <w:bdr w:val="none" w:sz="0" w:space="0" w:color="auto" w:frame="1"/>
          <w:shd w:val="clear" w:color="auto" w:fill="EEEEEE"/>
        </w:rPr>
        <w:t>3a0874c</w:t>
      </w:r>
    </w:p>
    <w:p w14:paraId="1B31ADF6"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Fast-forward</w:t>
      </w:r>
    </w:p>
    <w:p w14:paraId="5BEB6CD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xml:space="preserve"> index.html | 2 ++</w:t>
      </w:r>
    </w:p>
    <w:p w14:paraId="71BB4FF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835FB9">
        <w:rPr>
          <w:rFonts w:ascii="Courier New" w:eastAsia="Times New Roman" w:hAnsi="Courier New" w:cs="Courier New"/>
          <w:color w:val="333333"/>
          <w:bdr w:val="none" w:sz="0" w:space="0" w:color="auto" w:frame="1"/>
          <w:shd w:val="clear" w:color="auto" w:fill="EEEEEE"/>
        </w:rPr>
        <w:t xml:space="preserve"> 1 file changed, 2 </w:t>
      </w:r>
      <w:proofErr w:type="gramStart"/>
      <w:r w:rsidRPr="00835FB9">
        <w:rPr>
          <w:rFonts w:ascii="Courier New" w:eastAsia="Times New Roman" w:hAnsi="Courier New" w:cs="Courier New"/>
          <w:color w:val="333333"/>
          <w:bdr w:val="none" w:sz="0" w:space="0" w:color="auto" w:frame="1"/>
          <w:shd w:val="clear" w:color="auto" w:fill="EEEEEE"/>
        </w:rPr>
        <w:t>insertions(</w:t>
      </w:r>
      <w:proofErr w:type="gramEnd"/>
      <w:r w:rsidRPr="00835FB9">
        <w:rPr>
          <w:rFonts w:ascii="Courier New" w:eastAsia="Times New Roman" w:hAnsi="Courier New" w:cs="Courier New"/>
          <w:color w:val="333333"/>
          <w:bdr w:val="none" w:sz="0" w:space="0" w:color="auto" w:frame="1"/>
          <w:shd w:val="clear" w:color="auto" w:fill="EEEEEE"/>
        </w:rPr>
        <w:t>+)</w:t>
      </w:r>
    </w:p>
    <w:p w14:paraId="649AE1B8" w14:textId="15AED1B9" w:rsidR="0040500C" w:rsidRDefault="00AB2437" w:rsidP="00D63B0D">
      <w:r>
        <w:rPr>
          <w:noProof/>
        </w:rPr>
        <w:drawing>
          <wp:inline distT="0" distB="0" distL="0" distR="0" wp14:anchorId="0F63BC7F" wp14:editId="4C0EF57B">
            <wp:extent cx="3513667" cy="2108200"/>
            <wp:effectExtent l="0" t="0" r="0" b="0"/>
            <wp:docPr id="12" name="Picture 12" descr="`master` is fast-forwarded to `hot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ster` is fast-forwarded to `hotfix`"/>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38743" cy="2123245"/>
                    </a:xfrm>
                    <a:prstGeom prst="rect">
                      <a:avLst/>
                    </a:prstGeom>
                    <a:noFill/>
                    <a:ln>
                      <a:noFill/>
                    </a:ln>
                  </pic:spPr>
                </pic:pic>
              </a:graphicData>
            </a:graphic>
          </wp:inline>
        </w:drawing>
      </w:r>
      <w:r w:rsidR="003A2781">
        <w:t xml:space="preserve"> </w:t>
      </w:r>
    </w:p>
    <w:p w14:paraId="421ED6F2" w14:textId="18680AFB" w:rsidR="009C0D32" w:rsidRDefault="003F63A5" w:rsidP="00203D8A">
      <w:pPr>
        <w:pStyle w:val="Heading3"/>
      </w:pPr>
      <w:r>
        <w:t>Merge commit</w:t>
      </w:r>
    </w:p>
    <w:p w14:paraId="6A79F295" w14:textId="52438F58" w:rsidR="00521025" w:rsidRDefault="00521025" w:rsidP="00D63B0D">
      <w:r>
        <w:rPr>
          <w:noProof/>
        </w:rPr>
        <w:drawing>
          <wp:inline distT="0" distB="0" distL="0" distR="0" wp14:anchorId="04DF12EA" wp14:editId="7CE55CB7">
            <wp:extent cx="3312160" cy="1247887"/>
            <wp:effectExtent l="0" t="0" r="2540" b="9525"/>
            <wp:docPr id="13" name="Picture 13" descr="Work continues on `iss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Work continues on `iss53`"/>
                    <pic:cNvPicPr>
                      <a:picLocks noChangeAspect="1" noChangeArrowheads="1"/>
                    </pic:cNvPicPr>
                  </pic:nvPicPr>
                  <pic:blipFill rotWithShape="1">
                    <a:blip r:embed="rId19">
                      <a:extLst>
                        <a:ext uri="{28A0092B-C50C-407E-A947-70E740481C1C}">
                          <a14:useLocalDpi xmlns:a14="http://schemas.microsoft.com/office/drawing/2010/main" val="0"/>
                        </a:ext>
                      </a:extLst>
                    </a:blip>
                    <a:srcRect t="20852"/>
                    <a:stretch/>
                  </pic:blipFill>
                  <pic:spPr bwMode="auto">
                    <a:xfrm>
                      <a:off x="0" y="0"/>
                      <a:ext cx="3400028" cy="1280992"/>
                    </a:xfrm>
                    <a:prstGeom prst="rect">
                      <a:avLst/>
                    </a:prstGeom>
                    <a:noFill/>
                    <a:ln>
                      <a:noFill/>
                    </a:ln>
                    <a:extLst>
                      <a:ext uri="{53640926-AAD7-44D8-BBD7-CCE9431645EC}">
                        <a14:shadowObscured xmlns:a14="http://schemas.microsoft.com/office/drawing/2010/main"/>
                      </a:ext>
                    </a:extLst>
                  </pic:spPr>
                </pic:pic>
              </a:graphicData>
            </a:graphic>
          </wp:inline>
        </w:drawing>
      </w:r>
    </w:p>
    <w:p w14:paraId="559BC4D4" w14:textId="323D4E7B" w:rsidR="007F5804" w:rsidRDefault="007F5804" w:rsidP="00D63B0D">
      <w:r>
        <w:lastRenderedPageBreak/>
        <w:t>Merging “</w:t>
      </w:r>
      <w:r w:rsidR="00205546">
        <w:t>iss53</w:t>
      </w:r>
      <w:r>
        <w:t>” with “</w:t>
      </w:r>
      <w:r w:rsidR="00977DB8">
        <w:t>master”: This cannot be done fast-forward.</w:t>
      </w:r>
      <w:r w:rsidR="0068682C">
        <w:t xml:space="preserve"> Git will </w:t>
      </w:r>
      <w:r w:rsidR="00D96A98">
        <w:t xml:space="preserve">try to </w:t>
      </w:r>
      <w:r w:rsidR="0068682C">
        <w:t xml:space="preserve">create a new </w:t>
      </w:r>
      <w:r w:rsidR="003458E8">
        <w:t>snapshot</w:t>
      </w:r>
      <w:r w:rsidR="008D43B7">
        <w:t xml:space="preserve"> that contains </w:t>
      </w:r>
      <w:r w:rsidR="00521025">
        <w:t>the latest commits of the both branches.</w:t>
      </w:r>
      <w:r w:rsidR="00397984">
        <w:t xml:space="preserve"> Note that “master” branch will move to the new snapshot while “iss53” remains in its </w:t>
      </w:r>
      <w:r w:rsidR="00253E00">
        <w:t>original snapshot.</w:t>
      </w:r>
    </w:p>
    <w:p w14:paraId="1ED3C692" w14:textId="0445FA98" w:rsidR="003F401D" w:rsidRDefault="003F401D" w:rsidP="00D63B0D">
      <w:r>
        <w:t>The newly created snapshot, C6, is called merge commit.</w:t>
      </w:r>
    </w:p>
    <w:p w14:paraId="21E7B8CE" w14:textId="627C4DDA" w:rsidR="003F63A5" w:rsidRDefault="00A92FC4" w:rsidP="00D63B0D">
      <w:r>
        <w:rPr>
          <w:noProof/>
        </w:rPr>
        <w:drawing>
          <wp:inline distT="0" distB="0" distL="0" distR="0" wp14:anchorId="2A4DB422" wp14:editId="699D4A98">
            <wp:extent cx="4294868" cy="1344930"/>
            <wp:effectExtent l="0" t="0" r="0" b="0"/>
            <wp:docPr id="14" name="Picture 14" descr="A merge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merge commit"/>
                    <pic:cNvPicPr>
                      <a:picLocks noChangeAspect="1" noChangeArrowheads="1"/>
                    </pic:cNvPicPr>
                  </pic:nvPicPr>
                  <pic:blipFill rotWithShape="1">
                    <a:blip r:embed="rId20">
                      <a:extLst>
                        <a:ext uri="{28A0092B-C50C-407E-A947-70E740481C1C}">
                          <a14:useLocalDpi xmlns:a14="http://schemas.microsoft.com/office/drawing/2010/main" val="0"/>
                        </a:ext>
                      </a:extLst>
                    </a:blip>
                    <a:srcRect t="20648"/>
                    <a:stretch/>
                  </pic:blipFill>
                  <pic:spPr bwMode="auto">
                    <a:xfrm>
                      <a:off x="0" y="0"/>
                      <a:ext cx="4312270" cy="1350380"/>
                    </a:xfrm>
                    <a:prstGeom prst="rect">
                      <a:avLst/>
                    </a:prstGeom>
                    <a:noFill/>
                    <a:ln>
                      <a:noFill/>
                    </a:ln>
                    <a:extLst>
                      <a:ext uri="{53640926-AAD7-44D8-BBD7-CCE9431645EC}">
                        <a14:shadowObscured xmlns:a14="http://schemas.microsoft.com/office/drawing/2010/main"/>
                      </a:ext>
                    </a:extLst>
                  </pic:spPr>
                </pic:pic>
              </a:graphicData>
            </a:graphic>
          </wp:inline>
        </w:drawing>
      </w:r>
    </w:p>
    <w:p w14:paraId="55C3920A" w14:textId="3137B3B7" w:rsidR="003F401D" w:rsidRDefault="003F401D" w:rsidP="00203D8A">
      <w:pPr>
        <w:pStyle w:val="Heading3"/>
      </w:pPr>
      <w:r>
        <w:t>Merge conflict</w:t>
      </w:r>
    </w:p>
    <w:p w14:paraId="686AABA1" w14:textId="77777777" w:rsidR="005426CA" w:rsidRDefault="00D96A98" w:rsidP="00D63B0D">
      <w:r>
        <w:t>When git cannot automatically create a merge commit</w:t>
      </w:r>
      <w:r w:rsidR="00B041EE">
        <w:t xml:space="preserve">, </w:t>
      </w:r>
      <w:r w:rsidR="00603F51">
        <w:t>there is a conflict that git let you manually resolve.</w:t>
      </w:r>
      <w:r w:rsidR="00C375D2">
        <w:t xml:space="preserve"> </w:t>
      </w:r>
    </w:p>
    <w:p w14:paraId="40F64680" w14:textId="262ADF0E" w:rsidR="003F401D" w:rsidRDefault="00C375D2" w:rsidP="00D63B0D">
      <w:r>
        <w:t xml:space="preserve">Consider </w:t>
      </w:r>
      <w:r w:rsidR="005426CA">
        <w:t xml:space="preserve">example of </w:t>
      </w:r>
      <w:r>
        <w:t xml:space="preserve">merging </w:t>
      </w:r>
      <w:r w:rsidR="0067692B">
        <w:t>“hotfix” with “iss53”</w:t>
      </w:r>
      <w:r w:rsidR="000377E0">
        <w:t xml:space="preserve">: C3, C4 </w:t>
      </w:r>
      <w:r w:rsidR="006F56B9">
        <w:t>are two different versions of C</w:t>
      </w:r>
      <w:r w:rsidR="000377E0">
        <w:t>2</w:t>
      </w:r>
      <w:r w:rsidR="00F75EB7">
        <w:t>.</w:t>
      </w:r>
    </w:p>
    <w:p w14:paraId="5A048F28"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 git merge iss53</w:t>
      </w:r>
    </w:p>
    <w:p w14:paraId="7BF4D901"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Auto-merging index.html</w:t>
      </w:r>
    </w:p>
    <w:p w14:paraId="7B35F5A5"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CONFLICT (content): Merge conflict in index.html</w:t>
      </w:r>
    </w:p>
    <w:p w14:paraId="601DA590"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F276CC">
        <w:rPr>
          <w:rFonts w:ascii="Courier New" w:eastAsia="Times New Roman" w:hAnsi="Courier New" w:cs="Courier New"/>
          <w:color w:val="333333"/>
          <w:bdr w:val="none" w:sz="0" w:space="0" w:color="auto" w:frame="1"/>
          <w:shd w:val="clear" w:color="auto" w:fill="EEEEEE"/>
        </w:rPr>
        <w:t>Automatic merge failed; fix conflicts and then commit the result.</w:t>
      </w:r>
    </w:p>
    <w:p w14:paraId="79927816" w14:textId="4C263140" w:rsidR="00F276CC" w:rsidRDefault="005A1C56" w:rsidP="00D63B0D">
      <w:r>
        <w:t>When there is a conflict, GIT pauses and let you choose</w:t>
      </w:r>
      <w:r w:rsidR="00E10C65">
        <w:t xml:space="preserve">: abort this merging or manually resolve the conflict and </w:t>
      </w:r>
      <w:r w:rsidR="00B26F87">
        <w:t>then</w:t>
      </w:r>
      <w:r w:rsidR="00950993">
        <w:t xml:space="preserve"> git</w:t>
      </w:r>
      <w:r w:rsidR="00B26F87">
        <w:t xml:space="preserve"> will finish the process.</w:t>
      </w:r>
    </w:p>
    <w:p w14:paraId="61E63E10" w14:textId="272152AC" w:rsidR="005E2DFC" w:rsidRDefault="000152C8" w:rsidP="000152C8">
      <w:pPr>
        <w:pStyle w:val="ListParagraph"/>
        <w:numPr>
          <w:ilvl w:val="0"/>
          <w:numId w:val="3"/>
        </w:numPr>
      </w:pPr>
      <w:r>
        <w:t>A</w:t>
      </w:r>
      <w:r w:rsidR="005E2DFC">
        <w:t xml:space="preserve">bort this merging: $ git </w:t>
      </w:r>
      <w:r>
        <w:t>merge –abort</w:t>
      </w:r>
    </w:p>
    <w:p w14:paraId="0702BECB" w14:textId="77777777" w:rsidR="000152C8" w:rsidRDefault="000152C8" w:rsidP="000152C8">
      <w:pPr>
        <w:pStyle w:val="ListParagraph"/>
        <w:numPr>
          <w:ilvl w:val="0"/>
          <w:numId w:val="3"/>
        </w:numPr>
      </w:pPr>
      <w:r>
        <w:t>Manually resolve the conflict</w:t>
      </w:r>
    </w:p>
    <w:p w14:paraId="5C64C325" w14:textId="2E901639" w:rsidR="006B0AB7" w:rsidRDefault="000152C8" w:rsidP="001F44DD">
      <w:pPr>
        <w:pStyle w:val="ListParagraph"/>
        <w:numPr>
          <w:ilvl w:val="1"/>
          <w:numId w:val="4"/>
        </w:numPr>
      </w:pPr>
      <w:r>
        <w:t xml:space="preserve">To see </w:t>
      </w:r>
      <w:r w:rsidR="00DE3064">
        <w:t xml:space="preserve">what </w:t>
      </w:r>
      <w:r w:rsidR="006B0AB7">
        <w:t>will be in the merged snapshot, what causes conflicts:</w:t>
      </w:r>
    </w:p>
    <w:p w14:paraId="2E369A5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git status</w:t>
      </w:r>
    </w:p>
    <w:p w14:paraId="7FCB3698"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On branch master</w:t>
      </w:r>
    </w:p>
    <w:p w14:paraId="31FA5A42"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You have unmerged paths.</w:t>
      </w:r>
    </w:p>
    <w:p w14:paraId="6C65655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w:t>
      </w:r>
      <w:r w:rsidRPr="00975503">
        <w:rPr>
          <w:rFonts w:ascii="Courier New" w:eastAsia="Times New Roman" w:hAnsi="Courier New" w:cs="Courier New"/>
          <w:color w:val="333333"/>
          <w:highlight w:val="yellow"/>
          <w:bdr w:val="none" w:sz="0" w:space="0" w:color="auto" w:frame="1"/>
          <w:shd w:val="clear" w:color="auto" w:fill="EEEEEE"/>
        </w:rPr>
        <w:t>fix conflicts and run "git commit"</w:t>
      </w:r>
      <w:r w:rsidRPr="00922DD9">
        <w:rPr>
          <w:rFonts w:ascii="Courier New" w:eastAsia="Times New Roman" w:hAnsi="Courier New" w:cs="Courier New"/>
          <w:color w:val="333333"/>
          <w:bdr w:val="none" w:sz="0" w:space="0" w:color="auto" w:frame="1"/>
          <w:shd w:val="clear" w:color="auto" w:fill="EEEEEE"/>
        </w:rPr>
        <w:t>)</w:t>
      </w:r>
    </w:p>
    <w:p w14:paraId="103539DA" w14:textId="77777777" w:rsidR="00A41762" w:rsidRPr="00A41762" w:rsidRDefault="00A41762" w:rsidP="00A41762">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A41762">
        <w:rPr>
          <w:rFonts w:ascii="Courier New" w:eastAsia="Times New Roman" w:hAnsi="Courier New" w:cs="Courier New"/>
          <w:color w:val="333333"/>
          <w:bdr w:val="none" w:sz="0" w:space="0" w:color="auto" w:frame="1"/>
          <w:shd w:val="clear" w:color="auto" w:fill="EEEEEE"/>
        </w:rPr>
        <w:t>Changes to be committed:</w:t>
      </w:r>
    </w:p>
    <w:p w14:paraId="08ED08B5" w14:textId="4D0B2B00" w:rsidR="00922DD9" w:rsidRPr="00922DD9" w:rsidRDefault="00A41762" w:rsidP="00A41762">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A41762">
        <w:rPr>
          <w:rFonts w:ascii="Courier New" w:eastAsia="Times New Roman" w:hAnsi="Courier New" w:cs="Courier New"/>
          <w:color w:val="333333"/>
          <w:bdr w:val="none" w:sz="0" w:space="0" w:color="auto" w:frame="1"/>
          <w:shd w:val="clear" w:color="auto" w:fill="EEEEEE"/>
        </w:rPr>
        <w:t xml:space="preserve">       </w:t>
      </w:r>
      <w:r w:rsidRPr="00A41762">
        <w:rPr>
          <w:rFonts w:ascii="Courier New" w:eastAsia="Times New Roman" w:hAnsi="Courier New" w:cs="Courier New"/>
          <w:b/>
          <w:bCs/>
          <w:color w:val="333333"/>
          <w:bdr w:val="none" w:sz="0" w:space="0" w:color="auto" w:frame="1"/>
          <w:shd w:val="clear" w:color="auto" w:fill="EEEEEE"/>
        </w:rPr>
        <w:t xml:space="preserve"> </w:t>
      </w:r>
      <w:r w:rsidRPr="00A41762">
        <w:rPr>
          <w:rFonts w:ascii="Courier New" w:eastAsia="Times New Roman" w:hAnsi="Courier New" w:cs="Courier New"/>
          <w:color w:val="333333"/>
          <w:bdr w:val="none" w:sz="0" w:space="0" w:color="auto" w:frame="1"/>
          <w:shd w:val="clear" w:color="auto" w:fill="EEEEEE"/>
        </w:rPr>
        <w:t xml:space="preserve">new file:   </w:t>
      </w:r>
      <w:r w:rsidR="00206118">
        <w:rPr>
          <w:rFonts w:ascii="Courier New" w:eastAsia="Times New Roman" w:hAnsi="Courier New" w:cs="Courier New"/>
          <w:color w:val="333333"/>
          <w:bdr w:val="none" w:sz="0" w:space="0" w:color="auto" w:frame="1"/>
          <w:shd w:val="clear" w:color="auto" w:fill="EEEEEE"/>
        </w:rPr>
        <w:t>readme.txt</w:t>
      </w:r>
    </w:p>
    <w:p w14:paraId="0873BC6F"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Unmerged paths:</w:t>
      </w:r>
    </w:p>
    <w:p w14:paraId="5B109609"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w:t>
      </w:r>
      <w:r w:rsidRPr="00D76F32">
        <w:rPr>
          <w:rFonts w:ascii="Courier New" w:eastAsia="Times New Roman" w:hAnsi="Courier New" w:cs="Courier New"/>
          <w:color w:val="333333"/>
          <w:highlight w:val="yellow"/>
          <w:bdr w:val="none" w:sz="0" w:space="0" w:color="auto" w:frame="1"/>
          <w:shd w:val="clear" w:color="auto" w:fill="EEEEEE"/>
        </w:rPr>
        <w:t>use "git add &lt;file&gt;..." to mark resolution</w:t>
      </w:r>
      <w:r w:rsidRPr="00922DD9">
        <w:rPr>
          <w:rFonts w:ascii="Courier New" w:eastAsia="Times New Roman" w:hAnsi="Courier New" w:cs="Courier New"/>
          <w:color w:val="333333"/>
          <w:bdr w:val="none" w:sz="0" w:space="0" w:color="auto" w:frame="1"/>
          <w:shd w:val="clear" w:color="auto" w:fill="EEEEEE"/>
        </w:rPr>
        <w:t>)</w:t>
      </w:r>
    </w:p>
    <w:p w14:paraId="2658BB7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p>
    <w:p w14:paraId="351BFEFF"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both modified:      index.html</w:t>
      </w:r>
    </w:p>
    <w:p w14:paraId="0E125CC6"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p>
    <w:p w14:paraId="717DCD20"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922DD9">
        <w:rPr>
          <w:rFonts w:ascii="Courier New" w:eastAsia="Times New Roman" w:hAnsi="Courier New" w:cs="Courier New"/>
          <w:color w:val="333333"/>
          <w:bdr w:val="none" w:sz="0" w:space="0" w:color="auto" w:frame="1"/>
          <w:shd w:val="clear" w:color="auto" w:fill="EEEEEE"/>
        </w:rPr>
        <w:t>no changes added to commit (use "git add" and/or "git commit -a")</w:t>
      </w:r>
    </w:p>
    <w:p w14:paraId="703346E4" w14:textId="002061B9" w:rsidR="006B0AB7" w:rsidRDefault="00206118" w:rsidP="00922DD9">
      <w:pPr>
        <w:ind w:left="360"/>
      </w:pPr>
      <w:r>
        <w:t xml:space="preserve">The files listed in “Changes to be committed” will be in the </w:t>
      </w:r>
      <w:r w:rsidR="0036654B">
        <w:t>resulting snapshot of merging.</w:t>
      </w:r>
      <w:r w:rsidR="00AE1A67">
        <w:t xml:space="preserve"> Those files don’t cause any conflict, and git knows what to do with them.</w:t>
      </w:r>
    </w:p>
    <w:p w14:paraId="6D837AD4" w14:textId="780E7CD2" w:rsidR="00C02B51" w:rsidRDefault="00C02B51" w:rsidP="00922DD9">
      <w:pPr>
        <w:ind w:left="360"/>
      </w:pPr>
      <w:r>
        <w:t>The files listed in “Unmerged paths” need to be resolved manually.</w:t>
      </w:r>
    </w:p>
    <w:p w14:paraId="409F1594" w14:textId="08520416" w:rsidR="00DD6C14" w:rsidRDefault="00AE1A67" w:rsidP="00DD6C14">
      <w:pPr>
        <w:pStyle w:val="ListParagraph"/>
        <w:numPr>
          <w:ilvl w:val="1"/>
          <w:numId w:val="4"/>
        </w:numPr>
      </w:pPr>
      <w:r>
        <w:t xml:space="preserve">GIT temporarily </w:t>
      </w:r>
      <w:r w:rsidR="00DD6C14">
        <w:t>modify the files causing conflict</w:t>
      </w:r>
    </w:p>
    <w:p w14:paraId="4D736D66" w14:textId="1A8E7508" w:rsidR="005A5BBC" w:rsidRDefault="005A5BBC" w:rsidP="005A5BBC">
      <w:pPr>
        <w:pStyle w:val="ListParagraph"/>
      </w:pPr>
      <w:r>
        <w:lastRenderedPageBreak/>
        <w:t xml:space="preserve">The content of the file causing conflict </w:t>
      </w:r>
      <w:r w:rsidR="00C53806">
        <w:t xml:space="preserve">is temporarily changed; it includes the comparison </w:t>
      </w:r>
      <w:r w:rsidR="00E71AEA">
        <w:t xml:space="preserve">of the </w:t>
      </w:r>
      <w:r w:rsidR="00A3715B">
        <w:t>files of the two branches. If you cat or vim it, you will be surprised:</w:t>
      </w:r>
    </w:p>
    <w:p w14:paraId="33919454" w14:textId="6319DC6C" w:rsidR="00A3715B" w:rsidRDefault="00A3715B" w:rsidP="005A5BBC">
      <w:pPr>
        <w:pStyle w:val="ListParagraph"/>
      </w:pPr>
      <w:r>
        <w:t xml:space="preserve">Exp: File index.html in </w:t>
      </w:r>
      <w:r w:rsidR="00294BDC">
        <w:t xml:space="preserve">“master” is only </w:t>
      </w:r>
    </w:p>
    <w:p w14:paraId="077E72CC" w14:textId="77777777" w:rsidR="00294BDC" w:rsidRDefault="00294BDC" w:rsidP="00294BDC">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 The footer of webpage</w:t>
      </w:r>
    </w:p>
    <w:p w14:paraId="329327C2" w14:textId="77777777" w:rsidR="00294BDC" w:rsidRDefault="00294BDC" w:rsidP="00294BDC">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w:t>
      </w:r>
      <w:proofErr w:type="gramStart"/>
      <w:r>
        <w:rPr>
          <w:rStyle w:val="HTMLCode"/>
          <w:color w:val="333333"/>
          <w:sz w:val="22"/>
          <w:szCs w:val="22"/>
          <w:bdr w:val="none" w:sz="0" w:space="0" w:color="auto" w:frame="1"/>
          <w:shd w:val="clear" w:color="auto" w:fill="EEEEEE"/>
        </w:rPr>
        <w:t>contact :</w:t>
      </w:r>
      <w:proofErr w:type="gramEnd"/>
      <w:r>
        <w:rPr>
          <w:rStyle w:val="HTMLCode"/>
          <w:color w:val="333333"/>
          <w:sz w:val="22"/>
          <w:szCs w:val="22"/>
          <w:bdr w:val="none" w:sz="0" w:space="0" w:color="auto" w:frame="1"/>
          <w:shd w:val="clear" w:color="auto" w:fill="EEEEEE"/>
        </w:rPr>
        <w:t xml:space="preserve"> email.support@github.com&lt;/div&gt;</w:t>
      </w:r>
    </w:p>
    <w:p w14:paraId="7229FDC3" w14:textId="04824BE6" w:rsidR="00294BDC" w:rsidRDefault="00294BDC" w:rsidP="005A5BBC">
      <w:pPr>
        <w:pStyle w:val="ListParagraph"/>
      </w:pPr>
      <w:r>
        <w:t>But now if you cat or vim it, the content is:</w:t>
      </w:r>
    </w:p>
    <w:p w14:paraId="02596AB1" w14:textId="7A1893CB" w:rsidR="00565325" w:rsidRDefault="005F7671"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 The footer of webpage</w:t>
      </w:r>
    </w:p>
    <w:p w14:paraId="46652790" w14:textId="748DE364"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 xml:space="preserve">&lt;&lt;&lt;&lt;&lt;&lt;&lt; </w:t>
      </w:r>
      <w:proofErr w:type="gramStart"/>
      <w:r>
        <w:rPr>
          <w:rStyle w:val="HTMLCode"/>
          <w:color w:val="333333"/>
          <w:sz w:val="22"/>
          <w:szCs w:val="22"/>
          <w:bdr w:val="none" w:sz="0" w:space="0" w:color="auto" w:frame="1"/>
          <w:shd w:val="clear" w:color="auto" w:fill="EEEEEE"/>
        </w:rPr>
        <w:t>HEAD:index.html</w:t>
      </w:r>
      <w:proofErr w:type="gramEnd"/>
    </w:p>
    <w:p w14:paraId="31ABAA89"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w:t>
      </w:r>
      <w:proofErr w:type="gramStart"/>
      <w:r>
        <w:rPr>
          <w:rStyle w:val="HTMLCode"/>
          <w:color w:val="333333"/>
          <w:sz w:val="22"/>
          <w:szCs w:val="22"/>
          <w:bdr w:val="none" w:sz="0" w:space="0" w:color="auto" w:frame="1"/>
          <w:shd w:val="clear" w:color="auto" w:fill="EEEEEE"/>
        </w:rPr>
        <w:t>contact :</w:t>
      </w:r>
      <w:proofErr w:type="gramEnd"/>
      <w:r>
        <w:rPr>
          <w:rStyle w:val="HTMLCode"/>
          <w:color w:val="333333"/>
          <w:sz w:val="22"/>
          <w:szCs w:val="22"/>
          <w:bdr w:val="none" w:sz="0" w:space="0" w:color="auto" w:frame="1"/>
          <w:shd w:val="clear" w:color="auto" w:fill="EEEEEE"/>
        </w:rPr>
        <w:t xml:space="preserve"> email.support@github.com&lt;/div&gt;</w:t>
      </w:r>
    </w:p>
    <w:p w14:paraId="21BA20D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w:t>
      </w:r>
    </w:p>
    <w:p w14:paraId="7C8A8E20"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w:t>
      </w:r>
    </w:p>
    <w:p w14:paraId="6A7B606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 xml:space="preserve"> please contact us at support@github.com</w:t>
      </w:r>
    </w:p>
    <w:p w14:paraId="1A2E3626"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gt;</w:t>
      </w:r>
    </w:p>
    <w:p w14:paraId="79E0046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line="227" w:lineRule="atLeast"/>
        <w:rPr>
          <w:color w:val="333333"/>
          <w:sz w:val="22"/>
          <w:szCs w:val="22"/>
        </w:rPr>
      </w:pPr>
      <w:r>
        <w:rPr>
          <w:rStyle w:val="HTMLCode"/>
          <w:color w:val="333333"/>
          <w:sz w:val="22"/>
          <w:szCs w:val="22"/>
          <w:bdr w:val="none" w:sz="0" w:space="0" w:color="auto" w:frame="1"/>
          <w:shd w:val="clear" w:color="auto" w:fill="EEEEEE"/>
        </w:rPr>
        <w:t>&gt;&gt;&gt;&gt;&gt;&gt;&gt; iss</w:t>
      </w:r>
      <w:proofErr w:type="gramStart"/>
      <w:r>
        <w:rPr>
          <w:rStyle w:val="HTMLCode"/>
          <w:color w:val="333333"/>
          <w:sz w:val="22"/>
          <w:szCs w:val="22"/>
          <w:bdr w:val="none" w:sz="0" w:space="0" w:color="auto" w:frame="1"/>
          <w:shd w:val="clear" w:color="auto" w:fill="EEEEEE"/>
        </w:rPr>
        <w:t>53:index.html</w:t>
      </w:r>
      <w:proofErr w:type="gramEnd"/>
    </w:p>
    <w:p w14:paraId="42EB6ED8" w14:textId="7CD8CCD0" w:rsidR="00565325" w:rsidRDefault="00294BDC" w:rsidP="005A5BBC">
      <w:pPr>
        <w:pStyle w:val="ListParagraph"/>
      </w:pPr>
      <w:r>
        <w:t xml:space="preserve">At the </w:t>
      </w:r>
      <w:r w:rsidR="003D1633">
        <w:t>line that the 2 branches differ</w:t>
      </w:r>
      <w:r w:rsidR="005D41BA">
        <w:t>, the two versions are included; they are separated by ==========</w:t>
      </w:r>
    </w:p>
    <w:p w14:paraId="4D5F9542" w14:textId="618C2A87" w:rsidR="005D41BA" w:rsidRDefault="005D41BA" w:rsidP="005A5BBC">
      <w:pPr>
        <w:pStyle w:val="ListParagraph"/>
      </w:pPr>
      <w:r>
        <w:t>&lt;&lt;&lt;&lt;&lt;&lt; marks the file of the current branch, &gt;&gt;&gt;&gt;&gt;&gt;&gt; marks the other file.</w:t>
      </w:r>
    </w:p>
    <w:p w14:paraId="394C6F16" w14:textId="5A2592A9" w:rsidR="00DD6C14" w:rsidRDefault="006F7B78" w:rsidP="001665B9">
      <w:pPr>
        <w:pStyle w:val="ListParagraph"/>
        <w:numPr>
          <w:ilvl w:val="1"/>
          <w:numId w:val="4"/>
        </w:numPr>
      </w:pPr>
      <w:r>
        <w:t xml:space="preserve">You </w:t>
      </w:r>
      <w:r w:rsidR="00E8733A">
        <w:t xml:space="preserve">edit the </w:t>
      </w:r>
      <w:r w:rsidR="001665B9">
        <w:t>file causing conflict</w:t>
      </w:r>
    </w:p>
    <w:p w14:paraId="478F2905" w14:textId="35F1A005" w:rsidR="001665B9" w:rsidRDefault="008C0309" w:rsidP="001665B9">
      <w:pPr>
        <w:pStyle w:val="ListParagraph"/>
      </w:pPr>
      <w:r>
        <w:t>In this example, you edit file index.html on the “master” branch</w:t>
      </w:r>
    </w:p>
    <w:p w14:paraId="1194A581" w14:textId="579B6F34" w:rsidR="008C0309" w:rsidRDefault="00244C2C" w:rsidP="00244C2C">
      <w:pPr>
        <w:pStyle w:val="ListParagraph"/>
        <w:numPr>
          <w:ilvl w:val="1"/>
          <w:numId w:val="4"/>
        </w:numPr>
      </w:pPr>
      <w:r>
        <w:t xml:space="preserve">You add and then commit as guided </w:t>
      </w:r>
      <w:r w:rsidR="00EB6EAE">
        <w:t xml:space="preserve">(in git status) </w:t>
      </w:r>
      <w:r>
        <w:t>to finish merging</w:t>
      </w:r>
    </w:p>
    <w:p w14:paraId="179467F2" w14:textId="056DA945" w:rsidR="00244C2C" w:rsidRDefault="00EB6EAE" w:rsidP="00244C2C">
      <w:pPr>
        <w:pStyle w:val="ListParagraph"/>
      </w:pPr>
      <w:r>
        <w:t xml:space="preserve">Recall </w:t>
      </w:r>
      <w:r w:rsidR="00ED06E1">
        <w:t>that “git status” show</w:t>
      </w:r>
      <w:r w:rsidR="009C11E0">
        <w:t>s</w:t>
      </w:r>
      <w:r w:rsidR="00ED06E1">
        <w:t xml:space="preserve"> you how to </w:t>
      </w:r>
      <w:r w:rsidR="009C11E0">
        <w:t>finish merging</w:t>
      </w:r>
      <w:r w:rsidR="00ED06E1">
        <w:t xml:space="preserve"> </w:t>
      </w:r>
    </w:p>
    <w:p w14:paraId="5B0365F3" w14:textId="2160CE02" w:rsidR="009C11E0" w:rsidRDefault="009C11E0" w:rsidP="00244C2C">
      <w:pPr>
        <w:pStyle w:val="ListParagraph"/>
        <w:rPr>
          <w:rFonts w:ascii="Courier New" w:eastAsia="Times New Roman" w:hAnsi="Courier New" w:cs="Courier New"/>
          <w:color w:val="333333"/>
          <w:bdr w:val="none" w:sz="0" w:space="0" w:color="auto" w:frame="1"/>
          <w:shd w:val="clear" w:color="auto" w:fill="EEEEEE"/>
        </w:rPr>
      </w:pPr>
      <w:r w:rsidRPr="00D76F32">
        <w:rPr>
          <w:rFonts w:ascii="Courier New" w:eastAsia="Times New Roman" w:hAnsi="Courier New" w:cs="Courier New"/>
          <w:color w:val="333333"/>
          <w:highlight w:val="yellow"/>
          <w:bdr w:val="none" w:sz="0" w:space="0" w:color="auto" w:frame="1"/>
          <w:shd w:val="clear" w:color="auto" w:fill="EEEEEE"/>
        </w:rPr>
        <w:t>use "git add &lt;file&gt;..." to mark resolution</w:t>
      </w:r>
    </w:p>
    <w:p w14:paraId="19CBE75D" w14:textId="06A0C90E" w:rsidR="009C11E0" w:rsidRDefault="009C11E0" w:rsidP="00244C2C">
      <w:pPr>
        <w:pStyle w:val="ListParagraph"/>
      </w:pPr>
      <w:r w:rsidRPr="00975503">
        <w:rPr>
          <w:rFonts w:ascii="Courier New" w:eastAsia="Times New Roman" w:hAnsi="Courier New" w:cs="Courier New"/>
          <w:color w:val="333333"/>
          <w:highlight w:val="yellow"/>
          <w:bdr w:val="none" w:sz="0" w:space="0" w:color="auto" w:frame="1"/>
          <w:shd w:val="clear" w:color="auto" w:fill="EEEEEE"/>
        </w:rPr>
        <w:t>fix conflicts and run "git commit"</w:t>
      </w:r>
    </w:p>
    <w:p w14:paraId="0EDDCFCE" w14:textId="3C86767D" w:rsidR="006938A7" w:rsidRDefault="005871C7" w:rsidP="006938A7">
      <w:pPr>
        <w:ind w:left="360"/>
      </w:pPr>
      <w:r>
        <w:t xml:space="preserve">After editing the file, you use </w:t>
      </w:r>
      <w:r w:rsidRPr="006938A7">
        <w:rPr>
          <w:b/>
          <w:bCs/>
        </w:rPr>
        <w:t>git add index.html</w:t>
      </w:r>
      <w:r w:rsidR="006938A7">
        <w:t xml:space="preserve"> to mark the resolution and then </w:t>
      </w:r>
      <w:r w:rsidR="006938A7" w:rsidRPr="006938A7">
        <w:rPr>
          <w:b/>
          <w:bCs/>
        </w:rPr>
        <w:t>git commit</w:t>
      </w:r>
    </w:p>
    <w:p w14:paraId="7BDB4D47" w14:textId="56948AF0" w:rsidR="0036654B" w:rsidRDefault="00CE2A71" w:rsidP="00922DD9">
      <w:pPr>
        <w:ind w:left="360"/>
      </w:pPr>
      <w:r>
        <w:t xml:space="preserve">(note that the </w:t>
      </w:r>
      <w:r w:rsidR="00DB0BB8">
        <w:t xml:space="preserve">response to those commands are not as usual. Remember that </w:t>
      </w:r>
      <w:r w:rsidR="00E67655">
        <w:t xml:space="preserve">git pauses </w:t>
      </w:r>
      <w:r w:rsidR="00807A7F">
        <w:t>and let us resolve</w:t>
      </w:r>
      <w:r w:rsidR="00ED4AD5">
        <w:t xml:space="preserve"> so that git can be back to merging)</w:t>
      </w:r>
    </w:p>
    <w:p w14:paraId="642D35AA" w14:textId="3E7DDE02" w:rsidR="0020712C" w:rsidRPr="00D63B0D" w:rsidRDefault="000152C8" w:rsidP="00A13DA5">
      <w:pPr>
        <w:pStyle w:val="ListParagraph"/>
      </w:pPr>
      <w:r>
        <w:t xml:space="preserve"> </w:t>
      </w:r>
    </w:p>
    <w:p w14:paraId="2B3A1E7C" w14:textId="5C335F3F" w:rsidR="002F5F35" w:rsidRDefault="00C04928">
      <w:r>
        <w:rPr>
          <w:noProof/>
        </w:rPr>
        <w:lastRenderedPageBreak/>
        <w:drawing>
          <wp:inline distT="0" distB="0" distL="0" distR="0" wp14:anchorId="1C3723B7" wp14:editId="0844EC61">
            <wp:extent cx="5334000" cy="4801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1191" cy="4808214"/>
                    </a:xfrm>
                    <a:prstGeom prst="rect">
                      <a:avLst/>
                    </a:prstGeom>
                    <a:noFill/>
                    <a:ln>
                      <a:noFill/>
                    </a:ln>
                  </pic:spPr>
                </pic:pic>
              </a:graphicData>
            </a:graphic>
          </wp:inline>
        </w:drawing>
      </w:r>
    </w:p>
    <w:sectPr w:rsidR="002F5F35" w:rsidSect="00FF0E17">
      <w:pgSz w:w="12240" w:h="15840"/>
      <w:pgMar w:top="63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E04E8"/>
    <w:multiLevelType w:val="hybridMultilevel"/>
    <w:tmpl w:val="19726DA0"/>
    <w:lvl w:ilvl="0" w:tplc="E1B6B0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067EE"/>
    <w:multiLevelType w:val="hybridMultilevel"/>
    <w:tmpl w:val="634025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B077FA"/>
    <w:multiLevelType w:val="multilevel"/>
    <w:tmpl w:val="2C0630E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7EDE5A52"/>
    <w:multiLevelType w:val="hybridMultilevel"/>
    <w:tmpl w:val="F2880DAE"/>
    <w:lvl w:ilvl="0" w:tplc="D408EC4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MDA0NTC2MLE0NzZT0lEKTi0uzszPAykwrAUATWoPZiwAAAA="/>
  </w:docVars>
  <w:rsids>
    <w:rsidRoot w:val="00EB60FA"/>
    <w:rsid w:val="00010382"/>
    <w:rsid w:val="000152C8"/>
    <w:rsid w:val="000212F5"/>
    <w:rsid w:val="00033779"/>
    <w:rsid w:val="00035EC0"/>
    <w:rsid w:val="000377E0"/>
    <w:rsid w:val="0004159A"/>
    <w:rsid w:val="000434FC"/>
    <w:rsid w:val="00061A07"/>
    <w:rsid w:val="000631E4"/>
    <w:rsid w:val="00065B1D"/>
    <w:rsid w:val="000670A5"/>
    <w:rsid w:val="000710CC"/>
    <w:rsid w:val="00073F31"/>
    <w:rsid w:val="00083967"/>
    <w:rsid w:val="0009412E"/>
    <w:rsid w:val="000A610A"/>
    <w:rsid w:val="000A6BD2"/>
    <w:rsid w:val="000B2233"/>
    <w:rsid w:val="000B571F"/>
    <w:rsid w:val="000B7609"/>
    <w:rsid w:val="000C0804"/>
    <w:rsid w:val="000C0829"/>
    <w:rsid w:val="000C4B75"/>
    <w:rsid w:val="000C776D"/>
    <w:rsid w:val="000D709F"/>
    <w:rsid w:val="000E787D"/>
    <w:rsid w:val="000F0B6F"/>
    <w:rsid w:val="000F7823"/>
    <w:rsid w:val="00100ADC"/>
    <w:rsid w:val="00101622"/>
    <w:rsid w:val="00127D06"/>
    <w:rsid w:val="00131231"/>
    <w:rsid w:val="001323E7"/>
    <w:rsid w:val="00145EF1"/>
    <w:rsid w:val="00154691"/>
    <w:rsid w:val="001665B9"/>
    <w:rsid w:val="001765C0"/>
    <w:rsid w:val="00183EE0"/>
    <w:rsid w:val="00185653"/>
    <w:rsid w:val="00187283"/>
    <w:rsid w:val="00190E80"/>
    <w:rsid w:val="001A158C"/>
    <w:rsid w:val="001A206A"/>
    <w:rsid w:val="001A589A"/>
    <w:rsid w:val="001A624A"/>
    <w:rsid w:val="001B3162"/>
    <w:rsid w:val="001B5D3A"/>
    <w:rsid w:val="001C283E"/>
    <w:rsid w:val="001D0E2B"/>
    <w:rsid w:val="001D0F9C"/>
    <w:rsid w:val="001D14A2"/>
    <w:rsid w:val="001D6E0C"/>
    <w:rsid w:val="001E7CB5"/>
    <w:rsid w:val="001F44DD"/>
    <w:rsid w:val="001F7195"/>
    <w:rsid w:val="00203754"/>
    <w:rsid w:val="00203D8A"/>
    <w:rsid w:val="00204E5C"/>
    <w:rsid w:val="00205546"/>
    <w:rsid w:val="00206118"/>
    <w:rsid w:val="0020712C"/>
    <w:rsid w:val="00212204"/>
    <w:rsid w:val="00212B7A"/>
    <w:rsid w:val="00213F69"/>
    <w:rsid w:val="002153A1"/>
    <w:rsid w:val="00215A1C"/>
    <w:rsid w:val="002200CA"/>
    <w:rsid w:val="00222A46"/>
    <w:rsid w:val="0023280F"/>
    <w:rsid w:val="00244C2C"/>
    <w:rsid w:val="00253E00"/>
    <w:rsid w:val="002563BF"/>
    <w:rsid w:val="002570DD"/>
    <w:rsid w:val="00266684"/>
    <w:rsid w:val="0027088B"/>
    <w:rsid w:val="00270F27"/>
    <w:rsid w:val="00272B7E"/>
    <w:rsid w:val="00277989"/>
    <w:rsid w:val="002828DC"/>
    <w:rsid w:val="00285136"/>
    <w:rsid w:val="00291361"/>
    <w:rsid w:val="00291D1D"/>
    <w:rsid w:val="002927A7"/>
    <w:rsid w:val="00294BDC"/>
    <w:rsid w:val="002B3C04"/>
    <w:rsid w:val="002B5436"/>
    <w:rsid w:val="002C4A3E"/>
    <w:rsid w:val="002F5E7D"/>
    <w:rsid w:val="002F7DF4"/>
    <w:rsid w:val="00301892"/>
    <w:rsid w:val="00302DD8"/>
    <w:rsid w:val="00320B94"/>
    <w:rsid w:val="00333CBE"/>
    <w:rsid w:val="003458E8"/>
    <w:rsid w:val="00353752"/>
    <w:rsid w:val="00362C6C"/>
    <w:rsid w:val="00365780"/>
    <w:rsid w:val="0036654B"/>
    <w:rsid w:val="0036720B"/>
    <w:rsid w:val="00371167"/>
    <w:rsid w:val="003821E2"/>
    <w:rsid w:val="00390343"/>
    <w:rsid w:val="00397390"/>
    <w:rsid w:val="0039751D"/>
    <w:rsid w:val="00397699"/>
    <w:rsid w:val="00397984"/>
    <w:rsid w:val="003A2781"/>
    <w:rsid w:val="003A6348"/>
    <w:rsid w:val="003B1A82"/>
    <w:rsid w:val="003B4082"/>
    <w:rsid w:val="003B6B6E"/>
    <w:rsid w:val="003C0A18"/>
    <w:rsid w:val="003C7EF2"/>
    <w:rsid w:val="003D1633"/>
    <w:rsid w:val="003E01DB"/>
    <w:rsid w:val="003E2E52"/>
    <w:rsid w:val="003E66A0"/>
    <w:rsid w:val="003F09AF"/>
    <w:rsid w:val="003F32D5"/>
    <w:rsid w:val="003F401D"/>
    <w:rsid w:val="003F4F62"/>
    <w:rsid w:val="003F63A5"/>
    <w:rsid w:val="00401229"/>
    <w:rsid w:val="00403806"/>
    <w:rsid w:val="0040487C"/>
    <w:rsid w:val="0040500C"/>
    <w:rsid w:val="0041094A"/>
    <w:rsid w:val="00416601"/>
    <w:rsid w:val="00421D4B"/>
    <w:rsid w:val="00421F27"/>
    <w:rsid w:val="0042540A"/>
    <w:rsid w:val="004360AC"/>
    <w:rsid w:val="0044136B"/>
    <w:rsid w:val="00446A86"/>
    <w:rsid w:val="00457C9D"/>
    <w:rsid w:val="004610F6"/>
    <w:rsid w:val="00462049"/>
    <w:rsid w:val="004649DF"/>
    <w:rsid w:val="004650FC"/>
    <w:rsid w:val="004727B3"/>
    <w:rsid w:val="004733E1"/>
    <w:rsid w:val="00481230"/>
    <w:rsid w:val="00481E02"/>
    <w:rsid w:val="004832B6"/>
    <w:rsid w:val="00486660"/>
    <w:rsid w:val="0049085A"/>
    <w:rsid w:val="004C0C59"/>
    <w:rsid w:val="004C1B40"/>
    <w:rsid w:val="004D5C44"/>
    <w:rsid w:val="004D7A39"/>
    <w:rsid w:val="004E645E"/>
    <w:rsid w:val="004F2708"/>
    <w:rsid w:val="0050474D"/>
    <w:rsid w:val="0050650C"/>
    <w:rsid w:val="005103D1"/>
    <w:rsid w:val="00513256"/>
    <w:rsid w:val="00521025"/>
    <w:rsid w:val="005257A0"/>
    <w:rsid w:val="005315CE"/>
    <w:rsid w:val="00536FCD"/>
    <w:rsid w:val="005426CA"/>
    <w:rsid w:val="0055414F"/>
    <w:rsid w:val="00556AD7"/>
    <w:rsid w:val="005648F1"/>
    <w:rsid w:val="00565325"/>
    <w:rsid w:val="005848B0"/>
    <w:rsid w:val="005871C7"/>
    <w:rsid w:val="005964AA"/>
    <w:rsid w:val="005A0B1F"/>
    <w:rsid w:val="005A1C56"/>
    <w:rsid w:val="005A55E1"/>
    <w:rsid w:val="005A5BBC"/>
    <w:rsid w:val="005C6F6A"/>
    <w:rsid w:val="005D2C3B"/>
    <w:rsid w:val="005D41BA"/>
    <w:rsid w:val="005D5748"/>
    <w:rsid w:val="005E2DFC"/>
    <w:rsid w:val="005E37E4"/>
    <w:rsid w:val="005F7671"/>
    <w:rsid w:val="00603876"/>
    <w:rsid w:val="00603F51"/>
    <w:rsid w:val="00606335"/>
    <w:rsid w:val="00607344"/>
    <w:rsid w:val="00611D47"/>
    <w:rsid w:val="00622F01"/>
    <w:rsid w:val="00627192"/>
    <w:rsid w:val="0062720A"/>
    <w:rsid w:val="00630D47"/>
    <w:rsid w:val="0064197D"/>
    <w:rsid w:val="00645817"/>
    <w:rsid w:val="00652742"/>
    <w:rsid w:val="00656ABA"/>
    <w:rsid w:val="00660556"/>
    <w:rsid w:val="00660685"/>
    <w:rsid w:val="00660D70"/>
    <w:rsid w:val="006629FB"/>
    <w:rsid w:val="006643B9"/>
    <w:rsid w:val="00664999"/>
    <w:rsid w:val="00667010"/>
    <w:rsid w:val="00671C71"/>
    <w:rsid w:val="0067692B"/>
    <w:rsid w:val="00680B38"/>
    <w:rsid w:val="00685007"/>
    <w:rsid w:val="0068682C"/>
    <w:rsid w:val="00687CD6"/>
    <w:rsid w:val="006938A7"/>
    <w:rsid w:val="006A7D41"/>
    <w:rsid w:val="006B0AB7"/>
    <w:rsid w:val="006B3CBB"/>
    <w:rsid w:val="006B7703"/>
    <w:rsid w:val="006C4318"/>
    <w:rsid w:val="006E0D38"/>
    <w:rsid w:val="006E1D84"/>
    <w:rsid w:val="006F1037"/>
    <w:rsid w:val="006F1316"/>
    <w:rsid w:val="006F56B9"/>
    <w:rsid w:val="006F7B78"/>
    <w:rsid w:val="00701072"/>
    <w:rsid w:val="00705431"/>
    <w:rsid w:val="00707278"/>
    <w:rsid w:val="00713CF5"/>
    <w:rsid w:val="00717CF5"/>
    <w:rsid w:val="007365A5"/>
    <w:rsid w:val="0074343E"/>
    <w:rsid w:val="0074441E"/>
    <w:rsid w:val="00744E3E"/>
    <w:rsid w:val="0074663A"/>
    <w:rsid w:val="00746BD1"/>
    <w:rsid w:val="007513DF"/>
    <w:rsid w:val="007541B0"/>
    <w:rsid w:val="00760027"/>
    <w:rsid w:val="00764AF1"/>
    <w:rsid w:val="00767566"/>
    <w:rsid w:val="007721B6"/>
    <w:rsid w:val="0077354C"/>
    <w:rsid w:val="00780C6F"/>
    <w:rsid w:val="00781724"/>
    <w:rsid w:val="00782631"/>
    <w:rsid w:val="00782BDC"/>
    <w:rsid w:val="00786470"/>
    <w:rsid w:val="00787372"/>
    <w:rsid w:val="00790AFF"/>
    <w:rsid w:val="00791357"/>
    <w:rsid w:val="0079139A"/>
    <w:rsid w:val="00794236"/>
    <w:rsid w:val="00797605"/>
    <w:rsid w:val="007B102C"/>
    <w:rsid w:val="007B2C9A"/>
    <w:rsid w:val="007C4D21"/>
    <w:rsid w:val="007D3F59"/>
    <w:rsid w:val="007E5148"/>
    <w:rsid w:val="007F5804"/>
    <w:rsid w:val="007F7827"/>
    <w:rsid w:val="00800629"/>
    <w:rsid w:val="00803544"/>
    <w:rsid w:val="008046D1"/>
    <w:rsid w:val="00807A7F"/>
    <w:rsid w:val="0081656A"/>
    <w:rsid w:val="00816807"/>
    <w:rsid w:val="00821AF1"/>
    <w:rsid w:val="0082204D"/>
    <w:rsid w:val="0082233B"/>
    <w:rsid w:val="00835FB9"/>
    <w:rsid w:val="00836BF6"/>
    <w:rsid w:val="0084737A"/>
    <w:rsid w:val="00850304"/>
    <w:rsid w:val="00854291"/>
    <w:rsid w:val="008603B0"/>
    <w:rsid w:val="00861280"/>
    <w:rsid w:val="00863256"/>
    <w:rsid w:val="00863CDC"/>
    <w:rsid w:val="008711C8"/>
    <w:rsid w:val="008810DF"/>
    <w:rsid w:val="00891D64"/>
    <w:rsid w:val="008A3363"/>
    <w:rsid w:val="008A50ED"/>
    <w:rsid w:val="008A6769"/>
    <w:rsid w:val="008B4BE7"/>
    <w:rsid w:val="008C0309"/>
    <w:rsid w:val="008C344D"/>
    <w:rsid w:val="008C4FBC"/>
    <w:rsid w:val="008D0637"/>
    <w:rsid w:val="008D0D85"/>
    <w:rsid w:val="008D2C84"/>
    <w:rsid w:val="008D3D42"/>
    <w:rsid w:val="008D43B7"/>
    <w:rsid w:val="008D7A52"/>
    <w:rsid w:val="008E0236"/>
    <w:rsid w:val="008E0962"/>
    <w:rsid w:val="008E329A"/>
    <w:rsid w:val="008E7FF0"/>
    <w:rsid w:val="008F3652"/>
    <w:rsid w:val="00900766"/>
    <w:rsid w:val="0090146D"/>
    <w:rsid w:val="00907377"/>
    <w:rsid w:val="009104D9"/>
    <w:rsid w:val="0091119D"/>
    <w:rsid w:val="00912F28"/>
    <w:rsid w:val="00915EE2"/>
    <w:rsid w:val="00921B88"/>
    <w:rsid w:val="00922DD9"/>
    <w:rsid w:val="009353FC"/>
    <w:rsid w:val="009413C9"/>
    <w:rsid w:val="0095039F"/>
    <w:rsid w:val="00950993"/>
    <w:rsid w:val="009663A3"/>
    <w:rsid w:val="00975503"/>
    <w:rsid w:val="00977DB8"/>
    <w:rsid w:val="00990721"/>
    <w:rsid w:val="009A6582"/>
    <w:rsid w:val="009B63EA"/>
    <w:rsid w:val="009C0CB9"/>
    <w:rsid w:val="009C0D32"/>
    <w:rsid w:val="009C11E0"/>
    <w:rsid w:val="009C210E"/>
    <w:rsid w:val="009C4B03"/>
    <w:rsid w:val="009D2B27"/>
    <w:rsid w:val="009D3B3F"/>
    <w:rsid w:val="009D603F"/>
    <w:rsid w:val="009D68C9"/>
    <w:rsid w:val="009D7E84"/>
    <w:rsid w:val="009E0014"/>
    <w:rsid w:val="009E26D5"/>
    <w:rsid w:val="009E30D5"/>
    <w:rsid w:val="009E4606"/>
    <w:rsid w:val="009E6930"/>
    <w:rsid w:val="009F3A74"/>
    <w:rsid w:val="009F46EB"/>
    <w:rsid w:val="009F71AB"/>
    <w:rsid w:val="00A11DAB"/>
    <w:rsid w:val="00A13BCD"/>
    <w:rsid w:val="00A13DA5"/>
    <w:rsid w:val="00A21411"/>
    <w:rsid w:val="00A2158D"/>
    <w:rsid w:val="00A2186B"/>
    <w:rsid w:val="00A2193B"/>
    <w:rsid w:val="00A22AE6"/>
    <w:rsid w:val="00A2745E"/>
    <w:rsid w:val="00A352B4"/>
    <w:rsid w:val="00A35E2E"/>
    <w:rsid w:val="00A3715B"/>
    <w:rsid w:val="00A415F0"/>
    <w:rsid w:val="00A41762"/>
    <w:rsid w:val="00A542AD"/>
    <w:rsid w:val="00A54AFA"/>
    <w:rsid w:val="00A56B90"/>
    <w:rsid w:val="00A6448D"/>
    <w:rsid w:val="00A64713"/>
    <w:rsid w:val="00A65629"/>
    <w:rsid w:val="00A74575"/>
    <w:rsid w:val="00A806D6"/>
    <w:rsid w:val="00A851D3"/>
    <w:rsid w:val="00A92FC4"/>
    <w:rsid w:val="00A93187"/>
    <w:rsid w:val="00AA7318"/>
    <w:rsid w:val="00AA79DD"/>
    <w:rsid w:val="00AB0632"/>
    <w:rsid w:val="00AB2437"/>
    <w:rsid w:val="00AB25E7"/>
    <w:rsid w:val="00AB5B7E"/>
    <w:rsid w:val="00AC04DC"/>
    <w:rsid w:val="00AC1DCB"/>
    <w:rsid w:val="00AC4287"/>
    <w:rsid w:val="00AD5B90"/>
    <w:rsid w:val="00AD726C"/>
    <w:rsid w:val="00AE1A67"/>
    <w:rsid w:val="00AE390D"/>
    <w:rsid w:val="00AE49B2"/>
    <w:rsid w:val="00AF480E"/>
    <w:rsid w:val="00AF7608"/>
    <w:rsid w:val="00AF7614"/>
    <w:rsid w:val="00B040CE"/>
    <w:rsid w:val="00B041EE"/>
    <w:rsid w:val="00B06DD2"/>
    <w:rsid w:val="00B07B19"/>
    <w:rsid w:val="00B13BDA"/>
    <w:rsid w:val="00B14C91"/>
    <w:rsid w:val="00B25371"/>
    <w:rsid w:val="00B26F87"/>
    <w:rsid w:val="00B27F08"/>
    <w:rsid w:val="00B401DC"/>
    <w:rsid w:val="00B441A7"/>
    <w:rsid w:val="00B524F2"/>
    <w:rsid w:val="00B71533"/>
    <w:rsid w:val="00B73417"/>
    <w:rsid w:val="00B865C3"/>
    <w:rsid w:val="00B8673F"/>
    <w:rsid w:val="00B965CA"/>
    <w:rsid w:val="00BA036F"/>
    <w:rsid w:val="00BA2E3E"/>
    <w:rsid w:val="00BA4E76"/>
    <w:rsid w:val="00BC0D7F"/>
    <w:rsid w:val="00BD0A07"/>
    <w:rsid w:val="00BE204D"/>
    <w:rsid w:val="00BE2C90"/>
    <w:rsid w:val="00BE5999"/>
    <w:rsid w:val="00BF36B8"/>
    <w:rsid w:val="00BF5937"/>
    <w:rsid w:val="00C02B51"/>
    <w:rsid w:val="00C03F52"/>
    <w:rsid w:val="00C04928"/>
    <w:rsid w:val="00C05DCC"/>
    <w:rsid w:val="00C0759D"/>
    <w:rsid w:val="00C10217"/>
    <w:rsid w:val="00C11FA3"/>
    <w:rsid w:val="00C13DF0"/>
    <w:rsid w:val="00C17CFD"/>
    <w:rsid w:val="00C35EF0"/>
    <w:rsid w:val="00C375D2"/>
    <w:rsid w:val="00C4191C"/>
    <w:rsid w:val="00C53806"/>
    <w:rsid w:val="00C622A6"/>
    <w:rsid w:val="00C65C02"/>
    <w:rsid w:val="00C67CEC"/>
    <w:rsid w:val="00C7716C"/>
    <w:rsid w:val="00C77406"/>
    <w:rsid w:val="00C90752"/>
    <w:rsid w:val="00C93CA0"/>
    <w:rsid w:val="00CA3C86"/>
    <w:rsid w:val="00CA453E"/>
    <w:rsid w:val="00CB3434"/>
    <w:rsid w:val="00CB34F2"/>
    <w:rsid w:val="00CC5AEE"/>
    <w:rsid w:val="00CD25B8"/>
    <w:rsid w:val="00CD568A"/>
    <w:rsid w:val="00CD75D6"/>
    <w:rsid w:val="00CE2A71"/>
    <w:rsid w:val="00CF2D08"/>
    <w:rsid w:val="00CF4A96"/>
    <w:rsid w:val="00CF4AF6"/>
    <w:rsid w:val="00CF7AA1"/>
    <w:rsid w:val="00D0055B"/>
    <w:rsid w:val="00D10B0E"/>
    <w:rsid w:val="00D23177"/>
    <w:rsid w:val="00D26957"/>
    <w:rsid w:val="00D27FE6"/>
    <w:rsid w:val="00D30DCD"/>
    <w:rsid w:val="00D31380"/>
    <w:rsid w:val="00D43BCA"/>
    <w:rsid w:val="00D43FC7"/>
    <w:rsid w:val="00D447B1"/>
    <w:rsid w:val="00D52966"/>
    <w:rsid w:val="00D52FC0"/>
    <w:rsid w:val="00D55A3A"/>
    <w:rsid w:val="00D57110"/>
    <w:rsid w:val="00D6044C"/>
    <w:rsid w:val="00D62ACA"/>
    <w:rsid w:val="00D63B0D"/>
    <w:rsid w:val="00D66193"/>
    <w:rsid w:val="00D76F32"/>
    <w:rsid w:val="00D81DCF"/>
    <w:rsid w:val="00D8630F"/>
    <w:rsid w:val="00D87646"/>
    <w:rsid w:val="00D96A98"/>
    <w:rsid w:val="00D975E3"/>
    <w:rsid w:val="00DB0BB8"/>
    <w:rsid w:val="00DB4406"/>
    <w:rsid w:val="00DB6FD6"/>
    <w:rsid w:val="00DB7294"/>
    <w:rsid w:val="00DC37C7"/>
    <w:rsid w:val="00DC3B0F"/>
    <w:rsid w:val="00DC4F09"/>
    <w:rsid w:val="00DC75CA"/>
    <w:rsid w:val="00DD0BEA"/>
    <w:rsid w:val="00DD188B"/>
    <w:rsid w:val="00DD6C14"/>
    <w:rsid w:val="00DD7EB9"/>
    <w:rsid w:val="00DE0B87"/>
    <w:rsid w:val="00DE21BA"/>
    <w:rsid w:val="00DE3064"/>
    <w:rsid w:val="00DE346C"/>
    <w:rsid w:val="00DE5A93"/>
    <w:rsid w:val="00DE6B9F"/>
    <w:rsid w:val="00DF64D4"/>
    <w:rsid w:val="00E0195F"/>
    <w:rsid w:val="00E032A9"/>
    <w:rsid w:val="00E0738C"/>
    <w:rsid w:val="00E10C65"/>
    <w:rsid w:val="00E1483A"/>
    <w:rsid w:val="00E210D8"/>
    <w:rsid w:val="00E22D35"/>
    <w:rsid w:val="00E309B8"/>
    <w:rsid w:val="00E313CD"/>
    <w:rsid w:val="00E4423A"/>
    <w:rsid w:val="00E52ECF"/>
    <w:rsid w:val="00E53E5A"/>
    <w:rsid w:val="00E54158"/>
    <w:rsid w:val="00E54D7F"/>
    <w:rsid w:val="00E555FB"/>
    <w:rsid w:val="00E60AC8"/>
    <w:rsid w:val="00E642D9"/>
    <w:rsid w:val="00E67655"/>
    <w:rsid w:val="00E677AB"/>
    <w:rsid w:val="00E71AEA"/>
    <w:rsid w:val="00E74B9D"/>
    <w:rsid w:val="00E75EBF"/>
    <w:rsid w:val="00E8733A"/>
    <w:rsid w:val="00E91D29"/>
    <w:rsid w:val="00EA2EE5"/>
    <w:rsid w:val="00EB0F3D"/>
    <w:rsid w:val="00EB47EC"/>
    <w:rsid w:val="00EB4AC8"/>
    <w:rsid w:val="00EB60FA"/>
    <w:rsid w:val="00EB67EA"/>
    <w:rsid w:val="00EB6EAE"/>
    <w:rsid w:val="00EC489E"/>
    <w:rsid w:val="00ED06E1"/>
    <w:rsid w:val="00ED4AD5"/>
    <w:rsid w:val="00EE5381"/>
    <w:rsid w:val="00EF1678"/>
    <w:rsid w:val="00EF1F60"/>
    <w:rsid w:val="00F13C0F"/>
    <w:rsid w:val="00F2109A"/>
    <w:rsid w:val="00F215E5"/>
    <w:rsid w:val="00F246EE"/>
    <w:rsid w:val="00F266F9"/>
    <w:rsid w:val="00F2713A"/>
    <w:rsid w:val="00F276CC"/>
    <w:rsid w:val="00F27FB3"/>
    <w:rsid w:val="00F447D8"/>
    <w:rsid w:val="00F4578A"/>
    <w:rsid w:val="00F545A8"/>
    <w:rsid w:val="00F56E1C"/>
    <w:rsid w:val="00F63E3C"/>
    <w:rsid w:val="00F65710"/>
    <w:rsid w:val="00F65EB4"/>
    <w:rsid w:val="00F663AD"/>
    <w:rsid w:val="00F66A7C"/>
    <w:rsid w:val="00F7280A"/>
    <w:rsid w:val="00F75EB7"/>
    <w:rsid w:val="00F81222"/>
    <w:rsid w:val="00F84E5B"/>
    <w:rsid w:val="00F85477"/>
    <w:rsid w:val="00F8791F"/>
    <w:rsid w:val="00F87BA1"/>
    <w:rsid w:val="00F92C52"/>
    <w:rsid w:val="00F957A2"/>
    <w:rsid w:val="00F96397"/>
    <w:rsid w:val="00FA34F2"/>
    <w:rsid w:val="00FB4988"/>
    <w:rsid w:val="00FC1116"/>
    <w:rsid w:val="00FC114A"/>
    <w:rsid w:val="00FC33CD"/>
    <w:rsid w:val="00FC5BE1"/>
    <w:rsid w:val="00FC60EB"/>
    <w:rsid w:val="00FD3ACC"/>
    <w:rsid w:val="00FF0E17"/>
    <w:rsid w:val="00FF6A92"/>
    <w:rsid w:val="00FF7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14131"/>
  <w15:chartTrackingRefBased/>
  <w15:docId w15:val="{330989EE-D719-4E61-BBCF-ECF068D29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13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34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B72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52F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764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7646"/>
    <w:rPr>
      <w:i/>
      <w:iCs/>
    </w:rPr>
  </w:style>
  <w:style w:type="character" w:styleId="Hyperlink">
    <w:name w:val="Hyperlink"/>
    <w:basedOn w:val="DefaultParagraphFont"/>
    <w:uiPriority w:val="99"/>
    <w:unhideWhenUsed/>
    <w:rsid w:val="00EF1678"/>
    <w:rPr>
      <w:color w:val="0563C1" w:themeColor="hyperlink"/>
      <w:u w:val="single"/>
    </w:rPr>
  </w:style>
  <w:style w:type="character" w:styleId="UnresolvedMention">
    <w:name w:val="Unresolved Mention"/>
    <w:basedOn w:val="DefaultParagraphFont"/>
    <w:uiPriority w:val="99"/>
    <w:semiHidden/>
    <w:unhideWhenUsed/>
    <w:rsid w:val="00EF1678"/>
    <w:rPr>
      <w:color w:val="605E5C"/>
      <w:shd w:val="clear" w:color="auto" w:fill="E1DFDD"/>
    </w:rPr>
  </w:style>
  <w:style w:type="paragraph" w:styleId="ListParagraph">
    <w:name w:val="List Paragraph"/>
    <w:basedOn w:val="Normal"/>
    <w:uiPriority w:val="34"/>
    <w:qFormat/>
    <w:rsid w:val="00C35EF0"/>
    <w:pPr>
      <w:ind w:left="720"/>
      <w:contextualSpacing/>
    </w:pPr>
  </w:style>
  <w:style w:type="character" w:styleId="HTMLCode">
    <w:name w:val="HTML Code"/>
    <w:basedOn w:val="DefaultParagraphFont"/>
    <w:uiPriority w:val="99"/>
    <w:semiHidden/>
    <w:unhideWhenUsed/>
    <w:rsid w:val="00D8630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7913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341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B7294"/>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835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35FB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52FC0"/>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1A62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14004">
      <w:bodyDiv w:val="1"/>
      <w:marLeft w:val="0"/>
      <w:marRight w:val="0"/>
      <w:marTop w:val="0"/>
      <w:marBottom w:val="0"/>
      <w:divBdr>
        <w:top w:val="none" w:sz="0" w:space="0" w:color="auto"/>
        <w:left w:val="none" w:sz="0" w:space="0" w:color="auto"/>
        <w:bottom w:val="none" w:sz="0" w:space="0" w:color="auto"/>
        <w:right w:val="none" w:sz="0" w:space="0" w:color="auto"/>
      </w:divBdr>
      <w:divsChild>
        <w:div w:id="1154756529">
          <w:marLeft w:val="0"/>
          <w:marRight w:val="0"/>
          <w:marTop w:val="0"/>
          <w:marBottom w:val="0"/>
          <w:divBdr>
            <w:top w:val="none" w:sz="0" w:space="0" w:color="auto"/>
            <w:left w:val="none" w:sz="0" w:space="0" w:color="auto"/>
            <w:bottom w:val="none" w:sz="0" w:space="0" w:color="auto"/>
            <w:right w:val="none" w:sz="0" w:space="0" w:color="auto"/>
          </w:divBdr>
        </w:div>
        <w:div w:id="593823841">
          <w:marLeft w:val="0"/>
          <w:marRight w:val="0"/>
          <w:marTop w:val="0"/>
          <w:marBottom w:val="0"/>
          <w:divBdr>
            <w:top w:val="none" w:sz="0" w:space="0" w:color="auto"/>
            <w:left w:val="none" w:sz="0" w:space="0" w:color="auto"/>
            <w:bottom w:val="none" w:sz="0" w:space="0" w:color="auto"/>
            <w:right w:val="none" w:sz="0" w:space="0" w:color="auto"/>
          </w:divBdr>
        </w:div>
      </w:divsChild>
    </w:div>
    <w:div w:id="166285115">
      <w:bodyDiv w:val="1"/>
      <w:marLeft w:val="0"/>
      <w:marRight w:val="0"/>
      <w:marTop w:val="0"/>
      <w:marBottom w:val="0"/>
      <w:divBdr>
        <w:top w:val="none" w:sz="0" w:space="0" w:color="auto"/>
        <w:left w:val="none" w:sz="0" w:space="0" w:color="auto"/>
        <w:bottom w:val="none" w:sz="0" w:space="0" w:color="auto"/>
        <w:right w:val="none" w:sz="0" w:space="0" w:color="auto"/>
      </w:divBdr>
      <w:divsChild>
        <w:div w:id="1927953957">
          <w:marLeft w:val="0"/>
          <w:marRight w:val="0"/>
          <w:marTop w:val="0"/>
          <w:marBottom w:val="0"/>
          <w:divBdr>
            <w:top w:val="none" w:sz="0" w:space="0" w:color="auto"/>
            <w:left w:val="none" w:sz="0" w:space="0" w:color="auto"/>
            <w:bottom w:val="none" w:sz="0" w:space="0" w:color="auto"/>
            <w:right w:val="none" w:sz="0" w:space="0" w:color="auto"/>
          </w:divBdr>
        </w:div>
        <w:div w:id="1068574272">
          <w:marLeft w:val="0"/>
          <w:marRight w:val="0"/>
          <w:marTop w:val="0"/>
          <w:marBottom w:val="0"/>
          <w:divBdr>
            <w:top w:val="none" w:sz="0" w:space="0" w:color="auto"/>
            <w:left w:val="none" w:sz="0" w:space="0" w:color="auto"/>
            <w:bottom w:val="none" w:sz="0" w:space="0" w:color="auto"/>
            <w:right w:val="none" w:sz="0" w:space="0" w:color="auto"/>
          </w:divBdr>
          <w:divsChild>
            <w:div w:id="937441329">
              <w:marLeft w:val="0"/>
              <w:marRight w:val="0"/>
              <w:marTop w:val="0"/>
              <w:marBottom w:val="0"/>
              <w:divBdr>
                <w:top w:val="none" w:sz="0" w:space="0" w:color="auto"/>
                <w:left w:val="none" w:sz="0" w:space="0" w:color="auto"/>
                <w:bottom w:val="none" w:sz="0" w:space="0" w:color="auto"/>
                <w:right w:val="none" w:sz="0" w:space="0" w:color="auto"/>
              </w:divBdr>
            </w:div>
            <w:div w:id="14541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49831">
      <w:bodyDiv w:val="1"/>
      <w:marLeft w:val="0"/>
      <w:marRight w:val="0"/>
      <w:marTop w:val="0"/>
      <w:marBottom w:val="0"/>
      <w:divBdr>
        <w:top w:val="none" w:sz="0" w:space="0" w:color="auto"/>
        <w:left w:val="none" w:sz="0" w:space="0" w:color="auto"/>
        <w:bottom w:val="none" w:sz="0" w:space="0" w:color="auto"/>
        <w:right w:val="none" w:sz="0" w:space="0" w:color="auto"/>
      </w:divBdr>
    </w:div>
    <w:div w:id="568925534">
      <w:bodyDiv w:val="1"/>
      <w:marLeft w:val="0"/>
      <w:marRight w:val="0"/>
      <w:marTop w:val="0"/>
      <w:marBottom w:val="0"/>
      <w:divBdr>
        <w:top w:val="none" w:sz="0" w:space="0" w:color="auto"/>
        <w:left w:val="none" w:sz="0" w:space="0" w:color="auto"/>
        <w:bottom w:val="none" w:sz="0" w:space="0" w:color="auto"/>
        <w:right w:val="none" w:sz="0" w:space="0" w:color="auto"/>
      </w:divBdr>
    </w:div>
    <w:div w:id="684744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5293">
          <w:marLeft w:val="0"/>
          <w:marRight w:val="0"/>
          <w:marTop w:val="0"/>
          <w:marBottom w:val="0"/>
          <w:divBdr>
            <w:top w:val="none" w:sz="0" w:space="0" w:color="auto"/>
            <w:left w:val="none" w:sz="0" w:space="0" w:color="auto"/>
            <w:bottom w:val="none" w:sz="0" w:space="0" w:color="auto"/>
            <w:right w:val="none" w:sz="0" w:space="0" w:color="auto"/>
          </w:divBdr>
        </w:div>
        <w:div w:id="1466390302">
          <w:marLeft w:val="0"/>
          <w:marRight w:val="0"/>
          <w:marTop w:val="0"/>
          <w:marBottom w:val="0"/>
          <w:divBdr>
            <w:top w:val="none" w:sz="0" w:space="0" w:color="auto"/>
            <w:left w:val="none" w:sz="0" w:space="0" w:color="auto"/>
            <w:bottom w:val="none" w:sz="0" w:space="0" w:color="auto"/>
            <w:right w:val="none" w:sz="0" w:space="0" w:color="auto"/>
          </w:divBdr>
        </w:div>
      </w:divsChild>
    </w:div>
    <w:div w:id="902639844">
      <w:bodyDiv w:val="1"/>
      <w:marLeft w:val="0"/>
      <w:marRight w:val="0"/>
      <w:marTop w:val="0"/>
      <w:marBottom w:val="0"/>
      <w:divBdr>
        <w:top w:val="none" w:sz="0" w:space="0" w:color="auto"/>
        <w:left w:val="none" w:sz="0" w:space="0" w:color="auto"/>
        <w:bottom w:val="none" w:sz="0" w:space="0" w:color="auto"/>
        <w:right w:val="none" w:sz="0" w:space="0" w:color="auto"/>
      </w:divBdr>
    </w:div>
    <w:div w:id="1110465540">
      <w:bodyDiv w:val="1"/>
      <w:marLeft w:val="0"/>
      <w:marRight w:val="0"/>
      <w:marTop w:val="0"/>
      <w:marBottom w:val="0"/>
      <w:divBdr>
        <w:top w:val="none" w:sz="0" w:space="0" w:color="auto"/>
        <w:left w:val="none" w:sz="0" w:space="0" w:color="auto"/>
        <w:bottom w:val="none" w:sz="0" w:space="0" w:color="auto"/>
        <w:right w:val="none" w:sz="0" w:space="0" w:color="auto"/>
      </w:divBdr>
    </w:div>
    <w:div w:id="1268806970">
      <w:bodyDiv w:val="1"/>
      <w:marLeft w:val="0"/>
      <w:marRight w:val="0"/>
      <w:marTop w:val="0"/>
      <w:marBottom w:val="0"/>
      <w:divBdr>
        <w:top w:val="none" w:sz="0" w:space="0" w:color="auto"/>
        <w:left w:val="none" w:sz="0" w:space="0" w:color="auto"/>
        <w:bottom w:val="none" w:sz="0" w:space="0" w:color="auto"/>
        <w:right w:val="none" w:sz="0" w:space="0" w:color="auto"/>
      </w:divBdr>
    </w:div>
    <w:div w:id="1403017535">
      <w:bodyDiv w:val="1"/>
      <w:marLeft w:val="0"/>
      <w:marRight w:val="0"/>
      <w:marTop w:val="0"/>
      <w:marBottom w:val="0"/>
      <w:divBdr>
        <w:top w:val="none" w:sz="0" w:space="0" w:color="auto"/>
        <w:left w:val="none" w:sz="0" w:space="0" w:color="auto"/>
        <w:bottom w:val="none" w:sz="0" w:space="0" w:color="auto"/>
        <w:right w:val="none" w:sz="0" w:space="0" w:color="auto"/>
      </w:divBdr>
    </w:div>
    <w:div w:id="1473131500">
      <w:bodyDiv w:val="1"/>
      <w:marLeft w:val="0"/>
      <w:marRight w:val="0"/>
      <w:marTop w:val="0"/>
      <w:marBottom w:val="0"/>
      <w:divBdr>
        <w:top w:val="none" w:sz="0" w:space="0" w:color="auto"/>
        <w:left w:val="none" w:sz="0" w:space="0" w:color="auto"/>
        <w:bottom w:val="none" w:sz="0" w:space="0" w:color="auto"/>
        <w:right w:val="none" w:sz="0" w:space="0" w:color="auto"/>
      </w:divBdr>
    </w:div>
    <w:div w:id="1604070724">
      <w:bodyDiv w:val="1"/>
      <w:marLeft w:val="0"/>
      <w:marRight w:val="0"/>
      <w:marTop w:val="0"/>
      <w:marBottom w:val="0"/>
      <w:divBdr>
        <w:top w:val="none" w:sz="0" w:space="0" w:color="auto"/>
        <w:left w:val="none" w:sz="0" w:space="0" w:color="auto"/>
        <w:bottom w:val="none" w:sz="0" w:space="0" w:color="auto"/>
        <w:right w:val="none" w:sz="0" w:space="0" w:color="auto"/>
      </w:divBdr>
    </w:div>
    <w:div w:id="1790852650">
      <w:bodyDiv w:val="1"/>
      <w:marLeft w:val="0"/>
      <w:marRight w:val="0"/>
      <w:marTop w:val="0"/>
      <w:marBottom w:val="0"/>
      <w:divBdr>
        <w:top w:val="none" w:sz="0" w:space="0" w:color="auto"/>
        <w:left w:val="none" w:sz="0" w:space="0" w:color="auto"/>
        <w:bottom w:val="none" w:sz="0" w:space="0" w:color="auto"/>
        <w:right w:val="none" w:sz="0" w:space="0" w:color="auto"/>
      </w:divBdr>
    </w:div>
    <w:div w:id="210935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bucket.org/code-repository"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gif"/><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hyperlink" Target="https://github.com/gittower/git-crash-course.git"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8DB139F6FB0D49A5BC8FA6E9FA648C" ma:contentTypeVersion="12" ma:contentTypeDescription="Create a new document." ma:contentTypeScope="" ma:versionID="fd1e6d9c3a0422ee10fd8949a8e64c7e">
  <xsd:schema xmlns:xsd="http://www.w3.org/2001/XMLSchema" xmlns:xs="http://www.w3.org/2001/XMLSchema" xmlns:p="http://schemas.microsoft.com/office/2006/metadata/properties" xmlns:ns3="54b171f1-8c99-4db8-9278-dd935874d647" xmlns:ns4="bc6bd4ee-5e51-426a-89b9-63889de63cd9" targetNamespace="http://schemas.microsoft.com/office/2006/metadata/properties" ma:root="true" ma:fieldsID="c3d2f05cd698b1655ce1e17ec816e715" ns3:_="" ns4:_="">
    <xsd:import namespace="54b171f1-8c99-4db8-9278-dd935874d647"/>
    <xsd:import namespace="bc6bd4ee-5e51-426a-89b9-63889de63c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b171f1-8c99-4db8-9278-dd935874d6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6bd4ee-5e51-426a-89b9-63889de63c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9549AC-6981-4795-9E3E-99A9FED51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b171f1-8c99-4db8-9278-dd935874d647"/>
    <ds:schemaRef ds:uri="bc6bd4ee-5e51-426a-89b9-63889de63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EF3ADB-B4F0-4B30-AB8D-0DB5FAFE3709}">
  <ds:schemaRefs>
    <ds:schemaRef ds:uri="http://schemas.microsoft.com/sharepoint/v3/contenttype/forms"/>
  </ds:schemaRefs>
</ds:datastoreItem>
</file>

<file path=customXml/itemProps3.xml><?xml version="1.0" encoding="utf-8"?>
<ds:datastoreItem xmlns:ds="http://schemas.openxmlformats.org/officeDocument/2006/customXml" ds:itemID="{09004D3D-67AE-4EBF-8294-2FC9160E98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983</TotalTime>
  <Pages>12</Pages>
  <Words>2440</Words>
  <Characters>13908</Characters>
  <Application>Microsoft Office Word</Application>
  <DocSecurity>0</DocSecurity>
  <Lines>115</Lines>
  <Paragraphs>32</Paragraphs>
  <ScaleCrop>false</ScaleCrop>
  <Company/>
  <LinksUpToDate>false</LinksUpToDate>
  <CharactersWithSpaces>1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558</cp:revision>
  <dcterms:created xsi:type="dcterms:W3CDTF">2020-06-29T00:40:00Z</dcterms:created>
  <dcterms:modified xsi:type="dcterms:W3CDTF">2020-10-01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DB139F6FB0D49A5BC8FA6E9FA648C</vt:lpwstr>
  </property>
</Properties>
</file>